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c"/>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8"/>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8"/>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 xml:space="preserve">FFS if network can also configure a setting where both shared and dedicated pools can be used for SL </w:t>
            </w:r>
            <w:proofErr w:type="gramStart"/>
            <w:r w:rsidR="002102A7" w:rsidRPr="00502DEB">
              <w:t>discovery..</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lastRenderedPageBreak/>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lastRenderedPageBreak/>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CEBF765" w:rsidR="005B55B3" w:rsidRDefault="001C7464" w:rsidP="005B55B3">
            <w:pPr>
              <w:spacing w:afterLines="50"/>
            </w:pPr>
            <w:del w:id="7" w:author="OPPO(Boyuan)-v2" w:date="2022-01-26T18:19:00Z">
              <w:r w:rsidDel="00FC4E2E">
                <w:rPr>
                  <w:rFonts w:hint="eastAsia"/>
                </w:rPr>
                <w:delText>P</w:delText>
              </w:r>
              <w:r w:rsidDel="00FC4E2E">
                <w:delText>re117-e-offline</w:delText>
              </w:r>
            </w:del>
            <w:ins w:id="8" w:author="OPPO(Boyuan)-v2" w:date="2022-01-26T18:19:00Z">
              <w:r w:rsidR="00FC4E2E">
                <w:t>Resolved and can be closed</w:t>
              </w:r>
            </w:ins>
          </w:p>
        </w:tc>
        <w:tc>
          <w:tcPr>
            <w:tcW w:w="6203" w:type="dxa"/>
          </w:tcPr>
          <w:p w14:paraId="21422DBA" w14:textId="60771A68" w:rsidR="005B55B3" w:rsidRDefault="005B55B3" w:rsidP="005B55B3">
            <w:pPr>
              <w:spacing w:afterLines="50"/>
            </w:pPr>
            <w:r>
              <w:rPr>
                <w:rFonts w:hint="eastAsia"/>
              </w:rPr>
              <w:t>D</w:t>
            </w:r>
            <w:r>
              <w:t xml:space="preserve">ue to the </w:t>
            </w:r>
            <w:del w:id="9" w:author="OPPO(Boyuan)-v2" w:date="2022-01-26T18:20:00Z">
              <w:r w:rsidDel="00FC4E2E">
                <w:delText>proposal in R2-2201508 related to 38.331 stage-3 open issue:</w:delText>
              </w:r>
            </w:del>
            <w:proofErr w:type="spellStart"/>
            <w:ins w:id="10" w:author="OPPO(Boyuan)-v2" w:date="2022-01-26T18:20:00Z">
              <w:r w:rsidR="00FC4E2E">
                <w:t>the</w:t>
              </w:r>
              <w:proofErr w:type="spellEnd"/>
              <w:r w:rsidR="00FC4E2E">
                <w:t xml:space="preserve"> below agreement made:</w:t>
              </w:r>
            </w:ins>
          </w:p>
          <w:p w14:paraId="7FDA39C9" w14:textId="319727BE" w:rsidR="005B55B3" w:rsidDel="00FC4E2E" w:rsidRDefault="00FC4E2E" w:rsidP="005B55B3">
            <w:pPr>
              <w:spacing w:afterLines="50"/>
              <w:rPr>
                <w:del w:id="11" w:author="OPPO(Boyuan)-v2" w:date="2022-01-26T18:20:00Z"/>
                <w:rFonts w:eastAsiaTheme="minorEastAsia"/>
                <w:color w:val="000000" w:themeColor="text1"/>
              </w:rPr>
            </w:pPr>
            <w:ins w:id="12"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3"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4" w:author="OPPO(Boyuan)-v2" w:date="2022-01-26T18:20:00Z">
              <w:r w:rsidDel="00FC4E2E">
                <w:rPr>
                  <w:rFonts w:hint="eastAsia"/>
                </w:rPr>
                <w:delText>W</w:delText>
              </w:r>
              <w:r w:rsidDel="00FC4E2E">
                <w:delText>e have the corresponding open issue</w:delText>
              </w:r>
            </w:del>
            <w:ins w:id="15" w:author="OPPO(Boyuan)-v2" w:date="2022-01-26T18:20:00Z">
              <w:r w:rsidR="00FC4E2E">
                <w:t>This issue can be removed.</w:t>
              </w:r>
            </w:ins>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lastRenderedPageBreak/>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lastRenderedPageBreak/>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D61690">
        <w:trPr>
          <w:ins w:id="16" w:author="OPPO(Boyuan)-v2" w:date="2022-01-26T18:12:00Z"/>
        </w:trPr>
        <w:tc>
          <w:tcPr>
            <w:tcW w:w="1413" w:type="dxa"/>
          </w:tcPr>
          <w:p w14:paraId="01E1873D" w14:textId="2716BF78" w:rsidR="00FC4E2E" w:rsidRDefault="00FC4E2E" w:rsidP="005B55B3">
            <w:pPr>
              <w:spacing w:afterLines="50"/>
              <w:rPr>
                <w:ins w:id="17" w:author="OPPO(Boyuan)-v2" w:date="2022-01-26T18:12:00Z"/>
                <w:rFonts w:hint="eastAsia"/>
              </w:rPr>
            </w:pPr>
            <w:ins w:id="18" w:author="OPPO(Boyuan)-v2" w:date="2022-01-26T18:12:00Z">
              <w:r>
                <w:rPr>
                  <w:rFonts w:hint="eastAsia"/>
                </w:rPr>
                <w:t>O</w:t>
              </w:r>
              <w:r>
                <w:t>1.19</w:t>
              </w:r>
            </w:ins>
          </w:p>
        </w:tc>
        <w:tc>
          <w:tcPr>
            <w:tcW w:w="3685" w:type="dxa"/>
          </w:tcPr>
          <w:p w14:paraId="440DD42D" w14:textId="46080C13" w:rsidR="00FC4E2E" w:rsidRDefault="00FC4E2E" w:rsidP="005B55B3">
            <w:pPr>
              <w:spacing w:afterLines="50"/>
              <w:rPr>
                <w:ins w:id="19" w:author="OPPO(Boyuan)-v2" w:date="2022-01-26T18:12:00Z"/>
              </w:rPr>
            </w:pPr>
            <w:ins w:id="20" w:author="OPPO(Boyuan)-v2" w:date="2022-01-26T18:12:00Z">
              <w:r>
                <w:rPr>
                  <w:rFonts w:hint="eastAsia"/>
                </w:rPr>
                <w:t>[</w:t>
              </w:r>
              <w:r>
                <w:t xml:space="preserve">EN from running-CR of </w:t>
              </w:r>
              <w:proofErr w:type="gramStart"/>
              <w:r>
                <w:t>38.321]Whether</w:t>
              </w:r>
              <w:proofErr w:type="gramEnd"/>
              <w:r>
                <w:t xml:space="preserve"> </w:t>
              </w:r>
            </w:ins>
            <w:ins w:id="21" w:author="OPPO(Boyuan)-v2" w:date="2022-01-26T18:13:00Z">
              <w:r>
                <w:t xml:space="preserve">MAC procedure will be impacted to disallow multiplexing </w:t>
              </w:r>
              <w:proofErr w:type="spellStart"/>
              <w:r>
                <w:t>sidelink</w:t>
              </w:r>
              <w:proofErr w:type="spellEnd"/>
              <w:r>
                <w:t xml:space="preserve"> discovery and </w:t>
              </w:r>
              <w:proofErr w:type="spellStart"/>
              <w:r>
                <w:t>sidelink</w:t>
              </w:r>
              <w:proofErr w:type="spellEnd"/>
              <w:r>
                <w:t xml:space="preserve"> data</w:t>
              </w:r>
            </w:ins>
          </w:p>
        </w:tc>
        <w:tc>
          <w:tcPr>
            <w:tcW w:w="2977" w:type="dxa"/>
          </w:tcPr>
          <w:p w14:paraId="619191D9" w14:textId="4E3241EB" w:rsidR="00FC4E2E" w:rsidRDefault="00FC4E2E" w:rsidP="005B55B3">
            <w:pPr>
              <w:spacing w:afterLines="50"/>
              <w:rPr>
                <w:ins w:id="22" w:author="OPPO(Boyuan)-v2" w:date="2022-01-26T18:12:00Z"/>
                <w:rFonts w:hint="eastAsia"/>
              </w:rPr>
            </w:pPr>
            <w:ins w:id="23" w:author="OPPO(Boyuan)-v2" w:date="2022-01-26T18:13:00Z">
              <w:r>
                <w:rPr>
                  <w:rFonts w:hint="eastAsia"/>
                </w:rPr>
                <w:t>C</w:t>
              </w:r>
              <w:r>
                <w:t>R rapporteur handled</w:t>
              </w:r>
            </w:ins>
          </w:p>
        </w:tc>
        <w:tc>
          <w:tcPr>
            <w:tcW w:w="6203" w:type="dxa"/>
          </w:tcPr>
          <w:p w14:paraId="7AB756C4" w14:textId="77777777" w:rsidR="00FC4E2E" w:rsidRDefault="00FC4E2E" w:rsidP="005B55B3">
            <w:pPr>
              <w:spacing w:afterLines="50"/>
              <w:rPr>
                <w:ins w:id="24" w:author="OPPO(Boyuan)-v2" w:date="2022-01-26T18:14:00Z"/>
              </w:rPr>
            </w:pPr>
            <w:ins w:id="25" w:author="OPPO(Boyuan)-v2" w:date="2022-01-26T18:13:00Z">
              <w:r>
                <w:rPr>
                  <w:rFonts w:hint="eastAsia"/>
                </w:rPr>
                <w:t>D</w:t>
              </w:r>
              <w:r>
                <w:t>ue to the EN in 38.321</w:t>
              </w:r>
            </w:ins>
            <w:ins w:id="26" w:author="OPPO(Boyuan)-v2" w:date="2022-01-26T18:14:00Z">
              <w:r>
                <w:t xml:space="preserve"> running CR:</w:t>
              </w:r>
            </w:ins>
          </w:p>
          <w:p w14:paraId="66888DD1" w14:textId="77777777" w:rsidR="00FC4E2E" w:rsidRPr="00DA7DD6" w:rsidRDefault="00FC4E2E" w:rsidP="00FC4E2E">
            <w:pPr>
              <w:pStyle w:val="EditorsNote"/>
              <w:rPr>
                <w:ins w:id="27" w:author="OPPO(Boyuan)-v2" w:date="2022-01-26T18:14:00Z"/>
                <w:i/>
                <w:iCs/>
              </w:rPr>
            </w:pPr>
            <w:ins w:id="28" w:author="OPPO(Boyuan)-v2" w:date="2022-01-26T18:14:00Z">
              <w:r w:rsidRPr="00B7626A">
                <w:rPr>
                  <w:i/>
                  <w:iCs/>
                  <w:highlight w:val="yellow"/>
                </w:rPr>
                <w:t>Editor’s Note:</w:t>
              </w:r>
              <w:r w:rsidRPr="00B7626A">
                <w:rPr>
                  <w:i/>
                  <w:iCs/>
                  <w:highlight w:val="yellow"/>
                </w:rPr>
                <w:tab/>
                <w:t xml:space="preserve">FFS if any MAC layer procedure is needed to disallow the multiplexing of </w:t>
              </w:r>
              <w:proofErr w:type="spellStart"/>
              <w:r w:rsidRPr="00B7626A">
                <w:rPr>
                  <w:i/>
                  <w:iCs/>
                  <w:highlight w:val="yellow"/>
                </w:rPr>
                <w:t>Sidelink</w:t>
              </w:r>
              <w:proofErr w:type="spellEnd"/>
              <w:r w:rsidRPr="00B7626A">
                <w:rPr>
                  <w:i/>
                  <w:iCs/>
                  <w:highlight w:val="yellow"/>
                </w:rPr>
                <w:t xml:space="preserve"> discovery and </w:t>
              </w:r>
              <w:proofErr w:type="spellStart"/>
              <w:r w:rsidRPr="00B7626A">
                <w:rPr>
                  <w:i/>
                  <w:iCs/>
                  <w:highlight w:val="yellow"/>
                </w:rPr>
                <w:t>Sidelink</w:t>
              </w:r>
              <w:proofErr w:type="spellEnd"/>
              <w:r w:rsidRPr="00B7626A">
                <w:rPr>
                  <w:i/>
                  <w:iCs/>
                  <w:highlight w:val="yellow"/>
                </w:rPr>
                <w:t xml:space="preserve"> Data in the same MAC PDU, or it can be safely assumed that upper layer has completely separated </w:t>
              </w:r>
              <w:proofErr w:type="spellStart"/>
              <w:r w:rsidRPr="00B7626A">
                <w:rPr>
                  <w:i/>
                  <w:iCs/>
                  <w:highlight w:val="yellow"/>
                </w:rPr>
                <w:t>side</w:t>
              </w:r>
              <w:r>
                <w:rPr>
                  <w:i/>
                  <w:iCs/>
                  <w:highlight w:val="yellow"/>
                </w:rPr>
                <w:t>l</w:t>
              </w:r>
              <w:r w:rsidRPr="00B7626A">
                <w:rPr>
                  <w:i/>
                  <w:iCs/>
                  <w:highlight w:val="yellow"/>
                </w:rPr>
                <w:t>ink</w:t>
              </w:r>
              <w:proofErr w:type="spellEnd"/>
              <w:r w:rsidRPr="00B7626A">
                <w:rPr>
                  <w:i/>
                  <w:iCs/>
                  <w:highlight w:val="yellow"/>
                </w:rPr>
                <w:t xml:space="preserve"> data and </w:t>
              </w:r>
              <w:proofErr w:type="spellStart"/>
              <w:r w:rsidRPr="00B7626A">
                <w:rPr>
                  <w:i/>
                  <w:iCs/>
                  <w:highlight w:val="yellow"/>
                </w:rPr>
                <w:t>sidelink</w:t>
              </w:r>
              <w:proofErr w:type="spellEnd"/>
              <w:r w:rsidRPr="00B7626A">
                <w:rPr>
                  <w:i/>
                  <w:iCs/>
                  <w:highlight w:val="yellow"/>
                </w:rPr>
                <w:t xml:space="preserve"> discovery messages with different Destinations.</w:t>
              </w:r>
            </w:ins>
          </w:p>
          <w:p w14:paraId="2F3A385E" w14:textId="77777777" w:rsidR="00447B14" w:rsidRDefault="00447B14" w:rsidP="00447B14">
            <w:pPr>
              <w:spacing w:afterLines="50"/>
              <w:rPr>
                <w:ins w:id="29" w:author="OPPO(Boyuan)-v2" w:date="2022-01-26T19:06:00Z"/>
              </w:rPr>
            </w:pPr>
            <w:ins w:id="30" w:author="OPPO(Boyuan)-v2" w:date="2022-01-26T19:06:00Z">
              <w:r>
                <w:t xml:space="preserve">We have the corresponding open </w:t>
              </w:r>
              <w:proofErr w:type="gramStart"/>
              <w:r>
                <w:t>issue ,</w:t>
              </w:r>
              <w:proofErr w:type="gramEnd"/>
              <w:r>
                <w:t xml:space="preserve"> yet considering the RAN2 agreement as follows, there should not be major left issue (if any) if SA2 confirm</w:t>
              </w:r>
            </w:ins>
          </w:p>
          <w:p w14:paraId="67914118" w14:textId="77777777" w:rsidR="00447B14" w:rsidRDefault="00447B14" w:rsidP="00447B14">
            <w:pPr>
              <w:spacing w:afterLines="50"/>
              <w:rPr>
                <w:ins w:id="31" w:author="OPPO(Boyuan)-v2" w:date="2022-01-26T19:06:00Z"/>
              </w:rPr>
            </w:pPr>
            <w:ins w:id="32" w:author="OPPO(Boyuan)-v2" w:date="2022-01-26T19:06:00Z">
              <w:r>
                <w:t xml:space="preserve">Proposal 2.1: [17/19] RAN2 assumes that discovery and data transmitted by a UE cannot be multiplexed into the same TB because they are always associated to different destination L2 IDs.  RAN2 sends this assumption in </w:t>
              </w:r>
              <w:proofErr w:type="gramStart"/>
              <w:r>
                <w:t>an</w:t>
              </w:r>
              <w:proofErr w:type="gramEnd"/>
              <w:r>
                <w:t xml:space="preserve"> LS to SA2.</w:t>
              </w:r>
            </w:ins>
          </w:p>
          <w:p w14:paraId="4A7B127B" w14:textId="77777777" w:rsidR="00447B14" w:rsidRDefault="00447B14" w:rsidP="00447B14">
            <w:pPr>
              <w:spacing w:afterLines="50"/>
              <w:rPr>
                <w:ins w:id="33" w:author="OPPO(Boyuan)-v2" w:date="2022-01-26T19:06:00Z"/>
              </w:rPr>
            </w:pPr>
            <w:ins w:id="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35" w:author="OPPO(Boyuan)-v2" w:date="2022-01-26T18:12:00Z"/>
                <w:rFonts w:hint="eastAsia"/>
              </w:rPr>
            </w:pPr>
            <w:ins w:id="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37" w:author="OPPO(Boyuan)-v2" w:date="2022-01-26T18:14:00Z"/>
        </w:trPr>
        <w:tc>
          <w:tcPr>
            <w:tcW w:w="1413" w:type="dxa"/>
          </w:tcPr>
          <w:p w14:paraId="3F3FAD6D" w14:textId="77777777" w:rsidR="00FC4E2E" w:rsidRDefault="00FC4E2E" w:rsidP="005B55B3">
            <w:pPr>
              <w:spacing w:afterLines="50"/>
              <w:rPr>
                <w:ins w:id="38" w:author="OPPO(Boyuan)-v2" w:date="2022-01-26T18:14:00Z"/>
                <w:rFonts w:hint="eastAsia"/>
              </w:rPr>
            </w:pPr>
          </w:p>
        </w:tc>
        <w:tc>
          <w:tcPr>
            <w:tcW w:w="3685" w:type="dxa"/>
          </w:tcPr>
          <w:p w14:paraId="08ED0179" w14:textId="77777777" w:rsidR="00FC4E2E" w:rsidRDefault="00FC4E2E" w:rsidP="005B55B3">
            <w:pPr>
              <w:spacing w:afterLines="50"/>
              <w:rPr>
                <w:ins w:id="39" w:author="OPPO(Boyuan)-v2" w:date="2022-01-26T18:14:00Z"/>
                <w:rFonts w:hint="eastAsia"/>
              </w:rPr>
            </w:pPr>
          </w:p>
        </w:tc>
        <w:tc>
          <w:tcPr>
            <w:tcW w:w="2977" w:type="dxa"/>
          </w:tcPr>
          <w:p w14:paraId="075E2E64" w14:textId="77777777" w:rsidR="00FC4E2E" w:rsidRDefault="00FC4E2E" w:rsidP="005B55B3">
            <w:pPr>
              <w:spacing w:afterLines="50"/>
              <w:rPr>
                <w:ins w:id="40" w:author="OPPO(Boyuan)-v2" w:date="2022-01-26T18:14:00Z"/>
                <w:rFonts w:hint="eastAsia"/>
              </w:rPr>
            </w:pPr>
          </w:p>
        </w:tc>
        <w:tc>
          <w:tcPr>
            <w:tcW w:w="6203" w:type="dxa"/>
          </w:tcPr>
          <w:p w14:paraId="432664FB" w14:textId="77777777" w:rsidR="00FC4E2E" w:rsidRDefault="00FC4E2E" w:rsidP="005B55B3">
            <w:pPr>
              <w:spacing w:afterLines="50"/>
              <w:rPr>
                <w:ins w:id="41" w:author="OPPO(Boyuan)-v2" w:date="2022-01-26T18:14:00Z"/>
                <w:rFonts w:hint="eastAsia"/>
              </w:rPr>
            </w:pPr>
          </w:p>
        </w:tc>
      </w:tr>
    </w:tbl>
    <w:p w14:paraId="584637C9" w14:textId="6B714AD8" w:rsidR="004C0BDF" w:rsidRDefault="004C0BDF" w:rsidP="004C0BDF"/>
    <w:p w14:paraId="74513055" w14:textId="2551B7FE" w:rsidR="008A063E" w:rsidRDefault="00120F58" w:rsidP="003C7CFE">
      <w:pPr>
        <w:pStyle w:val="4"/>
      </w:pPr>
      <w:bookmarkStart w:id="42" w:name="_Hlk93997728"/>
      <w:r>
        <w:lastRenderedPageBreak/>
        <w:t>Company i</w:t>
      </w:r>
      <w:r w:rsidR="008A063E">
        <w:t>nput table</w:t>
      </w:r>
    </w:p>
    <w:tbl>
      <w:tblPr>
        <w:tblStyle w:val="afd"/>
        <w:tblW w:w="14278" w:type="dxa"/>
        <w:tblLook w:val="04A0" w:firstRow="1" w:lastRow="0" w:firstColumn="1" w:lastColumn="0" w:noHBand="0" w:noVBand="1"/>
        <w:tblPrChange w:id="43" w:author="OPPO(Boyuan)-v2" w:date="2022-01-26T19:16:00Z">
          <w:tblPr>
            <w:tblStyle w:val="afd"/>
            <w:tblW w:w="16604" w:type="dxa"/>
            <w:tblLook w:val="04A0" w:firstRow="1" w:lastRow="0" w:firstColumn="1" w:lastColumn="0" w:noHBand="0" w:noVBand="1"/>
          </w:tblPr>
        </w:tblPrChange>
      </w:tblPr>
      <w:tblGrid>
        <w:gridCol w:w="2083"/>
        <w:gridCol w:w="1366"/>
        <w:gridCol w:w="5987"/>
        <w:gridCol w:w="2516"/>
        <w:gridCol w:w="2326"/>
        <w:tblGridChange w:id="44">
          <w:tblGrid>
            <w:gridCol w:w="2083"/>
            <w:gridCol w:w="1366"/>
            <w:gridCol w:w="5987"/>
            <w:gridCol w:w="2516"/>
            <w:gridCol w:w="2326"/>
          </w:tblGrid>
        </w:tblGridChange>
      </w:tblGrid>
      <w:tr w:rsidR="005F48AC" w14:paraId="15BCF157" w14:textId="4944214D" w:rsidTr="005F48AC">
        <w:tc>
          <w:tcPr>
            <w:tcW w:w="2083" w:type="dxa"/>
            <w:tcPrChange w:id="45" w:author="OPPO(Boyuan)-v2" w:date="2022-01-26T19:16:00Z">
              <w:tcPr>
                <w:tcW w:w="2083" w:type="dxa"/>
              </w:tcPr>
            </w:tcPrChange>
          </w:tcPr>
          <w:bookmarkEnd w:id="42"/>
          <w:p w14:paraId="05894BEC" w14:textId="77777777" w:rsidR="005F48AC" w:rsidRDefault="005F48AC" w:rsidP="00447B14">
            <w:r>
              <w:rPr>
                <w:rFonts w:hint="eastAsia"/>
              </w:rPr>
              <w:t>C</w:t>
            </w:r>
            <w:r>
              <w:t>ompany</w:t>
            </w:r>
          </w:p>
        </w:tc>
        <w:tc>
          <w:tcPr>
            <w:tcW w:w="1366" w:type="dxa"/>
            <w:tcPrChange w:id="46"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47"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48"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49" w:author="OPPO(Boyuan)-v2" w:date="2022-01-26T19:16:00Z">
              <w:tcPr>
                <w:tcW w:w="2326" w:type="dxa"/>
              </w:tcPr>
            </w:tcPrChange>
          </w:tcPr>
          <w:p w14:paraId="7E975433" w14:textId="0C50E68B" w:rsidR="005F48AC" w:rsidRDefault="005F48AC" w:rsidP="00447B14">
            <w:pPr>
              <w:rPr>
                <w:ins w:id="50" w:author="OPPO(Boyuan)-v2" w:date="2022-01-26T19:07:00Z"/>
                <w:rFonts w:hint="eastAsia"/>
              </w:rPr>
            </w:pPr>
            <w:ins w:id="51" w:author="OPPO(Boyuan)-v2" w:date="2022-01-26T19:07:00Z">
              <w:r>
                <w:rPr>
                  <w:rFonts w:hint="eastAsia"/>
                </w:rPr>
                <w:t>R</w:t>
              </w:r>
              <w:r>
                <w:t>apporteur Response</w:t>
              </w:r>
            </w:ins>
          </w:p>
        </w:tc>
      </w:tr>
      <w:tr w:rsidR="005F48AC" w14:paraId="022655C5" w14:textId="039A9CFB" w:rsidTr="005F48AC">
        <w:tc>
          <w:tcPr>
            <w:tcW w:w="2083" w:type="dxa"/>
            <w:tcPrChange w:id="52"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53" w:author="OPPO(Boyuan)-v2" w:date="2022-01-26T19:16:00Z">
              <w:tcPr>
                <w:tcW w:w="1366" w:type="dxa"/>
              </w:tcPr>
            </w:tcPrChange>
          </w:tcPr>
          <w:p w14:paraId="254A8775" w14:textId="47033A97" w:rsidR="005F48AC" w:rsidRDefault="005F48AC" w:rsidP="00447B14">
            <w:r>
              <w:t>O1.04</w:t>
            </w:r>
          </w:p>
        </w:tc>
        <w:tc>
          <w:tcPr>
            <w:tcW w:w="5987" w:type="dxa"/>
            <w:tcPrChange w:id="54"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55"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56" w:author="OPPO(Boyuan)-v2" w:date="2022-01-26T19:16:00Z">
              <w:tcPr>
                <w:tcW w:w="2326" w:type="dxa"/>
              </w:tcPr>
            </w:tcPrChange>
          </w:tcPr>
          <w:p w14:paraId="4B2047C1" w14:textId="16A90BA2" w:rsidR="005F48AC" w:rsidRDefault="005F48AC" w:rsidP="00447B14">
            <w:pPr>
              <w:rPr>
                <w:ins w:id="57" w:author="OPPO(Boyuan)-v2" w:date="2022-01-26T19:07:00Z"/>
                <w:rFonts w:hint="eastAsia"/>
              </w:rPr>
            </w:pPr>
            <w:ins w:id="58"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59" w:author="OPPO(Boyuan)-v2" w:date="2022-01-26T19:16:00Z">
              <w:tcPr>
                <w:tcW w:w="2083" w:type="dxa"/>
              </w:tcPr>
            </w:tcPrChange>
          </w:tcPr>
          <w:p w14:paraId="13B5079D" w14:textId="0BBF4148" w:rsidR="005F48AC" w:rsidRDefault="005F48AC" w:rsidP="00447B14">
            <w:ins w:id="60" w:author="Apple - Zhibin Wu" w:date="2022-01-25T16:28:00Z">
              <w:r>
                <w:t>Apple</w:t>
              </w:r>
            </w:ins>
          </w:p>
        </w:tc>
        <w:tc>
          <w:tcPr>
            <w:tcW w:w="1366" w:type="dxa"/>
            <w:tcPrChange w:id="61" w:author="OPPO(Boyuan)-v2" w:date="2022-01-26T19:16:00Z">
              <w:tcPr>
                <w:tcW w:w="1366" w:type="dxa"/>
              </w:tcPr>
            </w:tcPrChange>
          </w:tcPr>
          <w:p w14:paraId="22F1C97D" w14:textId="73C8764E" w:rsidR="005F48AC" w:rsidRDefault="005F48AC" w:rsidP="00447B14">
            <w:ins w:id="62" w:author="Apple - Zhibin Wu" w:date="2022-01-25T16:28:00Z">
              <w:r>
                <w:t>A1.01</w:t>
              </w:r>
            </w:ins>
          </w:p>
        </w:tc>
        <w:tc>
          <w:tcPr>
            <w:tcW w:w="5987" w:type="dxa"/>
            <w:tcPrChange w:id="63" w:author="OPPO(Boyuan)-v2" w:date="2022-01-26T19:16:00Z">
              <w:tcPr>
                <w:tcW w:w="5987" w:type="dxa"/>
              </w:tcPr>
            </w:tcPrChange>
          </w:tcPr>
          <w:p w14:paraId="4476C328" w14:textId="7C7A27A5" w:rsidR="005F48AC" w:rsidRDefault="005F48AC" w:rsidP="00447B14">
            <w:pPr>
              <w:rPr>
                <w:ins w:id="64" w:author="Apple - Zhibin Wu" w:date="2022-01-25T16:28:00Z"/>
              </w:rPr>
            </w:pPr>
            <w:ins w:id="65" w:author="Apple - Zhibin Wu" w:date="2022-01-25T16:28:00Z">
              <w:r>
                <w:t xml:space="preserve">Whether to include RRC state in PC5 </w:t>
              </w:r>
            </w:ins>
            <w:ins w:id="66" w:author="Apple - Zhibin Wu" w:date="2022-01-25T16:29:00Z">
              <w:r>
                <w:t>discovery</w:t>
              </w:r>
            </w:ins>
            <w:ins w:id="67" w:author="Apple - Zhibin Wu" w:date="2022-01-25T16:28:00Z">
              <w:r>
                <w:t xml:space="preserve"> message for L2 relay.</w:t>
              </w:r>
            </w:ins>
          </w:p>
          <w:p w14:paraId="30CB7469" w14:textId="71BC7781" w:rsidR="005F48AC" w:rsidRDefault="005F48AC" w:rsidP="00447B14">
            <w:ins w:id="68" w:author="Apple - Zhibin Wu" w:date="2022-01-25T16:28:00Z">
              <w:r>
                <w:t>As remote UE has an optional capability to support IDLE/INACTIVE relay</w:t>
              </w:r>
            </w:ins>
            <w:ins w:id="69" w:author="Apple - Zhibin Wu" w:date="2022-01-25T16:30:00Z">
              <w:r>
                <w:t xml:space="preserve"> (working assumption)</w:t>
              </w:r>
            </w:ins>
            <w:ins w:id="70" w:author="Apple - Zhibin Wu" w:date="2022-01-25T16:28:00Z">
              <w:r>
                <w:t xml:space="preserve">, </w:t>
              </w:r>
            </w:ins>
            <w:ins w:id="71" w:author="Apple - Zhibin Wu" w:date="2022-01-25T16:30:00Z">
              <w:r>
                <w:t xml:space="preserve">in-coverage </w:t>
              </w:r>
            </w:ins>
            <w:ins w:id="72" w:author="Apple - Zhibin Wu" w:date="2022-01-25T16:28:00Z">
              <w:r>
                <w:t>remote UE do</w:t>
              </w:r>
            </w:ins>
            <w:ins w:id="73" w:author="Apple - Zhibin Wu" w:date="2022-01-25T16:30:00Z">
              <w:r>
                <w:t>es</w:t>
              </w:r>
            </w:ins>
            <w:ins w:id="74" w:author="Apple - Zhibin Wu" w:date="2022-01-25T16:28:00Z">
              <w:r>
                <w:t xml:space="preserve"> not need to report mea</w:t>
              </w:r>
            </w:ins>
            <w:ins w:id="75" w:author="Apple - Zhibin Wu" w:date="2022-01-25T16:29:00Z">
              <w:r>
                <w:t xml:space="preserve">surement results for IDLE/INACTIVE relay candidates to </w:t>
              </w:r>
              <w:proofErr w:type="spellStart"/>
              <w:r>
                <w:t>gNB</w:t>
              </w:r>
              <w:proofErr w:type="spellEnd"/>
              <w:r>
                <w:t>. Thus, it is better to include RRC state in the discovery message so that the re</w:t>
              </w:r>
            </w:ins>
            <w:ins w:id="76" w:author="Apple - Zhibin Wu" w:date="2022-01-25T16:30:00Z">
              <w:r>
                <w:t>mote UE can tell which relay</w:t>
              </w:r>
            </w:ins>
            <w:ins w:id="77" w:author="Apple - Zhibin Wu" w:date="2022-01-25T16:31:00Z">
              <w:r>
                <w:t>(s)</w:t>
              </w:r>
            </w:ins>
            <w:ins w:id="78" w:author="Apple - Zhibin Wu" w:date="2022-01-25T16:30:00Z">
              <w:r>
                <w:t xml:space="preserve"> </w:t>
              </w:r>
            </w:ins>
            <w:ins w:id="79" w:author="Apple - Zhibin Wu" w:date="2022-01-25T16:31:00Z">
              <w:r>
                <w:t>are</w:t>
              </w:r>
            </w:ins>
            <w:ins w:id="80" w:author="Apple - Zhibin Wu" w:date="2022-01-25T16:30:00Z">
              <w:r>
                <w:t xml:space="preserve"> to be measured for service continuity.</w:t>
              </w:r>
            </w:ins>
            <w:ins w:id="81" w:author="Apple - Zhibin Wu" w:date="2022-01-25T16:29:00Z">
              <w:r>
                <w:t xml:space="preserve">  </w:t>
              </w:r>
            </w:ins>
          </w:p>
        </w:tc>
        <w:tc>
          <w:tcPr>
            <w:tcW w:w="2516" w:type="dxa"/>
            <w:tcPrChange w:id="82" w:author="OPPO(Boyuan)-v2" w:date="2022-01-26T19:16:00Z">
              <w:tcPr>
                <w:tcW w:w="2516" w:type="dxa"/>
              </w:tcPr>
            </w:tcPrChange>
          </w:tcPr>
          <w:p w14:paraId="083DBC3C" w14:textId="7031AB30" w:rsidR="005F48AC" w:rsidRDefault="005F48AC" w:rsidP="00447B14">
            <w:ins w:id="83" w:author="Apple - Zhibin Wu" w:date="2022-01-25T16:30:00Z">
              <w:r>
                <w:t>Pre117-e-offline</w:t>
              </w:r>
            </w:ins>
          </w:p>
        </w:tc>
        <w:tc>
          <w:tcPr>
            <w:tcW w:w="2326" w:type="dxa"/>
            <w:tcPrChange w:id="84" w:author="OPPO(Boyuan)-v2" w:date="2022-01-26T19:16:00Z">
              <w:tcPr>
                <w:tcW w:w="2326" w:type="dxa"/>
              </w:tcPr>
            </w:tcPrChange>
          </w:tcPr>
          <w:p w14:paraId="74F7627A" w14:textId="6E3014F9" w:rsidR="005F48AC" w:rsidRDefault="005F48AC" w:rsidP="00447B14">
            <w:pPr>
              <w:rPr>
                <w:ins w:id="85" w:author="OPPO(Boyuan)-v2" w:date="2022-01-26T19:07:00Z"/>
              </w:rPr>
            </w:pPr>
            <w:ins w:id="86" w:author="OPPO(Boyuan)-v2" w:date="2022-01-26T19:07:00Z">
              <w:r>
                <w:t xml:space="preserve">Rapp understand network can handle this based on remote UE capability, i.e. if the remote UE is in capable of IDLE/INACTIVE relay UE, </w:t>
              </w:r>
              <w:proofErr w:type="spellStart"/>
              <w:r>
                <w:t>gNB</w:t>
              </w:r>
              <w:proofErr w:type="spellEnd"/>
              <w:r>
                <w:t xml:space="preserve"> would not initiate path switch to the related relay UE. i.e., the RRC state in discovery message is not needed. </w:t>
              </w:r>
              <w:proofErr w:type="gramStart"/>
              <w:r>
                <w:t>So</w:t>
              </w:r>
              <w:proofErr w:type="gramEnd"/>
              <w:r>
                <w:t xml:space="preserve"> seems not a super critical issue to handle.</w:t>
              </w:r>
            </w:ins>
          </w:p>
        </w:tc>
      </w:tr>
      <w:tr w:rsidR="005F48AC" w14:paraId="65ACA71D" w14:textId="77777777" w:rsidTr="005F48AC">
        <w:trPr>
          <w:ins w:id="87" w:author="OPPO(Boyuan)-v2" w:date="2022-01-26T18:12:00Z"/>
        </w:trPr>
        <w:tc>
          <w:tcPr>
            <w:tcW w:w="2083" w:type="dxa"/>
            <w:tcPrChange w:id="88" w:author="OPPO(Boyuan)-v2" w:date="2022-01-26T19:16:00Z">
              <w:tcPr>
                <w:tcW w:w="2083" w:type="dxa"/>
              </w:tcPr>
            </w:tcPrChange>
          </w:tcPr>
          <w:p w14:paraId="4D0BF21F" w14:textId="3D6FC04C" w:rsidR="005F48AC" w:rsidRDefault="005F48AC" w:rsidP="00447B14">
            <w:pPr>
              <w:rPr>
                <w:ins w:id="89" w:author="OPPO(Boyuan)-v2" w:date="2022-01-26T18:12:00Z"/>
              </w:rPr>
            </w:pPr>
            <w:ins w:id="90" w:author="OPPO(Boyuan)-v2" w:date="2022-01-26T18:18:00Z">
              <w:r>
                <w:t>Qualcomm</w:t>
              </w:r>
            </w:ins>
          </w:p>
        </w:tc>
        <w:tc>
          <w:tcPr>
            <w:tcW w:w="1366" w:type="dxa"/>
            <w:tcPrChange w:id="91" w:author="OPPO(Boyuan)-v2" w:date="2022-01-26T19:16:00Z">
              <w:tcPr>
                <w:tcW w:w="1366" w:type="dxa"/>
              </w:tcPr>
            </w:tcPrChange>
          </w:tcPr>
          <w:p w14:paraId="5E5466B4" w14:textId="0330F775" w:rsidR="005F48AC" w:rsidRDefault="005F48AC" w:rsidP="00447B14">
            <w:pPr>
              <w:rPr>
                <w:ins w:id="92" w:author="OPPO(Boyuan)-v2" w:date="2022-01-26T18:12:00Z"/>
              </w:rPr>
            </w:pPr>
            <w:ins w:id="93" w:author="OPPO(Boyuan)-v2" w:date="2022-01-26T18:18:00Z">
              <w:r>
                <w:rPr>
                  <w:rFonts w:hint="eastAsia"/>
                </w:rPr>
                <w:t>O</w:t>
              </w:r>
              <w:r>
                <w:t>1.15</w:t>
              </w:r>
            </w:ins>
          </w:p>
        </w:tc>
        <w:tc>
          <w:tcPr>
            <w:tcW w:w="5987" w:type="dxa"/>
            <w:tcPrChange w:id="94" w:author="OPPO(Boyuan)-v2" w:date="2022-01-26T19:16:00Z">
              <w:tcPr>
                <w:tcW w:w="5987" w:type="dxa"/>
              </w:tcPr>
            </w:tcPrChange>
          </w:tcPr>
          <w:p w14:paraId="089200CD" w14:textId="77777777" w:rsidR="005F48AC" w:rsidRDefault="005F48AC" w:rsidP="00447B14">
            <w:pPr>
              <w:rPr>
                <w:ins w:id="95" w:author="OPPO(Boyuan)-v2" w:date="2022-01-26T18:18:00Z"/>
              </w:rPr>
            </w:pPr>
            <w:ins w:id="96" w:author="OPPO(Boyuan)-v2" w:date="2022-01-26T18:18:00Z">
              <w:r>
                <w:t>This issue has been closed because we made below agreement:</w:t>
              </w:r>
            </w:ins>
          </w:p>
          <w:p w14:paraId="64355BEA" w14:textId="77777777" w:rsidR="005F48AC" w:rsidRDefault="005F48AC" w:rsidP="00447B14">
            <w:pPr>
              <w:rPr>
                <w:ins w:id="97"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98" w:author="OPPO(Boyuan)-v2" w:date="2022-01-26T18:18:00Z"/>
              </w:rPr>
            </w:pPr>
            <w:ins w:id="99" w:author="OPPO(Boyuan)-v2" w:date="2022-01-26T18:18:00Z">
              <w:r>
                <w:t>Proposal 7: RAN2 confirm that the PC5-RRC message for notification is applied to both L2 and L3 relay.</w:t>
              </w:r>
            </w:ins>
          </w:p>
          <w:p w14:paraId="66F4E041" w14:textId="77777777" w:rsidR="005F48AC" w:rsidRDefault="005F48AC" w:rsidP="00447B14">
            <w:pPr>
              <w:rPr>
                <w:ins w:id="100" w:author="OPPO(Boyuan)-v2" w:date="2022-01-26T18:12:00Z"/>
              </w:rPr>
            </w:pPr>
          </w:p>
        </w:tc>
        <w:tc>
          <w:tcPr>
            <w:tcW w:w="2516" w:type="dxa"/>
            <w:tcPrChange w:id="101" w:author="OPPO(Boyuan)-v2" w:date="2022-01-26T19:16:00Z">
              <w:tcPr>
                <w:tcW w:w="2516" w:type="dxa"/>
              </w:tcPr>
            </w:tcPrChange>
          </w:tcPr>
          <w:p w14:paraId="5B4C07C9" w14:textId="125B4D5A" w:rsidR="005F48AC" w:rsidRDefault="005F48AC" w:rsidP="00447B14">
            <w:pPr>
              <w:rPr>
                <w:ins w:id="102" w:author="OPPO(Boyuan)-v2" w:date="2022-01-26T18:12:00Z"/>
              </w:rPr>
            </w:pPr>
            <w:ins w:id="103" w:author="OPPO(Boyuan)-v2" w:date="2022-01-26T18:18:00Z">
              <w:r>
                <w:t>Closed</w:t>
              </w:r>
            </w:ins>
          </w:p>
        </w:tc>
        <w:tc>
          <w:tcPr>
            <w:tcW w:w="2326" w:type="dxa"/>
            <w:tcPrChange w:id="104" w:author="OPPO(Boyuan)-v2" w:date="2022-01-26T19:16:00Z">
              <w:tcPr>
                <w:tcW w:w="2326" w:type="dxa"/>
              </w:tcPr>
            </w:tcPrChange>
          </w:tcPr>
          <w:p w14:paraId="2E688705" w14:textId="45A18D77" w:rsidR="005F48AC" w:rsidRDefault="005F48AC" w:rsidP="00447B14">
            <w:pPr>
              <w:rPr>
                <w:ins w:id="105" w:author="OPPO(Boyuan)-v2" w:date="2022-01-26T19:07:00Z"/>
                <w:rFonts w:hint="eastAsia"/>
              </w:rPr>
            </w:pPr>
            <w:ins w:id="106" w:author="OPPO(Boyuan)-v2" w:date="2022-01-26T19:07:00Z">
              <w:r>
                <w:rPr>
                  <w:rFonts w:hint="eastAsia"/>
                </w:rPr>
                <w:t>U</w:t>
              </w:r>
              <w:r>
                <w:t>pdated accordingly</w:t>
              </w:r>
            </w:ins>
          </w:p>
        </w:tc>
      </w:tr>
      <w:tr w:rsidR="005F48AC" w14:paraId="7AB5BB92" w14:textId="77777777" w:rsidTr="005F48AC">
        <w:trPr>
          <w:ins w:id="107" w:author="OPPO(Boyuan)-v2" w:date="2022-01-26T18:18:00Z"/>
        </w:trPr>
        <w:tc>
          <w:tcPr>
            <w:tcW w:w="2083" w:type="dxa"/>
            <w:tcPrChange w:id="108" w:author="OPPO(Boyuan)-v2" w:date="2022-01-26T19:16:00Z">
              <w:tcPr>
                <w:tcW w:w="2083" w:type="dxa"/>
              </w:tcPr>
            </w:tcPrChange>
          </w:tcPr>
          <w:p w14:paraId="4A9ABF0C" w14:textId="28E9BA84" w:rsidR="005F48AC" w:rsidRDefault="005F48AC" w:rsidP="00447B14">
            <w:pPr>
              <w:rPr>
                <w:ins w:id="109" w:author="OPPO(Boyuan)-v2" w:date="2022-01-26T18:18:00Z"/>
              </w:rPr>
            </w:pPr>
            <w:ins w:id="110" w:author="OPPO(Boyuan)-v2" w:date="2022-01-26T18:18:00Z">
              <w:r>
                <w:t>Qualcomm</w:t>
              </w:r>
            </w:ins>
          </w:p>
        </w:tc>
        <w:tc>
          <w:tcPr>
            <w:tcW w:w="1366" w:type="dxa"/>
            <w:tcPrChange w:id="111" w:author="OPPO(Boyuan)-v2" w:date="2022-01-26T19:16:00Z">
              <w:tcPr>
                <w:tcW w:w="1366" w:type="dxa"/>
              </w:tcPr>
            </w:tcPrChange>
          </w:tcPr>
          <w:p w14:paraId="2D9FFB43" w14:textId="29A511C7" w:rsidR="005F48AC" w:rsidRDefault="005F48AC" w:rsidP="00447B14">
            <w:pPr>
              <w:rPr>
                <w:ins w:id="112" w:author="OPPO(Boyuan)-v2" w:date="2022-01-26T18:18:00Z"/>
                <w:rFonts w:hint="eastAsia"/>
              </w:rPr>
            </w:pPr>
            <w:ins w:id="113" w:author="OPPO(Boyuan)-v2" w:date="2022-01-26T18:18:00Z">
              <w:r>
                <w:t>O1.04</w:t>
              </w:r>
            </w:ins>
          </w:p>
        </w:tc>
        <w:tc>
          <w:tcPr>
            <w:tcW w:w="5987" w:type="dxa"/>
            <w:tcPrChange w:id="114" w:author="OPPO(Boyuan)-v2" w:date="2022-01-26T19:16:00Z">
              <w:tcPr>
                <w:tcW w:w="5987" w:type="dxa"/>
              </w:tcPr>
            </w:tcPrChange>
          </w:tcPr>
          <w:p w14:paraId="6D771340" w14:textId="3CA7BF22" w:rsidR="005F48AC" w:rsidRDefault="005F48AC" w:rsidP="00447B14">
            <w:pPr>
              <w:rPr>
                <w:ins w:id="115" w:author="OPPO(Boyuan)-v2" w:date="2022-01-26T18:18:00Z"/>
              </w:rPr>
            </w:pPr>
            <w:ins w:id="116"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117" w:author="OPPO(Boyuan)-v2" w:date="2022-01-26T19:16:00Z">
              <w:tcPr>
                <w:tcW w:w="2516" w:type="dxa"/>
              </w:tcPr>
            </w:tcPrChange>
          </w:tcPr>
          <w:p w14:paraId="0C2A7D42" w14:textId="0A5C4BE7" w:rsidR="005F48AC" w:rsidRDefault="005F48AC" w:rsidP="00447B14">
            <w:pPr>
              <w:rPr>
                <w:ins w:id="118" w:author="OPPO(Boyuan)-v2" w:date="2022-01-26T18:18:00Z"/>
              </w:rPr>
            </w:pPr>
            <w:ins w:id="119" w:author="OPPO(Boyuan)-v2" w:date="2022-01-26T18:18:00Z">
              <w:r>
                <w:rPr>
                  <w:rFonts w:hint="eastAsia"/>
                </w:rPr>
                <w:t>P</w:t>
              </w:r>
              <w:r>
                <w:t>re117-e-offline</w:t>
              </w:r>
            </w:ins>
          </w:p>
        </w:tc>
        <w:tc>
          <w:tcPr>
            <w:tcW w:w="2326" w:type="dxa"/>
            <w:tcPrChange w:id="120" w:author="OPPO(Boyuan)-v2" w:date="2022-01-26T19:16:00Z">
              <w:tcPr>
                <w:tcW w:w="2326" w:type="dxa"/>
              </w:tcPr>
            </w:tcPrChange>
          </w:tcPr>
          <w:p w14:paraId="4927AB97" w14:textId="61BCF58E" w:rsidR="005F48AC" w:rsidRDefault="005F48AC" w:rsidP="00447B14">
            <w:pPr>
              <w:rPr>
                <w:ins w:id="121" w:author="OPPO(Boyuan)-v2" w:date="2022-01-26T19:07:00Z"/>
                <w:rFonts w:hint="eastAsia"/>
              </w:rPr>
            </w:pPr>
            <w:ins w:id="122" w:author="OPPO(Boyuan)-v2" w:date="2022-01-26T19:07:00Z">
              <w:r>
                <w:rPr>
                  <w:rFonts w:hint="eastAsia"/>
                </w:rPr>
                <w:t>S</w:t>
              </w:r>
              <w:r>
                <w:t>ee response to CATT</w:t>
              </w:r>
            </w:ins>
          </w:p>
        </w:tc>
      </w:tr>
      <w:tr w:rsidR="005F48AC" w14:paraId="5A925317" w14:textId="77777777" w:rsidTr="005F48AC">
        <w:trPr>
          <w:ins w:id="123" w:author="OPPO(Boyuan)-v2" w:date="2022-01-26T18:18:00Z"/>
        </w:trPr>
        <w:tc>
          <w:tcPr>
            <w:tcW w:w="2083" w:type="dxa"/>
            <w:tcPrChange w:id="124" w:author="OPPO(Boyuan)-v2" w:date="2022-01-26T19:16:00Z">
              <w:tcPr>
                <w:tcW w:w="2083" w:type="dxa"/>
              </w:tcPr>
            </w:tcPrChange>
          </w:tcPr>
          <w:p w14:paraId="647716E0" w14:textId="3A8A82C8" w:rsidR="005F48AC" w:rsidRDefault="005F48AC" w:rsidP="00447B14">
            <w:pPr>
              <w:rPr>
                <w:ins w:id="125" w:author="OPPO(Boyuan)-v2" w:date="2022-01-26T18:18:00Z"/>
              </w:rPr>
            </w:pPr>
            <w:ins w:id="126" w:author="OPPO(Boyuan)-v2" w:date="2022-01-26T18:18:00Z">
              <w:r>
                <w:t>Qualcomm</w:t>
              </w:r>
            </w:ins>
          </w:p>
        </w:tc>
        <w:tc>
          <w:tcPr>
            <w:tcW w:w="1366" w:type="dxa"/>
            <w:tcPrChange w:id="127" w:author="OPPO(Boyuan)-v2" w:date="2022-01-26T19:16:00Z">
              <w:tcPr>
                <w:tcW w:w="1366" w:type="dxa"/>
              </w:tcPr>
            </w:tcPrChange>
          </w:tcPr>
          <w:p w14:paraId="47B586F6" w14:textId="6EC7FBEF" w:rsidR="005F48AC" w:rsidRDefault="005F48AC" w:rsidP="00447B14">
            <w:pPr>
              <w:rPr>
                <w:ins w:id="128" w:author="OPPO(Boyuan)-v2" w:date="2022-01-26T18:18:00Z"/>
              </w:rPr>
            </w:pPr>
            <w:ins w:id="129" w:author="OPPO(Boyuan)-v2" w:date="2022-01-26T18:18:00Z">
              <w:r>
                <w:t xml:space="preserve">New </w:t>
              </w:r>
            </w:ins>
          </w:p>
        </w:tc>
        <w:tc>
          <w:tcPr>
            <w:tcW w:w="5987" w:type="dxa"/>
            <w:tcPrChange w:id="130" w:author="OPPO(Boyuan)-v2" w:date="2022-01-26T19:16:00Z">
              <w:tcPr>
                <w:tcW w:w="5987" w:type="dxa"/>
              </w:tcPr>
            </w:tcPrChange>
          </w:tcPr>
          <w:p w14:paraId="0918F265" w14:textId="77777777" w:rsidR="005F48AC" w:rsidRDefault="005F48AC" w:rsidP="00447B14">
            <w:pPr>
              <w:rPr>
                <w:ins w:id="131" w:author="OPPO(Boyuan)-v2" w:date="2022-01-26T18:18:00Z"/>
              </w:rPr>
            </w:pPr>
            <w:ins w:id="132" w:author="OPPO(Boyuan)-v2" w:date="2022-01-26T18:18:00Z">
              <w:r>
                <w:t>Below issue seems to be missed:</w:t>
              </w:r>
            </w:ins>
          </w:p>
          <w:p w14:paraId="1D17B5D4" w14:textId="77777777" w:rsidR="005F48AC" w:rsidRPr="00F11325" w:rsidRDefault="005F48AC" w:rsidP="00447B14">
            <w:pPr>
              <w:pStyle w:val="af5"/>
              <w:pBdr>
                <w:top w:val="single" w:sz="4" w:space="1" w:color="auto"/>
                <w:left w:val="single" w:sz="4" w:space="4" w:color="auto"/>
                <w:bottom w:val="single" w:sz="4" w:space="1" w:color="auto"/>
                <w:right w:val="single" w:sz="4" w:space="4" w:color="auto"/>
              </w:pBdr>
              <w:jc w:val="left"/>
              <w:rPr>
                <w:ins w:id="133" w:author="OPPO(Boyuan)-v2" w:date="2022-01-26T18:18:00Z"/>
              </w:rPr>
            </w:pPr>
            <w:ins w:id="134"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135" w:author="OPPO(Boyuan)-v2" w:date="2022-01-26T18:18:00Z"/>
              </w:rPr>
            </w:pPr>
          </w:p>
        </w:tc>
        <w:tc>
          <w:tcPr>
            <w:tcW w:w="2516" w:type="dxa"/>
            <w:tcPrChange w:id="136" w:author="OPPO(Boyuan)-v2" w:date="2022-01-26T19:16:00Z">
              <w:tcPr>
                <w:tcW w:w="2516" w:type="dxa"/>
              </w:tcPr>
            </w:tcPrChange>
          </w:tcPr>
          <w:p w14:paraId="282CFAA7" w14:textId="31A75524" w:rsidR="005F48AC" w:rsidRDefault="005F48AC" w:rsidP="00447B14">
            <w:pPr>
              <w:rPr>
                <w:ins w:id="137" w:author="OPPO(Boyuan)-v2" w:date="2022-01-26T18:18:00Z"/>
                <w:rFonts w:hint="eastAsia"/>
              </w:rPr>
            </w:pPr>
            <w:ins w:id="138" w:author="OPPO(Boyuan)-v2" w:date="2022-01-26T18:18:00Z">
              <w:r>
                <w:rPr>
                  <w:rFonts w:hint="eastAsia"/>
                </w:rPr>
                <w:lastRenderedPageBreak/>
                <w:t>P</w:t>
              </w:r>
              <w:r>
                <w:t>re117-e-offline</w:t>
              </w:r>
            </w:ins>
          </w:p>
        </w:tc>
        <w:tc>
          <w:tcPr>
            <w:tcW w:w="2326" w:type="dxa"/>
            <w:tcPrChange w:id="139" w:author="OPPO(Boyuan)-v2" w:date="2022-01-26T19:16:00Z">
              <w:tcPr>
                <w:tcW w:w="2326" w:type="dxa"/>
              </w:tcPr>
            </w:tcPrChange>
          </w:tcPr>
          <w:p w14:paraId="292534EF" w14:textId="77777777" w:rsidR="005F48AC" w:rsidRDefault="005F48AC" w:rsidP="00447B14">
            <w:pPr>
              <w:rPr>
                <w:ins w:id="140" w:author="OPPO(Boyuan)-v2" w:date="2022-01-26T19:07:00Z"/>
              </w:rPr>
            </w:pPr>
            <w:ins w:id="141" w:author="OPPO(Boyuan)-v2" w:date="2022-01-26T19:07:00Z">
              <w:r>
                <w:t>We understand the following agreement conclude on the issue:</w:t>
              </w:r>
            </w:ins>
          </w:p>
          <w:p w14:paraId="0A03CDE8" w14:textId="136C8154" w:rsidR="005F48AC" w:rsidRDefault="005F48AC" w:rsidP="00447B14">
            <w:pPr>
              <w:rPr>
                <w:ins w:id="142" w:author="OPPO(Boyuan)-v2" w:date="2022-01-26T19:07:00Z"/>
                <w:rFonts w:hint="eastAsia"/>
              </w:rPr>
            </w:pPr>
            <w:ins w:id="143" w:author="OPPO(Boyuan)-v2" w:date="2022-01-26T19:07:00Z">
              <w:r w:rsidRPr="00272EF8">
                <w:t xml:space="preserve">For a L2 remote UE which is in RRC_CONNECTED and has triggered the </w:t>
              </w:r>
              <w:r w:rsidRPr="00272EF8">
                <w:lastRenderedPageBreak/>
                <w:t xml:space="preserve">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rsidRPr="00272EF8">
                <w:t>gNB</w:t>
              </w:r>
              <w:proofErr w:type="spellEnd"/>
              <w:r w:rsidRPr="00272EF8">
                <w:t xml:space="preserve"> implementation.</w:t>
              </w:r>
            </w:ins>
          </w:p>
        </w:tc>
      </w:tr>
      <w:tr w:rsidR="005F48AC" w14:paraId="5F720D46" w14:textId="77777777" w:rsidTr="005F48AC">
        <w:trPr>
          <w:ins w:id="144" w:author="OPPO(Boyuan)-v2" w:date="2022-01-26T18:18:00Z"/>
        </w:trPr>
        <w:tc>
          <w:tcPr>
            <w:tcW w:w="2083" w:type="dxa"/>
            <w:tcPrChange w:id="145" w:author="OPPO(Boyuan)-v2" w:date="2022-01-26T19:16:00Z">
              <w:tcPr>
                <w:tcW w:w="2083" w:type="dxa"/>
              </w:tcPr>
            </w:tcPrChange>
          </w:tcPr>
          <w:p w14:paraId="19DB5EB2" w14:textId="35742B78" w:rsidR="005F48AC" w:rsidRDefault="005F48AC" w:rsidP="00447B14">
            <w:pPr>
              <w:rPr>
                <w:ins w:id="146" w:author="OPPO(Boyuan)-v2" w:date="2022-01-26T18:18:00Z"/>
              </w:rPr>
            </w:pPr>
            <w:ins w:id="147" w:author="OPPO(Boyuan)-v2" w:date="2022-01-26T18:18:00Z">
              <w:r>
                <w:lastRenderedPageBreak/>
                <w:t>vivo</w:t>
              </w:r>
            </w:ins>
          </w:p>
        </w:tc>
        <w:tc>
          <w:tcPr>
            <w:tcW w:w="1366" w:type="dxa"/>
            <w:tcPrChange w:id="148" w:author="OPPO(Boyuan)-v2" w:date="2022-01-26T19:16:00Z">
              <w:tcPr>
                <w:tcW w:w="1366" w:type="dxa"/>
              </w:tcPr>
            </w:tcPrChange>
          </w:tcPr>
          <w:p w14:paraId="0FCC8A0A" w14:textId="44B469CB" w:rsidR="005F48AC" w:rsidRDefault="005F48AC" w:rsidP="00447B14">
            <w:pPr>
              <w:rPr>
                <w:ins w:id="149" w:author="OPPO(Boyuan)-v2" w:date="2022-01-26T18:18:00Z"/>
              </w:rPr>
            </w:pPr>
            <w:ins w:id="150" w:author="OPPO(Boyuan)-v2" w:date="2022-01-26T18:18:00Z">
              <w:r>
                <w:t>V1.01</w:t>
              </w:r>
            </w:ins>
          </w:p>
        </w:tc>
        <w:tc>
          <w:tcPr>
            <w:tcW w:w="5987" w:type="dxa"/>
            <w:tcPrChange w:id="151" w:author="OPPO(Boyuan)-v2" w:date="2022-01-26T19:16:00Z">
              <w:tcPr>
                <w:tcW w:w="5987" w:type="dxa"/>
              </w:tcPr>
            </w:tcPrChange>
          </w:tcPr>
          <w:p w14:paraId="584B6A5C" w14:textId="77777777" w:rsidR="005F48AC" w:rsidRDefault="005F48AC" w:rsidP="00447B14">
            <w:pPr>
              <w:rPr>
                <w:ins w:id="152" w:author="OPPO(Boyuan)-v2" w:date="2022-01-26T18:18:00Z"/>
              </w:rPr>
            </w:pPr>
            <w:ins w:id="153"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154" w:author="OPPO(Boyuan)-v2" w:date="2022-01-26T18:18:00Z"/>
              </w:rPr>
            </w:pPr>
            <w:ins w:id="155"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156" w:author="OPPO(Boyuan)-v2" w:date="2022-01-26T18:18:00Z"/>
              </w:rPr>
            </w:pPr>
            <w:ins w:id="157"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158" w:author="OPPO(Boyuan)-v2" w:date="2022-01-26T19:16:00Z">
              <w:tcPr>
                <w:tcW w:w="2516" w:type="dxa"/>
              </w:tcPr>
            </w:tcPrChange>
          </w:tcPr>
          <w:p w14:paraId="6B9BF574" w14:textId="52A88FEC" w:rsidR="005F48AC" w:rsidRDefault="005F48AC" w:rsidP="00447B14">
            <w:pPr>
              <w:rPr>
                <w:ins w:id="159" w:author="OPPO(Boyuan)-v2" w:date="2022-01-26T18:18:00Z"/>
                <w:rFonts w:hint="eastAsia"/>
              </w:rPr>
            </w:pPr>
            <w:ins w:id="160" w:author="OPPO(Boyuan)-v2" w:date="2022-01-26T18:18:00Z">
              <w:r>
                <w:t>Pre117-e-offline</w:t>
              </w:r>
            </w:ins>
          </w:p>
        </w:tc>
        <w:tc>
          <w:tcPr>
            <w:tcW w:w="2326" w:type="dxa"/>
            <w:tcPrChange w:id="161" w:author="OPPO(Boyuan)-v2" w:date="2022-01-26T19:16:00Z">
              <w:tcPr>
                <w:tcW w:w="2326" w:type="dxa"/>
              </w:tcPr>
            </w:tcPrChange>
          </w:tcPr>
          <w:p w14:paraId="28247498" w14:textId="44AA3873" w:rsidR="005F48AC" w:rsidRDefault="005F48AC" w:rsidP="00447B14">
            <w:pPr>
              <w:rPr>
                <w:ins w:id="162" w:author="OPPO(Boyuan)-v2" w:date="2022-01-26T19:07:00Z"/>
                <w:rFonts w:hint="eastAsia"/>
              </w:rPr>
            </w:pPr>
            <w:ins w:id="163" w:author="OPPO(Boyuan)-v2" w:date="2022-01-26T19:07:00Z">
              <w:r>
                <w:rPr>
                  <w:rFonts w:hint="eastAsia"/>
                </w:rPr>
                <w:t>F</w:t>
              </w:r>
              <w:r>
                <w:t xml:space="preserve">rom </w:t>
              </w:r>
              <w:proofErr w:type="spellStart"/>
              <w:r>
                <w:t>rapp’s</w:t>
              </w:r>
              <w:proofErr w:type="spellEnd"/>
              <w:r>
                <w:t xml:space="preserve"> view, the usage of PC5-S message is up to SA2/CT1 to specify, and R2 only specify the usage of PC5-RRC, for which the conclusion is clear already.</w:t>
              </w:r>
            </w:ins>
          </w:p>
        </w:tc>
      </w:tr>
      <w:tr w:rsidR="005F48AC" w14:paraId="216BCC28" w14:textId="77777777" w:rsidTr="005F48AC">
        <w:trPr>
          <w:ins w:id="164" w:author="OPPO(Boyuan)-v2" w:date="2022-01-26T18:18:00Z"/>
        </w:trPr>
        <w:tc>
          <w:tcPr>
            <w:tcW w:w="2083" w:type="dxa"/>
            <w:tcPrChange w:id="165" w:author="OPPO(Boyuan)-v2" w:date="2022-01-26T19:16:00Z">
              <w:tcPr>
                <w:tcW w:w="2083" w:type="dxa"/>
              </w:tcPr>
            </w:tcPrChange>
          </w:tcPr>
          <w:p w14:paraId="5A050D23" w14:textId="3F83F0D9" w:rsidR="005F48AC" w:rsidRDefault="005F48AC" w:rsidP="00447B14">
            <w:pPr>
              <w:rPr>
                <w:ins w:id="166" w:author="OPPO(Boyuan)-v2" w:date="2022-01-26T18:18:00Z"/>
              </w:rPr>
            </w:pPr>
            <w:ins w:id="167" w:author="OPPO(Boyuan)-v2" w:date="2022-01-26T18:18:00Z">
              <w:r>
                <w:t>vivo</w:t>
              </w:r>
            </w:ins>
          </w:p>
        </w:tc>
        <w:tc>
          <w:tcPr>
            <w:tcW w:w="1366" w:type="dxa"/>
            <w:tcPrChange w:id="168" w:author="OPPO(Boyuan)-v2" w:date="2022-01-26T19:16:00Z">
              <w:tcPr>
                <w:tcW w:w="1366" w:type="dxa"/>
              </w:tcPr>
            </w:tcPrChange>
          </w:tcPr>
          <w:p w14:paraId="0ED5ED48" w14:textId="43BB9843" w:rsidR="005F48AC" w:rsidRDefault="005F48AC" w:rsidP="00447B14">
            <w:pPr>
              <w:rPr>
                <w:ins w:id="169" w:author="OPPO(Boyuan)-v2" w:date="2022-01-26T18:18:00Z"/>
              </w:rPr>
            </w:pPr>
            <w:ins w:id="170" w:author="OPPO(Boyuan)-v2" w:date="2022-01-26T18:18:00Z">
              <w:r>
                <w:t>V1.02</w:t>
              </w:r>
            </w:ins>
          </w:p>
        </w:tc>
        <w:tc>
          <w:tcPr>
            <w:tcW w:w="5987" w:type="dxa"/>
            <w:tcPrChange w:id="171" w:author="OPPO(Boyuan)-v2" w:date="2022-01-26T19:16:00Z">
              <w:tcPr>
                <w:tcW w:w="5987" w:type="dxa"/>
              </w:tcPr>
            </w:tcPrChange>
          </w:tcPr>
          <w:p w14:paraId="0ECD1D9B" w14:textId="77777777" w:rsidR="005F48AC" w:rsidRDefault="005F48AC" w:rsidP="00447B14">
            <w:pPr>
              <w:rPr>
                <w:ins w:id="172" w:author="OPPO(Boyuan)-v2" w:date="2022-01-26T18:18:00Z"/>
              </w:rPr>
            </w:pPr>
            <w:ins w:id="173"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ac"/>
              <w:rPr>
                <w:ins w:id="174" w:author="OPPO(Boyuan)-v2" w:date="2022-01-26T18:18:00Z"/>
                <w:rFonts w:eastAsiaTheme="minorEastAsia"/>
              </w:rPr>
            </w:pPr>
            <w:ins w:id="175" w:author="OPPO(Boyuan)-v2" w:date="2022-01-26T18:18:00Z">
              <w:r w:rsidRPr="00765542">
                <w:rPr>
                  <w:rFonts w:eastAsiaTheme="minorEastAsia"/>
                </w:rPr>
                <w:t xml:space="preserve">[12/19] Proposal 2: For the case when </w:t>
              </w:r>
              <w:proofErr w:type="spellStart"/>
              <w:r w:rsidRPr="00765542">
                <w:rPr>
                  <w:rFonts w:eastAsiaTheme="minorEastAsia"/>
                </w:rPr>
                <w:t>Uu</w:t>
              </w:r>
              <w:proofErr w:type="spellEnd"/>
              <w:r w:rsidRPr="00765542">
                <w:rPr>
                  <w:rFonts w:eastAsiaTheme="minorEastAsia"/>
                </w:rPr>
                <w:t xml:space="preserve"> RLF is recovered by relay UE, no new indication from relay UE to remote UE is introduced in Rel-17.</w:t>
              </w:r>
            </w:ins>
          </w:p>
          <w:p w14:paraId="7E397EE9" w14:textId="77777777" w:rsidR="005F48AC" w:rsidRPr="00765542" w:rsidRDefault="005F48AC" w:rsidP="00447B14">
            <w:pPr>
              <w:pStyle w:val="ac"/>
              <w:rPr>
                <w:ins w:id="176" w:author="OPPO(Boyuan)-v2" w:date="2022-01-26T18:18:00Z"/>
                <w:rFonts w:eastAsiaTheme="minorEastAsia"/>
              </w:rPr>
            </w:pPr>
            <w:ins w:id="177" w:author="OPPO(Boyuan)-v2" w:date="2022-01-26T18:18:00Z">
              <w:r w:rsidRPr="00765542">
                <w:rPr>
                  <w:rFonts w:eastAsiaTheme="minorEastAsia"/>
                </w:rPr>
                <w:lastRenderedPageBreak/>
                <w:t xml:space="preserve">[14/19] Proposal 3-1: Relay UE </w:t>
              </w:r>
              <w:proofErr w:type="spellStart"/>
              <w:r w:rsidRPr="00765542">
                <w:rPr>
                  <w:rFonts w:eastAsiaTheme="minorEastAsia"/>
                </w:rPr>
                <w:t>Uu</w:t>
              </w:r>
              <w:proofErr w:type="spellEnd"/>
              <w:r w:rsidRPr="00765542">
                <w:rPr>
                  <w:rFonts w:eastAsiaTheme="minorEastAsia"/>
                </w:rPr>
                <w:t xml:space="preserve"> Recovery failure is not specified as a new case for the relay UE to send indication/message to remote UE.</w:t>
              </w:r>
            </w:ins>
          </w:p>
          <w:p w14:paraId="7EC6AC59" w14:textId="77777777" w:rsidR="005F48AC" w:rsidRPr="00765542" w:rsidRDefault="005F48AC" w:rsidP="00447B14">
            <w:pPr>
              <w:pStyle w:val="ac"/>
              <w:rPr>
                <w:ins w:id="178" w:author="OPPO(Boyuan)-v2" w:date="2022-01-26T18:18:00Z"/>
                <w:rFonts w:eastAsiaTheme="minorEastAsia"/>
              </w:rPr>
            </w:pPr>
            <w:ins w:id="179"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180" w:author="OPPO(Boyuan)-v2" w:date="2022-01-26T18:18:00Z"/>
              </w:rPr>
            </w:pPr>
            <w:ins w:id="181" w:author="OPPO(Boyuan)-v2" w:date="2022-01-26T18:18:00Z">
              <w:r>
                <w:rPr>
                  <w:rFonts w:eastAsiaTheme="minorEastAsia"/>
                </w:rPr>
                <w:t>[13</w:t>
              </w:r>
              <w:r w:rsidRPr="00765542">
                <w:rPr>
                  <w:rFonts w:eastAsiaTheme="minorEastAsia"/>
                </w:rPr>
                <w:t xml:space="preserve">/19] proposal 3-3: Relay UE </w:t>
              </w:r>
              <w:proofErr w:type="spellStart"/>
              <w:r w:rsidRPr="00765542">
                <w:rPr>
                  <w:rFonts w:eastAsiaTheme="minorEastAsia"/>
                </w:rPr>
                <w:t>Uu</w:t>
              </w:r>
              <w:proofErr w:type="spellEnd"/>
              <w:r w:rsidRPr="00765542">
                <w:rPr>
                  <w:rFonts w:eastAsiaTheme="minorEastAsia"/>
                </w:rPr>
                <w:t xml:space="preserve"> RRC reconfiguration failure is not specified as a new case for the relay UE to send indication/message to remote UE.</w:t>
              </w:r>
            </w:ins>
          </w:p>
        </w:tc>
        <w:tc>
          <w:tcPr>
            <w:tcW w:w="2516" w:type="dxa"/>
            <w:tcPrChange w:id="182" w:author="OPPO(Boyuan)-v2" w:date="2022-01-26T19:16:00Z">
              <w:tcPr>
                <w:tcW w:w="2516" w:type="dxa"/>
              </w:tcPr>
            </w:tcPrChange>
          </w:tcPr>
          <w:p w14:paraId="5822F6E9" w14:textId="66CEAAC2" w:rsidR="005F48AC" w:rsidRDefault="005F48AC" w:rsidP="00447B14">
            <w:pPr>
              <w:rPr>
                <w:ins w:id="183" w:author="OPPO(Boyuan)-v2" w:date="2022-01-26T18:18:00Z"/>
              </w:rPr>
            </w:pPr>
            <w:ins w:id="184" w:author="OPPO(Boyuan)-v2" w:date="2022-01-26T18:18:00Z">
              <w:r>
                <w:lastRenderedPageBreak/>
                <w:t>Pre117-e-offline</w:t>
              </w:r>
            </w:ins>
          </w:p>
        </w:tc>
        <w:tc>
          <w:tcPr>
            <w:tcW w:w="2326" w:type="dxa"/>
            <w:tcPrChange w:id="185" w:author="OPPO(Boyuan)-v2" w:date="2022-01-26T19:16:00Z">
              <w:tcPr>
                <w:tcW w:w="2326" w:type="dxa"/>
              </w:tcPr>
            </w:tcPrChange>
          </w:tcPr>
          <w:p w14:paraId="39E1F0DD" w14:textId="514471D0" w:rsidR="005F48AC" w:rsidRDefault="005F48AC" w:rsidP="00447B14">
            <w:pPr>
              <w:rPr>
                <w:ins w:id="186" w:author="OPPO(Boyuan)-v2" w:date="2022-01-26T19:07:00Z"/>
                <w:rFonts w:hint="eastAsia"/>
              </w:rPr>
            </w:pPr>
            <w:ins w:id="187"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188" w:author="OPPO(Boyuan)-v2" w:date="2022-01-26T18:18:00Z"/>
        </w:trPr>
        <w:tc>
          <w:tcPr>
            <w:tcW w:w="2083" w:type="dxa"/>
            <w:tcPrChange w:id="189" w:author="OPPO(Boyuan)-v2" w:date="2022-01-26T19:16:00Z">
              <w:tcPr>
                <w:tcW w:w="2083" w:type="dxa"/>
              </w:tcPr>
            </w:tcPrChange>
          </w:tcPr>
          <w:p w14:paraId="2106A61B" w14:textId="33A6E533" w:rsidR="005F48AC" w:rsidRDefault="005F48AC" w:rsidP="00447B14">
            <w:pPr>
              <w:rPr>
                <w:ins w:id="190" w:author="OPPO(Boyuan)-v2" w:date="2022-01-26T18:18:00Z"/>
              </w:rPr>
            </w:pPr>
            <w:ins w:id="191" w:author="OPPO(Boyuan)-v2" w:date="2022-01-26T18:18:00Z">
              <w:r>
                <w:t>vivo</w:t>
              </w:r>
            </w:ins>
          </w:p>
        </w:tc>
        <w:tc>
          <w:tcPr>
            <w:tcW w:w="1366" w:type="dxa"/>
            <w:tcPrChange w:id="192" w:author="OPPO(Boyuan)-v2" w:date="2022-01-26T19:16:00Z">
              <w:tcPr>
                <w:tcW w:w="1366" w:type="dxa"/>
              </w:tcPr>
            </w:tcPrChange>
          </w:tcPr>
          <w:p w14:paraId="171F2CD5" w14:textId="24B3A567" w:rsidR="005F48AC" w:rsidRDefault="005F48AC" w:rsidP="00447B14">
            <w:pPr>
              <w:rPr>
                <w:ins w:id="193" w:author="OPPO(Boyuan)-v2" w:date="2022-01-26T18:18:00Z"/>
              </w:rPr>
            </w:pPr>
            <w:ins w:id="194" w:author="OPPO(Boyuan)-v2" w:date="2022-01-26T18:18:00Z">
              <w:r>
                <w:t>V1.03</w:t>
              </w:r>
            </w:ins>
          </w:p>
        </w:tc>
        <w:tc>
          <w:tcPr>
            <w:tcW w:w="5987" w:type="dxa"/>
            <w:tcPrChange w:id="195" w:author="OPPO(Boyuan)-v2" w:date="2022-01-26T19:16:00Z">
              <w:tcPr>
                <w:tcW w:w="5987" w:type="dxa"/>
              </w:tcPr>
            </w:tcPrChange>
          </w:tcPr>
          <w:p w14:paraId="1ADD2C06" w14:textId="77777777" w:rsidR="005F48AC" w:rsidRDefault="005F48AC" w:rsidP="00447B14">
            <w:pPr>
              <w:rPr>
                <w:ins w:id="196" w:author="OPPO(Boyuan)-v2" w:date="2022-01-26T18:18:00Z"/>
                <w:rFonts w:cs="Arial"/>
                <w:iCs/>
              </w:rPr>
            </w:pPr>
            <w:ins w:id="197" w:author="OPPO(Boyuan)-v2" w:date="2022-01-26T18:18:00Z">
              <w:r>
                <w:t xml:space="preserve">Whether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ED37F5">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Pr>
                  <w:rFonts w:ascii="Times New Roman" w:hAnsi="Times New Roman"/>
                  <w:b/>
                  <w:i/>
                  <w:iCs/>
                </w:rPr>
                <w:t xml:space="preserve"> </w:t>
              </w:r>
              <w:r w:rsidRPr="00ED37F5">
                <w:rPr>
                  <w:rFonts w:cs="Arial"/>
                  <w:iCs/>
                </w:rPr>
                <w:t>is used in discovery dedicated po</w:t>
              </w:r>
              <w:r>
                <w:rPr>
                  <w:rFonts w:cs="Arial"/>
                  <w:iCs/>
                </w:rPr>
                <w:t>ol.</w:t>
              </w:r>
            </w:ins>
          </w:p>
          <w:p w14:paraId="2207A4BF" w14:textId="31EEA039" w:rsidR="005F48AC" w:rsidRDefault="005F48AC" w:rsidP="00447B14">
            <w:pPr>
              <w:rPr>
                <w:ins w:id="198" w:author="OPPO(Boyuan)-v2" w:date="2022-01-26T18:18:00Z"/>
              </w:rPr>
            </w:pPr>
            <w:ins w:id="199"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SL-CBR-</w:t>
              </w:r>
              <w:proofErr w:type="spellStart"/>
              <w:r>
                <w:rPr>
                  <w:rFonts w:ascii="Times New Roman" w:hAnsi="Times New Roman"/>
                  <w:b/>
                  <w:i/>
                  <w:iCs/>
                </w:rPr>
                <w:t>PriorityTxConfigList</w:t>
              </w:r>
              <w:proofErr w:type="spellEnd"/>
              <w:r>
                <w:rPr>
                  <w:rFonts w:ascii="Times New Roman" w:hAnsi="Times New Roman"/>
                  <w:b/>
                  <w:i/>
                  <w:iCs/>
                </w:rPr>
                <w:t xml:space="preserve"> </w:t>
              </w:r>
              <w:r w:rsidRPr="003F051B">
                <w:rPr>
                  <w:rFonts w:cs="Arial"/>
                  <w:iCs/>
                </w:rPr>
                <w:t>or</w:t>
              </w:r>
              <w:r>
                <w:rPr>
                  <w:rFonts w:ascii="Times New Roman" w:hAnsi="Times New Roman"/>
                  <w:b/>
                  <w:i/>
                  <w:iCs/>
                </w:rPr>
                <w:t xml:space="preserve"> SL-CBR-</w:t>
              </w:r>
              <w:proofErr w:type="spellStart"/>
              <w:r>
                <w:rPr>
                  <w:rFonts w:ascii="Times New Roman" w:hAnsi="Times New Roman"/>
                  <w:b/>
                  <w:i/>
                  <w:iCs/>
                </w:rPr>
                <w:t>CommonTxConfigList</w:t>
              </w:r>
              <w:proofErr w:type="spellEnd"/>
              <w:r w:rsidRPr="00ED37F5">
                <w:rPr>
                  <w:rFonts w:cs="Arial"/>
                  <w:i/>
                  <w:iCs/>
                </w:rPr>
                <w:t xml:space="preserve"> </w:t>
              </w:r>
              <w:r w:rsidRPr="00ED37F5">
                <w:rPr>
                  <w:rFonts w:cs="Arial"/>
                  <w:iCs/>
                </w:rPr>
                <w:t>is used in dedicated discovery pool configuration.</w:t>
              </w:r>
            </w:ins>
          </w:p>
        </w:tc>
        <w:tc>
          <w:tcPr>
            <w:tcW w:w="2516" w:type="dxa"/>
            <w:tcPrChange w:id="200" w:author="OPPO(Boyuan)-v2" w:date="2022-01-26T19:16:00Z">
              <w:tcPr>
                <w:tcW w:w="2516" w:type="dxa"/>
              </w:tcPr>
            </w:tcPrChange>
          </w:tcPr>
          <w:p w14:paraId="1A480429" w14:textId="2A856D78" w:rsidR="005F48AC" w:rsidRDefault="005F48AC" w:rsidP="00447B14">
            <w:pPr>
              <w:rPr>
                <w:ins w:id="201" w:author="OPPO(Boyuan)-v2" w:date="2022-01-26T18:18:00Z"/>
              </w:rPr>
            </w:pPr>
            <w:ins w:id="202"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203" w:author="OPPO(Boyuan)-v2" w:date="2022-01-26T19:16:00Z">
              <w:tcPr>
                <w:tcW w:w="2326" w:type="dxa"/>
              </w:tcPr>
            </w:tcPrChange>
          </w:tcPr>
          <w:p w14:paraId="1F8315C8" w14:textId="49CF10D4" w:rsidR="005F48AC" w:rsidRDefault="005F48AC" w:rsidP="00447B14">
            <w:pPr>
              <w:rPr>
                <w:ins w:id="204" w:author="OPPO(Boyuan)-v2" w:date="2022-01-26T19:07:00Z"/>
                <w:rFonts w:hint="eastAsia"/>
              </w:rPr>
            </w:pPr>
            <w:ins w:id="205" w:author="OPPO(Boyuan)-v2" w:date="2022-01-26T19:07:00Z">
              <w:r>
                <w:rPr>
                  <w:rFonts w:hint="eastAsia"/>
                </w:rPr>
                <w:t>A</w:t>
              </w:r>
              <w:r>
                <w:t>s recalled, the resource pool design will follow NR V2X principle, which implies that SL-CBR-</w:t>
              </w:r>
              <w:proofErr w:type="spellStart"/>
              <w:r>
                <w:t>PriorityTxConfigList</w:t>
              </w:r>
              <w:proofErr w:type="spellEnd"/>
              <w:r>
                <w:t xml:space="preserve"> will be used by default.</w:t>
              </w:r>
            </w:ins>
          </w:p>
        </w:tc>
      </w:tr>
      <w:tr w:rsidR="005F48AC" w14:paraId="5A6033C1" w14:textId="77777777" w:rsidTr="005F48AC">
        <w:trPr>
          <w:ins w:id="206" w:author="OPPO(Boyuan)-v2" w:date="2022-01-26T18:18:00Z"/>
        </w:trPr>
        <w:tc>
          <w:tcPr>
            <w:tcW w:w="2083" w:type="dxa"/>
            <w:tcPrChange w:id="207" w:author="OPPO(Boyuan)-v2" w:date="2022-01-26T19:16:00Z">
              <w:tcPr>
                <w:tcW w:w="2083" w:type="dxa"/>
              </w:tcPr>
            </w:tcPrChange>
          </w:tcPr>
          <w:p w14:paraId="26538A59" w14:textId="37AE6BE6" w:rsidR="005F48AC" w:rsidRDefault="005F48AC" w:rsidP="00447B14">
            <w:pPr>
              <w:rPr>
                <w:ins w:id="208" w:author="OPPO(Boyuan)-v2" w:date="2022-01-26T18:18:00Z"/>
              </w:rPr>
            </w:pPr>
            <w:ins w:id="209" w:author="OPPO(Boyuan)-v2" w:date="2022-01-26T18:18:00Z">
              <w:r>
                <w:t>vivo</w:t>
              </w:r>
            </w:ins>
          </w:p>
        </w:tc>
        <w:tc>
          <w:tcPr>
            <w:tcW w:w="1366" w:type="dxa"/>
            <w:tcPrChange w:id="210" w:author="OPPO(Boyuan)-v2" w:date="2022-01-26T19:16:00Z">
              <w:tcPr>
                <w:tcW w:w="1366" w:type="dxa"/>
              </w:tcPr>
            </w:tcPrChange>
          </w:tcPr>
          <w:p w14:paraId="6DEF3492" w14:textId="396E28E7" w:rsidR="005F48AC" w:rsidRDefault="005F48AC" w:rsidP="00447B14">
            <w:pPr>
              <w:rPr>
                <w:ins w:id="211" w:author="OPPO(Boyuan)-v2" w:date="2022-01-26T18:18:00Z"/>
              </w:rPr>
            </w:pPr>
            <w:ins w:id="212" w:author="OPPO(Boyuan)-v2" w:date="2022-01-26T18:18:00Z">
              <w:r>
                <w:t>V1.04</w:t>
              </w:r>
            </w:ins>
          </w:p>
        </w:tc>
        <w:tc>
          <w:tcPr>
            <w:tcW w:w="5987" w:type="dxa"/>
            <w:tcPrChange w:id="213" w:author="OPPO(Boyuan)-v2" w:date="2022-01-26T19:16:00Z">
              <w:tcPr>
                <w:tcW w:w="5987" w:type="dxa"/>
              </w:tcPr>
            </w:tcPrChange>
          </w:tcPr>
          <w:p w14:paraId="5223F14C" w14:textId="77777777" w:rsidR="005F48AC" w:rsidRDefault="005F48AC" w:rsidP="00447B14">
            <w:pPr>
              <w:rPr>
                <w:ins w:id="214" w:author="OPPO(Boyuan)-v2" w:date="2022-01-26T18:18:00Z"/>
              </w:rPr>
            </w:pPr>
            <w:ins w:id="215" w:author="OPPO(Boyuan)-v2" w:date="2022-01-26T18:18:00Z">
              <w:r>
                <w:t xml:space="preserve">Multiplexing impacts. </w:t>
              </w:r>
            </w:ins>
          </w:p>
          <w:p w14:paraId="47ECC01C" w14:textId="77777777" w:rsidR="005F48AC" w:rsidRDefault="005F48AC" w:rsidP="00447B14">
            <w:pPr>
              <w:rPr>
                <w:ins w:id="216" w:author="OPPO(Boyuan)-v2" w:date="2022-01-26T18:18:00Z"/>
              </w:rPr>
            </w:pPr>
            <w:ins w:id="217" w:author="OPPO(Boyuan)-v2" w:date="2022-01-26T18:18:00Z">
              <w:r>
                <w:t xml:space="preserve">For the following agreement, it </w:t>
              </w:r>
              <w:proofErr w:type="gramStart"/>
              <w:r>
                <w:t>is based on the assumption</w:t>
              </w:r>
              <w:proofErr w:type="gramEnd"/>
              <w:r>
                <w:t xml:space="preserve">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218" w:author="OPPO(Boyuan)-v2" w:date="2022-01-26T18:18:00Z"/>
              </w:rPr>
            </w:pPr>
            <w:ins w:id="219" w:author="OPPO(Boyuan)-v2" w:date="2022-01-26T18:18:00Z">
              <w:r>
                <w:t>This can be a ‘conditional’ open issue.</w:t>
              </w:r>
            </w:ins>
          </w:p>
          <w:p w14:paraId="0CC0C6BE" w14:textId="790E5341" w:rsidR="005F48AC" w:rsidRDefault="005F48AC" w:rsidP="00447B14">
            <w:pPr>
              <w:rPr>
                <w:ins w:id="220" w:author="OPPO(Boyuan)-v2" w:date="2022-01-26T18:18:00Z"/>
              </w:rPr>
            </w:pPr>
            <w:ins w:id="221" w:author="OPPO(Boyuan)-v2" w:date="2022-01-26T18:18:00Z">
              <w:r w:rsidRPr="00ED37F5">
                <w:rPr>
                  <w:i/>
                </w:rPr>
                <w:t xml:space="preserve">Proposal 2.1: [17/19] RAN2 assumes that discovery and data transmitted by a UE cannot be multiplexed into the same TB because they are always associated to different destination L2 IDs.  RAN2 sends this assumption in </w:t>
              </w:r>
              <w:proofErr w:type="gramStart"/>
              <w:r w:rsidRPr="00ED37F5">
                <w:rPr>
                  <w:i/>
                </w:rPr>
                <w:t>an</w:t>
              </w:r>
              <w:proofErr w:type="gramEnd"/>
              <w:r w:rsidRPr="00ED37F5">
                <w:rPr>
                  <w:i/>
                </w:rPr>
                <w:t xml:space="preserve"> LS to SA2.</w:t>
              </w:r>
            </w:ins>
          </w:p>
        </w:tc>
        <w:tc>
          <w:tcPr>
            <w:tcW w:w="2516" w:type="dxa"/>
            <w:tcPrChange w:id="222" w:author="OPPO(Boyuan)-v2" w:date="2022-01-26T19:16:00Z">
              <w:tcPr>
                <w:tcW w:w="2516" w:type="dxa"/>
              </w:tcPr>
            </w:tcPrChange>
          </w:tcPr>
          <w:p w14:paraId="5A952AAF" w14:textId="359CCBDE" w:rsidR="005F48AC" w:rsidRDefault="005F48AC" w:rsidP="00447B14">
            <w:pPr>
              <w:rPr>
                <w:ins w:id="223" w:author="OPPO(Boyuan)-v2" w:date="2022-01-26T18:18:00Z"/>
                <w:rFonts w:hint="eastAsia"/>
              </w:rPr>
            </w:pPr>
            <w:ins w:id="224" w:author="OPPO(Boyuan)-v2" w:date="2022-01-26T18:18:00Z">
              <w:r>
                <w:t>Pre117-e-offline (Conditional needed based on SA2 reply LS)</w:t>
              </w:r>
            </w:ins>
          </w:p>
        </w:tc>
        <w:tc>
          <w:tcPr>
            <w:tcW w:w="2326" w:type="dxa"/>
            <w:tcPrChange w:id="225" w:author="OPPO(Boyuan)-v2" w:date="2022-01-26T19:16:00Z">
              <w:tcPr>
                <w:tcW w:w="2326" w:type="dxa"/>
              </w:tcPr>
            </w:tcPrChange>
          </w:tcPr>
          <w:p w14:paraId="7F169C8E" w14:textId="27C56DCF" w:rsidR="005F48AC" w:rsidRDefault="005F48AC" w:rsidP="00447B14">
            <w:pPr>
              <w:rPr>
                <w:ins w:id="226" w:author="OPPO(Boyuan)-v2" w:date="2022-01-26T19:07:00Z"/>
                <w:rFonts w:hint="eastAsia"/>
              </w:rPr>
            </w:pPr>
            <w:ins w:id="227" w:author="OPPO(Boyuan)-v2" w:date="2022-01-26T19:07:00Z">
              <w:r>
                <w:rPr>
                  <w:rFonts w:hint="eastAsia"/>
                </w:rPr>
                <w:t>S</w:t>
              </w:r>
              <w:r>
                <w:t>eems related to O1.19</w:t>
              </w:r>
            </w:ins>
          </w:p>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lastRenderedPageBreak/>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0F247E55" w:rsidR="005B55B3" w:rsidRPr="00502DEB" w:rsidRDefault="00DE3FF8" w:rsidP="00CB0B64">
            <w:pPr>
              <w:spacing w:afterLines="50"/>
            </w:pPr>
            <w:del w:id="228" w:author="OPPO(Boyuan)-v2" w:date="2022-01-26T14:18:00Z">
              <w:r w:rsidDel="00F5460B">
                <w:delText>(pending CB decision)</w:delText>
              </w:r>
            </w:del>
            <w:ins w:id="229" w:author="OPPO(Boyuan)-v2" w:date="2022-01-26T14:18:00Z">
              <w:r w:rsidR="00F5460B">
                <w:t>Pre117-e-offline</w:t>
              </w:r>
            </w:ins>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1               (13/17) Control PDU is not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QoS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QoS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QoS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D61690">
        <w:trPr>
          <w:ins w:id="230" w:author="OPPO(Boyuan)-v2" w:date="2022-01-26T18:15:00Z"/>
        </w:trPr>
        <w:tc>
          <w:tcPr>
            <w:tcW w:w="1413" w:type="dxa"/>
          </w:tcPr>
          <w:p w14:paraId="60D4AB26" w14:textId="507C6F41" w:rsidR="00FC4E2E" w:rsidRDefault="00FC4E2E" w:rsidP="00CB0B64">
            <w:pPr>
              <w:spacing w:afterLines="50"/>
              <w:rPr>
                <w:ins w:id="231" w:author="OPPO(Boyuan)-v2" w:date="2022-01-26T18:15:00Z"/>
                <w:rFonts w:hint="eastAsia"/>
              </w:rPr>
            </w:pPr>
            <w:ins w:id="232" w:author="OPPO(Boyuan)-v2" w:date="2022-01-26T18:15:00Z">
              <w:r>
                <w:rPr>
                  <w:rFonts w:hint="eastAsia"/>
                </w:rPr>
                <w:lastRenderedPageBreak/>
                <w:t>O</w:t>
              </w:r>
              <w:r>
                <w:t>3.07</w:t>
              </w:r>
            </w:ins>
          </w:p>
        </w:tc>
        <w:tc>
          <w:tcPr>
            <w:tcW w:w="3685" w:type="dxa"/>
          </w:tcPr>
          <w:p w14:paraId="59B6BB34" w14:textId="04FECD86" w:rsidR="00FC4E2E" w:rsidRDefault="00FC4E2E" w:rsidP="00CB0B64">
            <w:pPr>
              <w:spacing w:afterLines="50"/>
              <w:rPr>
                <w:ins w:id="233" w:author="OPPO(Boyuan)-v2" w:date="2022-01-26T18:15:00Z"/>
              </w:rPr>
            </w:pPr>
            <w:ins w:id="234" w:author="OPPO(Boyuan)-v2" w:date="2022-01-26T18:15:00Z">
              <w:r>
                <w:rPr>
                  <w:rFonts w:hint="eastAsia"/>
                </w:rPr>
                <w:t>[</w:t>
              </w:r>
              <w:r>
                <w:t xml:space="preserve">EN from running CR of </w:t>
              </w:r>
              <w:proofErr w:type="gramStart"/>
              <w:r>
                <w:t>38.321]whether</w:t>
              </w:r>
              <w:proofErr w:type="gramEnd"/>
              <w:r>
                <w:t xml:space="preserve"> to apply PDB restriction when </w:t>
              </w:r>
            </w:ins>
            <w:ins w:id="235" w:author="OPPO(Boyuan)-v2" w:date="2022-01-26T18:16:00Z">
              <w:r>
                <w:t>performing MAC PDU transmission</w:t>
              </w:r>
            </w:ins>
          </w:p>
        </w:tc>
        <w:tc>
          <w:tcPr>
            <w:tcW w:w="2977" w:type="dxa"/>
          </w:tcPr>
          <w:p w14:paraId="52389108" w14:textId="44038748" w:rsidR="00FC4E2E" w:rsidRDefault="00FC4E2E" w:rsidP="00CB0B64">
            <w:pPr>
              <w:spacing w:afterLines="50"/>
              <w:rPr>
                <w:ins w:id="236" w:author="OPPO(Boyuan)-v2" w:date="2022-01-26T18:15:00Z"/>
                <w:rFonts w:hint="eastAsia"/>
              </w:rPr>
            </w:pPr>
            <w:ins w:id="237" w:author="OPPO(Boyuan)-v2" w:date="2022-01-26T18:16:00Z">
              <w:r>
                <w:rPr>
                  <w:rFonts w:hint="eastAsia"/>
                </w:rPr>
                <w:t>C</w:t>
              </w:r>
              <w:r>
                <w:t>R rapporteur handled</w:t>
              </w:r>
            </w:ins>
          </w:p>
        </w:tc>
        <w:tc>
          <w:tcPr>
            <w:tcW w:w="6203" w:type="dxa"/>
          </w:tcPr>
          <w:p w14:paraId="03999DC9" w14:textId="77777777" w:rsidR="00FC4E2E" w:rsidRDefault="00FC4E2E" w:rsidP="00CB0B64">
            <w:pPr>
              <w:spacing w:afterLines="50"/>
              <w:rPr>
                <w:ins w:id="238" w:author="OPPO(Boyuan)-v2" w:date="2022-01-26T18:15:00Z"/>
              </w:rPr>
            </w:pPr>
            <w:ins w:id="239"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240" w:author="OPPO(Boyuan)-v2" w:date="2022-01-26T18:15:00Z"/>
                <w:i/>
                <w:iCs/>
              </w:rPr>
            </w:pPr>
            <w:ins w:id="241" w:author="OPPO(Boyuan)-v2" w:date="2022-01-26T18:15:00Z">
              <w:r w:rsidRPr="000029CD">
                <w:rPr>
                  <w:i/>
                  <w:iCs/>
                </w:rPr>
                <w:t>Editor’s Note:</w:t>
              </w:r>
              <w:r w:rsidRPr="000029CD">
                <w:rPr>
                  <w:i/>
                  <w:iCs/>
                </w:rPr>
                <w:tab/>
              </w:r>
              <w:r>
                <w:rPr>
                  <w:i/>
                  <w:iCs/>
                </w:rPr>
                <w:t>FFS t</w:t>
              </w:r>
              <w:r>
                <w:rPr>
                  <w:i/>
                  <w:iCs/>
                </w:rPr>
                <w:t xml:space="preserve">he </w:t>
              </w:r>
              <w:r>
                <w:rPr>
                  <w:i/>
                  <w:iCs/>
                </w:rPr>
                <w:t xml:space="preserve">above </w:t>
              </w:r>
              <w:r>
                <w:rPr>
                  <w:i/>
                  <w:iCs/>
                </w:rPr>
                <w:t xml:space="preserve">change </w:t>
              </w:r>
              <w:r>
                <w:rPr>
                  <w:i/>
                  <w:iCs/>
                </w:rPr>
                <w:t xml:space="preserve">is needed, depending on </w:t>
              </w:r>
              <w:r>
                <w:rPr>
                  <w:i/>
                  <w:iCs/>
                </w:rPr>
                <w:t>“according to the associated priority” phrase</w:t>
              </w:r>
              <w:r w:rsidRPr="003502F1">
                <w:rPr>
                  <w:i/>
                  <w:iCs/>
                </w:rPr>
                <w:t xml:space="preserve"> </w:t>
              </w:r>
              <w:r>
                <w:rPr>
                  <w:i/>
                  <w:iCs/>
                </w:rPr>
                <w:t xml:space="preserve">is needed in </w:t>
              </w:r>
              <w:r>
                <w:rPr>
                  <w:i/>
                  <w:iCs/>
                </w:rPr>
                <w:t>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242" w:author="OPPO(Boyuan)-v2" w:date="2022-01-26T18:15:00Z"/>
                <w:rFonts w:hint="eastAsia"/>
              </w:rPr>
            </w:pPr>
            <w:ins w:id="243"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d"/>
        <w:tblW w:w="0" w:type="auto"/>
        <w:tblLook w:val="04A0" w:firstRow="1" w:lastRow="0" w:firstColumn="1" w:lastColumn="0" w:noHBand="0" w:noVBand="1"/>
        <w:tblPrChange w:id="244" w:author="OPPO(Boyuan)-v2" w:date="2022-01-26T14:21:00Z">
          <w:tblPr>
            <w:tblStyle w:val="afd"/>
            <w:tblW w:w="0" w:type="auto"/>
            <w:tblLook w:val="04A0" w:firstRow="1" w:lastRow="0" w:firstColumn="1" w:lastColumn="0" w:noHBand="0" w:noVBand="1"/>
          </w:tblPr>
        </w:tblPrChange>
      </w:tblPr>
      <w:tblGrid>
        <w:gridCol w:w="2097"/>
        <w:gridCol w:w="1373"/>
        <w:gridCol w:w="5941"/>
        <w:gridCol w:w="2532"/>
        <w:gridCol w:w="2335"/>
        <w:tblGridChange w:id="245">
          <w:tblGrid>
            <w:gridCol w:w="2405"/>
            <w:gridCol w:w="1559"/>
            <w:gridCol w:w="7371"/>
            <w:gridCol w:w="2943"/>
            <w:gridCol w:w="2943"/>
          </w:tblGrid>
        </w:tblGridChange>
      </w:tblGrid>
      <w:tr w:rsidR="00F5460B" w14:paraId="4689F895" w14:textId="5F07DDDD" w:rsidTr="00F5460B">
        <w:tc>
          <w:tcPr>
            <w:tcW w:w="2122" w:type="dxa"/>
            <w:tcPrChange w:id="246" w:author="OPPO(Boyuan)-v2" w:date="2022-01-26T14:21:00Z">
              <w:tcPr>
                <w:tcW w:w="2405" w:type="dxa"/>
              </w:tcPr>
            </w:tcPrChange>
          </w:tcPr>
          <w:p w14:paraId="54E6C6A7" w14:textId="77777777" w:rsidR="00F5460B" w:rsidRDefault="00F5460B" w:rsidP="001807CC">
            <w:r>
              <w:rPr>
                <w:rFonts w:hint="eastAsia"/>
              </w:rPr>
              <w:t>C</w:t>
            </w:r>
            <w:r>
              <w:t>ompany</w:t>
            </w:r>
          </w:p>
        </w:tc>
        <w:tc>
          <w:tcPr>
            <w:tcW w:w="1389" w:type="dxa"/>
            <w:tcPrChange w:id="247" w:author="OPPO(Boyuan)-v2" w:date="2022-01-26T14:21:00Z">
              <w:tcPr>
                <w:tcW w:w="1559" w:type="dxa"/>
              </w:tcPr>
            </w:tcPrChange>
          </w:tcPr>
          <w:p w14:paraId="345FCA3D" w14:textId="77777777" w:rsidR="00F5460B" w:rsidRDefault="00F5460B" w:rsidP="001807CC">
            <w:r>
              <w:rPr>
                <w:rFonts w:hint="eastAsia"/>
              </w:rPr>
              <w:t>I</w:t>
            </w:r>
            <w:r>
              <w:t>ssue Index</w:t>
            </w:r>
          </w:p>
        </w:tc>
        <w:tc>
          <w:tcPr>
            <w:tcW w:w="6062" w:type="dxa"/>
            <w:tcPrChange w:id="248" w:author="OPPO(Boyuan)-v2" w:date="2022-01-26T14:21:00Z">
              <w:tcPr>
                <w:tcW w:w="7371" w:type="dxa"/>
              </w:tcPr>
            </w:tcPrChange>
          </w:tcPr>
          <w:p w14:paraId="59DE4A45" w14:textId="77777777" w:rsidR="00F5460B" w:rsidRDefault="00F5460B" w:rsidP="001807CC">
            <w:r>
              <w:rPr>
                <w:rFonts w:hint="eastAsia"/>
              </w:rPr>
              <w:t>D</w:t>
            </w:r>
            <w:r>
              <w:t>escription</w:t>
            </w:r>
          </w:p>
        </w:tc>
        <w:tc>
          <w:tcPr>
            <w:tcW w:w="2567" w:type="dxa"/>
            <w:tcPrChange w:id="249" w:author="OPPO(Boyuan)-v2" w:date="2022-01-26T14:21:00Z">
              <w:tcPr>
                <w:tcW w:w="2943" w:type="dxa"/>
              </w:tcPr>
            </w:tcPrChange>
          </w:tcPr>
          <w:p w14:paraId="3FD4172D" w14:textId="77777777" w:rsidR="00F5460B" w:rsidRDefault="00F5460B" w:rsidP="001807CC">
            <w:r>
              <w:rPr>
                <w:rFonts w:hint="eastAsia"/>
              </w:rPr>
              <w:t>S</w:t>
            </w:r>
            <w:r>
              <w:t>uggested handling</w:t>
            </w:r>
          </w:p>
        </w:tc>
        <w:tc>
          <w:tcPr>
            <w:tcW w:w="2364" w:type="dxa"/>
            <w:tcPrChange w:id="250" w:author="OPPO(Boyuan)-v2" w:date="2022-01-26T14:21:00Z">
              <w:tcPr>
                <w:tcW w:w="2943" w:type="dxa"/>
              </w:tcPr>
            </w:tcPrChange>
          </w:tcPr>
          <w:p w14:paraId="4BD74120" w14:textId="25C03C70" w:rsidR="00F5460B" w:rsidRDefault="00F5460B" w:rsidP="001807CC">
            <w:pPr>
              <w:rPr>
                <w:ins w:id="251" w:author="OPPO(Boyuan)-v2" w:date="2022-01-26T14:21:00Z"/>
                <w:rFonts w:hint="eastAsia"/>
              </w:rPr>
            </w:pPr>
            <w:ins w:id="252" w:author="OPPO(Boyuan)-v2" w:date="2022-01-26T14:25:00Z">
              <w:r>
                <w:rPr>
                  <w:rFonts w:hint="eastAsia"/>
                </w:rPr>
                <w:t>R</w:t>
              </w:r>
              <w:r>
                <w:t>apporteur response</w:t>
              </w:r>
            </w:ins>
          </w:p>
        </w:tc>
      </w:tr>
      <w:tr w:rsidR="00F5460B" w14:paraId="510C29B5" w14:textId="1BEA3A4D" w:rsidTr="00F5460B">
        <w:tc>
          <w:tcPr>
            <w:tcW w:w="2122" w:type="dxa"/>
            <w:tcPrChange w:id="253" w:author="OPPO(Boyuan)-v2" w:date="2022-01-26T14:21:00Z">
              <w:tcPr>
                <w:tcW w:w="2405" w:type="dxa"/>
              </w:tcPr>
            </w:tcPrChange>
          </w:tcPr>
          <w:p w14:paraId="361240CC" w14:textId="31247BF4" w:rsidR="00F5460B" w:rsidRDefault="00F5460B" w:rsidP="001807CC">
            <w:r>
              <w:rPr>
                <w:rFonts w:hint="eastAsia"/>
              </w:rPr>
              <w:t>CATT</w:t>
            </w:r>
          </w:p>
        </w:tc>
        <w:tc>
          <w:tcPr>
            <w:tcW w:w="1389" w:type="dxa"/>
            <w:tcPrChange w:id="254" w:author="OPPO(Boyuan)-v2" w:date="2022-01-26T14:21:00Z">
              <w:tcPr>
                <w:tcW w:w="1559" w:type="dxa"/>
              </w:tcPr>
            </w:tcPrChange>
          </w:tcPr>
          <w:p w14:paraId="754CB5B0" w14:textId="654CBA9F" w:rsidR="00F5460B" w:rsidRDefault="00F5460B" w:rsidP="001807CC">
            <w:r>
              <w:rPr>
                <w:rFonts w:hint="eastAsia"/>
              </w:rPr>
              <w:t>O</w:t>
            </w:r>
            <w:r>
              <w:t>3.01</w:t>
            </w:r>
          </w:p>
        </w:tc>
        <w:tc>
          <w:tcPr>
            <w:tcW w:w="6062" w:type="dxa"/>
            <w:tcPrChange w:id="255" w:author="OPPO(Boyuan)-v2" w:date="2022-01-26T14:21:00Z">
              <w:tcPr>
                <w:tcW w:w="7371" w:type="dxa"/>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67" w:type="dxa"/>
            <w:tcPrChange w:id="256" w:author="OPPO(Boyuan)-v2" w:date="2022-01-26T14:21:00Z">
              <w:tcPr>
                <w:tcW w:w="2943" w:type="dxa"/>
              </w:tcPr>
            </w:tcPrChange>
          </w:tcPr>
          <w:p w14:paraId="1308BB75" w14:textId="3C23D5E5" w:rsidR="00F5460B" w:rsidRDefault="00F5460B" w:rsidP="001807CC">
            <w:r>
              <w:rPr>
                <w:rFonts w:hint="eastAsia"/>
              </w:rPr>
              <w:t>P</w:t>
            </w:r>
            <w:r>
              <w:t>re117-e-offline</w:t>
            </w:r>
          </w:p>
        </w:tc>
        <w:tc>
          <w:tcPr>
            <w:tcW w:w="2364" w:type="dxa"/>
            <w:tcPrChange w:id="257" w:author="OPPO(Boyuan)-v2" w:date="2022-01-26T14:21:00Z">
              <w:tcPr>
                <w:tcW w:w="2943" w:type="dxa"/>
              </w:tcPr>
            </w:tcPrChange>
          </w:tcPr>
          <w:p w14:paraId="03CB4F01" w14:textId="7F91225A" w:rsidR="00F5460B" w:rsidRDefault="00F5460B" w:rsidP="001807CC">
            <w:pPr>
              <w:rPr>
                <w:ins w:id="258" w:author="OPPO(Boyuan)-v2" w:date="2022-01-26T14:21:00Z"/>
                <w:rFonts w:hint="eastAsia"/>
              </w:rPr>
            </w:pPr>
            <w:ins w:id="259" w:author="OPPO(Boyuan)-v2" w:date="2022-01-26T14:25:00Z">
              <w:r>
                <w:rPr>
                  <w:rFonts w:hint="eastAsia"/>
                </w:rPr>
                <w:t>O</w:t>
              </w:r>
              <w:r>
                <w:t>K to change</w:t>
              </w:r>
            </w:ins>
          </w:p>
        </w:tc>
      </w:tr>
      <w:tr w:rsidR="00F5460B" w14:paraId="77FFA1F7" w14:textId="29A2813A" w:rsidTr="00F5460B">
        <w:tc>
          <w:tcPr>
            <w:tcW w:w="2122" w:type="dxa"/>
            <w:tcPrChange w:id="260" w:author="OPPO(Boyuan)-v2" w:date="2022-01-26T14:21:00Z">
              <w:tcPr>
                <w:tcW w:w="2405" w:type="dxa"/>
              </w:tcPr>
            </w:tcPrChange>
          </w:tcPr>
          <w:p w14:paraId="5AA8D30D" w14:textId="6CDDCB5D" w:rsidR="00F5460B" w:rsidRDefault="00F5460B" w:rsidP="001807CC"/>
        </w:tc>
        <w:tc>
          <w:tcPr>
            <w:tcW w:w="1389" w:type="dxa"/>
            <w:tcPrChange w:id="261" w:author="OPPO(Boyuan)-v2" w:date="2022-01-26T14:21:00Z">
              <w:tcPr>
                <w:tcW w:w="1559" w:type="dxa"/>
              </w:tcPr>
            </w:tcPrChange>
          </w:tcPr>
          <w:p w14:paraId="19B592CF" w14:textId="77777777" w:rsidR="00F5460B" w:rsidRDefault="00F5460B" w:rsidP="001807CC"/>
        </w:tc>
        <w:tc>
          <w:tcPr>
            <w:tcW w:w="6062" w:type="dxa"/>
            <w:tcPrChange w:id="262" w:author="OPPO(Boyuan)-v2" w:date="2022-01-26T14:21:00Z">
              <w:tcPr>
                <w:tcW w:w="7371" w:type="dxa"/>
              </w:tcPr>
            </w:tcPrChange>
          </w:tcPr>
          <w:p w14:paraId="65CDD70E" w14:textId="77777777" w:rsidR="00F5460B" w:rsidRDefault="00F5460B" w:rsidP="001807CC"/>
        </w:tc>
        <w:tc>
          <w:tcPr>
            <w:tcW w:w="2567" w:type="dxa"/>
            <w:tcPrChange w:id="263" w:author="OPPO(Boyuan)-v2" w:date="2022-01-26T14:21:00Z">
              <w:tcPr>
                <w:tcW w:w="2943" w:type="dxa"/>
              </w:tcPr>
            </w:tcPrChange>
          </w:tcPr>
          <w:p w14:paraId="24C01558" w14:textId="77777777" w:rsidR="00F5460B" w:rsidRDefault="00F5460B" w:rsidP="001807CC"/>
        </w:tc>
        <w:tc>
          <w:tcPr>
            <w:tcW w:w="2364" w:type="dxa"/>
            <w:tcPrChange w:id="264" w:author="OPPO(Boyuan)-v2" w:date="2022-01-26T14:21:00Z">
              <w:tcPr>
                <w:tcW w:w="2943" w:type="dxa"/>
              </w:tcPr>
            </w:tcPrChange>
          </w:tcPr>
          <w:p w14:paraId="5A4459D2" w14:textId="77777777" w:rsidR="00F5460B" w:rsidRDefault="00F5460B" w:rsidP="001807CC">
            <w:pPr>
              <w:rPr>
                <w:ins w:id="265" w:author="OPPO(Boyuan)-v2" w:date="2022-01-26T14:21:00Z"/>
              </w:rPr>
            </w:pPr>
          </w:p>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266" w:author="OPPO(Boyuan)-v2" w:date="2022-01-26T14:33:00Z">
              <w:r w:rsidR="00306F87">
                <w:t xml:space="preserve"> After confirmation, to further define</w:t>
              </w:r>
            </w:ins>
            <w:ins w:id="267" w:author="OPPO(Boyuan)-v2" w:date="2022-01-26T14:34:00Z">
              <w:r w:rsidR="00306F87">
                <w:t xml:space="preserve"> h</w:t>
              </w:r>
              <w:r w:rsidR="00306F87">
                <w:t xml:space="preserve">ow to configure the relay UE and remote UE for PC5 RLC bearer used for the forwarding of </w:t>
              </w:r>
              <w:proofErr w:type="spellStart"/>
              <w:r w:rsidR="00306F87">
                <w:t>RRCReconfigurationComplete</w:t>
              </w:r>
              <w:proofErr w:type="spellEnd"/>
              <w:r w:rsidR="00306F87">
                <w:t xml:space="preserve"> message</w:t>
              </w:r>
              <w:r w:rsidR="00306F87">
                <w:t xml:space="preserve"> in HO procedure of direct-to-indirect switch</w:t>
              </w:r>
            </w:ins>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5B59E21A" w:rsidR="005B55B3" w:rsidRDefault="005B55B3" w:rsidP="006B1EDE">
            <w:pPr>
              <w:spacing w:afterLines="50"/>
            </w:pPr>
            <w:r>
              <w:rPr>
                <w:rFonts w:hint="eastAsia"/>
              </w:rPr>
              <w:t>D</w:t>
            </w:r>
            <w:r>
              <w:t>ue to the following two W</w:t>
            </w:r>
            <w:ins w:id="268" w:author="OPPO(Boyuan)-v2" w:date="2022-01-26T14:34:00Z">
              <w:r w:rsidR="00306F87">
                <w:t>A</w:t>
              </w:r>
            </w:ins>
            <w:del w:id="269" w:author="OPPO(Boyuan)-v2" w:date="2022-01-26T14:34:00Z">
              <w:r w:rsidR="00306F87" w:rsidDel="00306F87">
                <w:delText>a</w:delText>
              </w:r>
            </w:del>
            <w:r>
              <w:t>s</w:t>
            </w:r>
            <w:ins w:id="270"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271"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rPr>
                <w:rFonts w:hint="eastAsia"/>
              </w:rPr>
            </w:pPr>
            <w:ins w:id="272" w:author="OPPO(Boyuan)-v2" w:date="2022-01-26T14:35:00Z">
              <w:r>
                <w:t>PROPOSAL Recommendation based on majority (18/</w:t>
              </w:r>
              <w:proofErr w:type="gramStart"/>
              <w:r>
                <w:t>23)#</w:t>
              </w:r>
              <w:proofErr w:type="gramEnd"/>
              <w:r>
                <w:t>3:</w:t>
              </w:r>
              <w:r w:rsidRPr="00306F87">
                <w:t xml:space="preserve"> For the delivery of </w:t>
              </w:r>
              <w:proofErr w:type="spellStart"/>
              <w:r w:rsidRPr="00306F87">
                <w:t>RRCReconfigurationComplete</w:t>
              </w:r>
              <w:proofErr w:type="spellEnd"/>
              <w:r w:rsidRPr="00306F87">
                <w:t xml:space="preserve"> message by the Remote UE, default configuration which can be reconfigured by the network same as SL-RLC1 is used for PC5 RLC channel configuration to support RRC_IDLE/INACTIVE target Relay UE for direct to indirect path switch procedure</w:t>
              </w:r>
            </w:ins>
            <w:ins w:id="273" w:author="OPPO(Boyuan)-v2" w:date="2022-01-26T17:55:00Z">
              <w:r w:rsidR="00FC4E2E">
                <w:t>.</w:t>
              </w:r>
            </w:ins>
          </w:p>
          <w:p w14:paraId="75EB02BD" w14:textId="0307E793" w:rsidR="001C7464" w:rsidRPr="00D61690" w:rsidRDefault="005B55B3" w:rsidP="001C7464">
            <w:pPr>
              <w:spacing w:afterLines="50"/>
              <w:rPr>
                <w:lang w:val="en-US"/>
              </w:rPr>
            </w:pPr>
            <w:r>
              <w:lastRenderedPageBreak/>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32F0F290" w:rsidR="005B55B3" w:rsidRPr="00502DEB" w:rsidRDefault="005B55B3" w:rsidP="006B1EDE">
            <w:pPr>
              <w:spacing w:afterLines="50"/>
            </w:pPr>
            <w:r>
              <w:rPr>
                <w:rFonts w:hint="eastAsia"/>
              </w:rPr>
              <w:t>P</w:t>
            </w:r>
            <w:r>
              <w:t>re117-e-offline</w:t>
            </w:r>
            <w:ins w:id="274" w:author="OPPO(Boyuan)-v2" w:date="2022-01-26T14:38:00Z">
              <w:r w:rsidR="009B2806">
                <w:t xml:space="preserve"> </w:t>
              </w:r>
            </w:ins>
            <w:ins w:id="275" w:author="OPPO(Boyuan)-v2" w:date="2022-01-26T14:39:00Z">
              <w:r w:rsidR="009B2806">
                <w:t>&amp;</w:t>
              </w:r>
            </w:ins>
            <w:ins w:id="276" w:author="OPPO(Boyuan)-v2" w:date="2022-01-26T14:38:00Z">
              <w:r w:rsidR="009B2806">
                <w:t xml:space="preserve"> CR rapporteur handled </w:t>
              </w:r>
            </w:ins>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B7626A">
        <w:trPr>
          <w:ins w:id="277" w:author="OPPO(Boyuan)-v2" w:date="2022-01-26T19:09:00Z"/>
        </w:trPr>
        <w:tc>
          <w:tcPr>
            <w:tcW w:w="1413" w:type="dxa"/>
          </w:tcPr>
          <w:p w14:paraId="2F7AE01B" w14:textId="77777777" w:rsidR="00447B14" w:rsidRDefault="00447B14" w:rsidP="00B7626A">
            <w:pPr>
              <w:spacing w:afterLines="50"/>
              <w:rPr>
                <w:ins w:id="278" w:author="OPPO(Boyuan)-v2" w:date="2022-01-26T19:09:00Z"/>
              </w:rPr>
            </w:pPr>
            <w:ins w:id="279" w:author="OPPO(Boyuan)-v2" w:date="2022-01-26T19:09:00Z">
              <w:r>
                <w:rPr>
                  <w:rFonts w:hint="eastAsia"/>
                </w:rPr>
                <w:t>O</w:t>
              </w:r>
              <w:r>
                <w:t>4.07</w:t>
              </w:r>
            </w:ins>
          </w:p>
        </w:tc>
        <w:tc>
          <w:tcPr>
            <w:tcW w:w="3685" w:type="dxa"/>
          </w:tcPr>
          <w:p w14:paraId="17F43BC3" w14:textId="77777777" w:rsidR="00447B14" w:rsidRDefault="00447B14" w:rsidP="00B7626A">
            <w:pPr>
              <w:spacing w:afterLines="50"/>
              <w:rPr>
                <w:ins w:id="280" w:author="OPPO(Boyuan)-v2" w:date="2022-01-26T19:09:00Z"/>
              </w:rPr>
            </w:pPr>
            <w:ins w:id="281"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tcPr>
          <w:p w14:paraId="0FA5540D" w14:textId="77777777" w:rsidR="00447B14" w:rsidRDefault="00447B14" w:rsidP="00B7626A">
            <w:pPr>
              <w:spacing w:afterLines="50"/>
              <w:rPr>
                <w:ins w:id="282" w:author="OPPO(Boyuan)-v2" w:date="2022-01-26T19:09:00Z"/>
              </w:rPr>
            </w:pPr>
            <w:ins w:id="283" w:author="OPPO(Boyuan)-v2" w:date="2022-01-26T19:09:00Z">
              <w:r>
                <w:t>P</w:t>
              </w:r>
              <w:r>
                <w:rPr>
                  <w:rFonts w:hint="eastAsia"/>
                </w:rPr>
                <w:t>re</w:t>
              </w:r>
              <w:r>
                <w:t>117-e-offline</w:t>
              </w:r>
            </w:ins>
          </w:p>
        </w:tc>
        <w:tc>
          <w:tcPr>
            <w:tcW w:w="6203" w:type="dxa"/>
          </w:tcPr>
          <w:p w14:paraId="549630A4" w14:textId="77777777" w:rsidR="00447B14" w:rsidRDefault="00447B14" w:rsidP="00B7626A">
            <w:pPr>
              <w:spacing w:afterLines="50"/>
              <w:rPr>
                <w:ins w:id="284" w:author="OPPO(Boyuan)-v2" w:date="2022-01-26T19:09:00Z"/>
              </w:rPr>
            </w:pPr>
            <w:ins w:id="285" w:author="OPPO(Boyuan)-v2" w:date="2022-01-26T19:09:00Z">
              <w:r>
                <w:t>Based on company input in this thread.</w:t>
              </w:r>
            </w:ins>
          </w:p>
        </w:tc>
      </w:tr>
      <w:tr w:rsidR="00447B14" w14:paraId="6DB40D9B" w14:textId="77777777" w:rsidTr="005B55B3">
        <w:trPr>
          <w:ins w:id="286" w:author="OPPO(Boyuan)-v2" w:date="2022-01-26T19:08:00Z"/>
        </w:trPr>
        <w:tc>
          <w:tcPr>
            <w:tcW w:w="1413" w:type="dxa"/>
          </w:tcPr>
          <w:p w14:paraId="221100AC" w14:textId="77777777" w:rsidR="00447B14" w:rsidRPr="00447B14" w:rsidRDefault="00447B14" w:rsidP="006850FF">
            <w:pPr>
              <w:spacing w:afterLines="50"/>
              <w:rPr>
                <w:ins w:id="287" w:author="OPPO(Boyuan)-v2" w:date="2022-01-26T19:08:00Z"/>
                <w:rFonts w:hint="eastAsia"/>
              </w:rPr>
            </w:pPr>
          </w:p>
        </w:tc>
        <w:tc>
          <w:tcPr>
            <w:tcW w:w="3685" w:type="dxa"/>
          </w:tcPr>
          <w:p w14:paraId="01537BB0" w14:textId="77777777" w:rsidR="00447B14" w:rsidRDefault="00447B14" w:rsidP="006850FF">
            <w:pPr>
              <w:spacing w:afterLines="50"/>
              <w:rPr>
                <w:ins w:id="288" w:author="OPPO(Boyuan)-v2" w:date="2022-01-26T19:08:00Z"/>
              </w:rPr>
            </w:pPr>
          </w:p>
        </w:tc>
        <w:tc>
          <w:tcPr>
            <w:tcW w:w="2977" w:type="dxa"/>
          </w:tcPr>
          <w:p w14:paraId="7ABCC110" w14:textId="77777777" w:rsidR="00447B14" w:rsidRDefault="00447B14" w:rsidP="006850FF">
            <w:pPr>
              <w:spacing w:afterLines="50"/>
              <w:rPr>
                <w:ins w:id="289" w:author="OPPO(Boyuan)-v2" w:date="2022-01-26T19:08:00Z"/>
                <w:rFonts w:hint="eastAsia"/>
              </w:rPr>
            </w:pPr>
          </w:p>
        </w:tc>
        <w:tc>
          <w:tcPr>
            <w:tcW w:w="6203" w:type="dxa"/>
          </w:tcPr>
          <w:p w14:paraId="36477082" w14:textId="77777777" w:rsidR="00447B14" w:rsidRDefault="00447B14" w:rsidP="006850FF">
            <w:pPr>
              <w:spacing w:afterLines="50"/>
              <w:rPr>
                <w:ins w:id="290" w:author="OPPO(Boyuan)-v2" w:date="2022-01-26T19:08:00Z"/>
                <w:rFonts w:hint="eastAsia"/>
              </w:rPr>
            </w:pP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d"/>
        <w:tblW w:w="0" w:type="auto"/>
        <w:tblLook w:val="04A0" w:firstRow="1" w:lastRow="0" w:firstColumn="1" w:lastColumn="0" w:noHBand="0" w:noVBand="1"/>
        <w:tblPrChange w:id="291" w:author="OPPO(Boyuan)-v2" w:date="2022-01-26T14:26:00Z">
          <w:tblPr>
            <w:tblStyle w:val="afd"/>
            <w:tblW w:w="0" w:type="auto"/>
            <w:tblLook w:val="04A0" w:firstRow="1" w:lastRow="0" w:firstColumn="1" w:lastColumn="0" w:noHBand="0" w:noVBand="1"/>
          </w:tblPr>
        </w:tblPrChange>
      </w:tblPr>
      <w:tblGrid>
        <w:gridCol w:w="2031"/>
        <w:gridCol w:w="1335"/>
        <w:gridCol w:w="6118"/>
        <w:gridCol w:w="2574"/>
        <w:gridCol w:w="2220"/>
        <w:tblGridChange w:id="292">
          <w:tblGrid>
            <w:gridCol w:w="113"/>
            <w:gridCol w:w="2031"/>
            <w:gridCol w:w="261"/>
            <w:gridCol w:w="1074"/>
            <w:gridCol w:w="485"/>
            <w:gridCol w:w="5633"/>
            <w:gridCol w:w="1738"/>
            <w:gridCol w:w="836"/>
            <w:gridCol w:w="2107"/>
            <w:gridCol w:w="113"/>
            <w:gridCol w:w="2830"/>
          </w:tblGrid>
        </w:tblGridChange>
      </w:tblGrid>
      <w:tr w:rsidR="00F5460B" w14:paraId="7F12036B" w14:textId="01B20413" w:rsidTr="00FC4E2E">
        <w:tc>
          <w:tcPr>
            <w:tcW w:w="2031" w:type="dxa"/>
            <w:tcPrChange w:id="293" w:author="OPPO(Boyuan)-v2" w:date="2022-01-26T14:26:00Z">
              <w:tcPr>
                <w:tcW w:w="2405" w:type="dxa"/>
                <w:gridSpan w:val="3"/>
              </w:tcPr>
            </w:tcPrChange>
          </w:tcPr>
          <w:p w14:paraId="24F56822" w14:textId="77777777" w:rsidR="00F5460B" w:rsidRDefault="00F5460B" w:rsidP="001807CC">
            <w:r>
              <w:rPr>
                <w:rFonts w:hint="eastAsia"/>
              </w:rPr>
              <w:t>C</w:t>
            </w:r>
            <w:r>
              <w:t>ompany</w:t>
            </w:r>
          </w:p>
        </w:tc>
        <w:tc>
          <w:tcPr>
            <w:tcW w:w="1335" w:type="dxa"/>
            <w:tcPrChange w:id="294"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295"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296"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297" w:author="OPPO(Boyuan)-v2" w:date="2022-01-26T14:26:00Z">
              <w:tcPr>
                <w:tcW w:w="2943" w:type="dxa"/>
                <w:gridSpan w:val="2"/>
              </w:tcPr>
            </w:tcPrChange>
          </w:tcPr>
          <w:p w14:paraId="2553094C" w14:textId="065C2290" w:rsidR="00F5460B" w:rsidRDefault="00F5460B" w:rsidP="001807CC">
            <w:pPr>
              <w:rPr>
                <w:ins w:id="298" w:author="OPPO(Boyuan)-v2" w:date="2022-01-26T14:26:00Z"/>
                <w:rFonts w:hint="eastAsia"/>
              </w:rPr>
            </w:pPr>
            <w:ins w:id="299" w:author="OPPO(Boyuan)-v2" w:date="2022-01-26T14:26:00Z">
              <w:r>
                <w:rPr>
                  <w:rFonts w:hint="eastAsia"/>
                </w:rPr>
                <w:t>R</w:t>
              </w:r>
              <w:r>
                <w:t>apporteur response</w:t>
              </w:r>
            </w:ins>
          </w:p>
        </w:tc>
      </w:tr>
      <w:tr w:rsidR="00F5460B" w14:paraId="7D9C0A6A" w14:textId="7D986B85" w:rsidTr="00FC4E2E">
        <w:tc>
          <w:tcPr>
            <w:tcW w:w="2031" w:type="dxa"/>
            <w:tcPrChange w:id="300" w:author="OPPO(Boyuan)-v2" w:date="2022-01-26T14:26:00Z">
              <w:tcPr>
                <w:tcW w:w="2405" w:type="dxa"/>
                <w:gridSpan w:val="3"/>
              </w:tcPr>
            </w:tcPrChange>
          </w:tcPr>
          <w:p w14:paraId="711A2803" w14:textId="233C3110" w:rsidR="00F5460B" w:rsidRDefault="00F5460B" w:rsidP="001807CC">
            <w:ins w:id="301" w:author="Apple - Zhibin Wu" w:date="2022-01-25T15:58:00Z">
              <w:r>
                <w:t>Apple</w:t>
              </w:r>
            </w:ins>
          </w:p>
        </w:tc>
        <w:tc>
          <w:tcPr>
            <w:tcW w:w="1335" w:type="dxa"/>
            <w:tcPrChange w:id="302" w:author="OPPO(Boyuan)-v2" w:date="2022-01-26T14:26:00Z">
              <w:tcPr>
                <w:tcW w:w="1559" w:type="dxa"/>
                <w:gridSpan w:val="2"/>
              </w:tcPr>
            </w:tcPrChange>
          </w:tcPr>
          <w:p w14:paraId="137DFCF2" w14:textId="0292ABE1" w:rsidR="00F5460B" w:rsidRDefault="00F5460B" w:rsidP="001807CC">
            <w:ins w:id="303" w:author="Apple - Zhibin Wu" w:date="2022-01-25T15:58:00Z">
              <w:r>
                <w:t>A3.01</w:t>
              </w:r>
            </w:ins>
          </w:p>
        </w:tc>
        <w:tc>
          <w:tcPr>
            <w:tcW w:w="6118" w:type="dxa"/>
            <w:tcPrChange w:id="304" w:author="OPPO(Boyuan)-v2" w:date="2022-01-26T14:26:00Z">
              <w:tcPr>
                <w:tcW w:w="7371" w:type="dxa"/>
                <w:gridSpan w:val="2"/>
              </w:tcPr>
            </w:tcPrChange>
          </w:tcPr>
          <w:p w14:paraId="635D7B25" w14:textId="2D90E79A" w:rsidR="00F5460B" w:rsidRDefault="00F5460B" w:rsidP="001807CC">
            <w:ins w:id="305" w:author="Apple - Zhibin Wu" w:date="2022-01-25T15:58:00Z">
              <w:r>
                <w:t>How relay U</w:t>
              </w:r>
            </w:ins>
            <w:ins w:id="306" w:author="Apple - Zhibin Wu" w:date="2022-01-25T15:59:00Z">
              <w:r>
                <w:t xml:space="preserve">E and </w:t>
              </w:r>
              <w:proofErr w:type="spellStart"/>
              <w:r>
                <w:t>gNB</w:t>
              </w:r>
              <w:proofErr w:type="spellEnd"/>
              <w:r>
                <w:t xml:space="preserve"> handling the </w:t>
              </w:r>
              <w:proofErr w:type="spellStart"/>
              <w:r>
                <w:t>Src</w:t>
              </w:r>
              <w:proofErr w:type="spellEnd"/>
              <w:r>
                <w:t xml:space="preserve"> L2 ID change issue in service continuity procedures</w:t>
              </w:r>
            </w:ins>
            <w:ins w:id="307" w:author="Apple - Zhibin Wu" w:date="2022-01-25T16:11:00Z">
              <w:r>
                <w:t xml:space="preserve"> (</w:t>
              </w:r>
              <w:proofErr w:type="spellStart"/>
              <w:r>
                <w:t>e.g</w:t>
              </w:r>
              <w:proofErr w:type="spellEnd"/>
              <w:r>
                <w:t>, relay UE ID reporting)</w:t>
              </w:r>
            </w:ins>
            <w:ins w:id="308" w:author="Apple - Zhibin Wu" w:date="2022-01-25T15:59:00Z">
              <w:r>
                <w:t xml:space="preserve"> and how </w:t>
              </w:r>
              <w:proofErr w:type="spellStart"/>
              <w:r>
                <w:t>gNB</w:t>
              </w:r>
              <w:proofErr w:type="spellEnd"/>
              <w:r>
                <w:t xml:space="preserve"> </w:t>
              </w:r>
            </w:ins>
            <w:ins w:id="309" w:author="Apple - Zhibin Wu" w:date="2022-01-25T16:00:00Z">
              <w:r>
                <w:t xml:space="preserve">to deal with </w:t>
              </w:r>
              <w:proofErr w:type="spellStart"/>
              <w:r>
                <w:t>Src</w:t>
              </w:r>
              <w:proofErr w:type="spellEnd"/>
              <w:r>
                <w:t xml:space="preserve"> L2 ID collision issue. </w:t>
              </w:r>
            </w:ins>
            <w:ins w:id="310" w:author="Apple - Zhibin Wu" w:date="2022-01-25T15:59:00Z">
              <w:r>
                <w:t xml:space="preserve"> </w:t>
              </w:r>
            </w:ins>
          </w:p>
        </w:tc>
        <w:tc>
          <w:tcPr>
            <w:tcW w:w="2574" w:type="dxa"/>
            <w:tcPrChange w:id="311" w:author="OPPO(Boyuan)-v2" w:date="2022-01-26T14:26:00Z">
              <w:tcPr>
                <w:tcW w:w="2943" w:type="dxa"/>
                <w:gridSpan w:val="2"/>
              </w:tcPr>
            </w:tcPrChange>
          </w:tcPr>
          <w:p w14:paraId="144A333B" w14:textId="727CFAA0" w:rsidR="00F5460B" w:rsidRDefault="00F5460B" w:rsidP="001807CC">
            <w:ins w:id="312" w:author="Apple - Zhibin Wu" w:date="2022-01-25T15:58:00Z">
              <w:r>
                <w:rPr>
                  <w:rFonts w:hint="eastAsia"/>
                </w:rPr>
                <w:t>P</w:t>
              </w:r>
              <w:r>
                <w:t>re117-e-offline</w:t>
              </w:r>
            </w:ins>
          </w:p>
        </w:tc>
        <w:tc>
          <w:tcPr>
            <w:tcW w:w="2220" w:type="dxa"/>
            <w:tcPrChange w:id="313" w:author="OPPO(Boyuan)-v2" w:date="2022-01-26T14:26:00Z">
              <w:tcPr>
                <w:tcW w:w="2943" w:type="dxa"/>
                <w:gridSpan w:val="2"/>
              </w:tcPr>
            </w:tcPrChange>
          </w:tcPr>
          <w:p w14:paraId="5B61C606" w14:textId="03F741B5" w:rsidR="00F5460B" w:rsidRDefault="00FC4E2E" w:rsidP="001807CC">
            <w:pPr>
              <w:rPr>
                <w:ins w:id="314" w:author="OPPO(Boyuan)-v2" w:date="2022-01-26T14:26:00Z"/>
                <w:rFonts w:hint="eastAsia"/>
              </w:rPr>
            </w:pPr>
            <w:ins w:id="315" w:author="OPPO(Boyuan)-v2" w:date="2022-01-26T17:56:00Z">
              <w:r>
                <w:rPr>
                  <w:rFonts w:hint="eastAsia"/>
                </w:rPr>
                <w:t>R</w:t>
              </w:r>
              <w:r>
                <w:t>app understand L2 ID update procedure is defined mainly for unicast link while for discovery message there is no such requirement. So not see it is a critical issue</w:t>
              </w:r>
            </w:ins>
            <w:ins w:id="316" w:author="OPPO(Boyuan)-v2" w:date="2022-01-26T17:57:00Z">
              <w:r>
                <w:t xml:space="preserve"> to handle at the current stage</w:t>
              </w:r>
            </w:ins>
          </w:p>
        </w:tc>
      </w:tr>
      <w:tr w:rsidR="00F5460B" w14:paraId="58042379" w14:textId="50F6C5FF" w:rsidTr="00FC4E2E">
        <w:tc>
          <w:tcPr>
            <w:tcW w:w="2031" w:type="dxa"/>
            <w:tcPrChange w:id="317" w:author="OPPO(Boyuan)-v2" w:date="2022-01-26T14:26:00Z">
              <w:tcPr>
                <w:tcW w:w="2405" w:type="dxa"/>
                <w:gridSpan w:val="3"/>
              </w:tcPr>
            </w:tcPrChange>
          </w:tcPr>
          <w:p w14:paraId="6648763F" w14:textId="147F8DF9" w:rsidR="00F5460B" w:rsidRDefault="00F5460B" w:rsidP="001807CC">
            <w:ins w:id="318" w:author="Apple - Zhibin Wu" w:date="2022-01-25T16:06:00Z">
              <w:r>
                <w:t xml:space="preserve">Apple </w:t>
              </w:r>
            </w:ins>
          </w:p>
        </w:tc>
        <w:tc>
          <w:tcPr>
            <w:tcW w:w="1335" w:type="dxa"/>
            <w:tcPrChange w:id="319" w:author="OPPO(Boyuan)-v2" w:date="2022-01-26T14:26:00Z">
              <w:tcPr>
                <w:tcW w:w="1559" w:type="dxa"/>
                <w:gridSpan w:val="2"/>
              </w:tcPr>
            </w:tcPrChange>
          </w:tcPr>
          <w:p w14:paraId="04ED44E7" w14:textId="372FFAFA" w:rsidR="00F5460B" w:rsidRDefault="00F5460B" w:rsidP="001807CC">
            <w:ins w:id="320" w:author="Apple - Zhibin Wu" w:date="2022-01-25T16:06:00Z">
              <w:r>
                <w:t>A3.02</w:t>
              </w:r>
            </w:ins>
          </w:p>
        </w:tc>
        <w:tc>
          <w:tcPr>
            <w:tcW w:w="6118" w:type="dxa"/>
            <w:tcPrChange w:id="321" w:author="OPPO(Boyuan)-v2" w:date="2022-01-26T14:26:00Z">
              <w:tcPr>
                <w:tcW w:w="7371" w:type="dxa"/>
                <w:gridSpan w:val="2"/>
              </w:tcPr>
            </w:tcPrChange>
          </w:tcPr>
          <w:p w14:paraId="1D79089E" w14:textId="2D9EE441" w:rsidR="00F5460B" w:rsidRDefault="00F5460B" w:rsidP="001807CC">
            <w:ins w:id="322" w:author="Apple - Zhibin Wu" w:date="2022-01-25T16:07:00Z">
              <w:r>
                <w:t xml:space="preserve">How to configure the relay UE and remote UE for PC5 RLC bearer used for the forwarding of </w:t>
              </w:r>
              <w:proofErr w:type="spellStart"/>
              <w:r>
                <w:t>RRCReconfigurationComplete</w:t>
              </w:r>
              <w:proofErr w:type="spellEnd"/>
              <w:r>
                <w:t xml:space="preserve"> message</w:t>
              </w:r>
            </w:ins>
            <w:ins w:id="323" w:author="Apple - Zhibin Wu" w:date="2022-01-25T16:08:00Z">
              <w:r>
                <w:t xml:space="preserve"> in HO procedure of direct-to-indirect switch</w:t>
              </w:r>
            </w:ins>
          </w:p>
        </w:tc>
        <w:tc>
          <w:tcPr>
            <w:tcW w:w="2574" w:type="dxa"/>
            <w:tcPrChange w:id="324" w:author="OPPO(Boyuan)-v2" w:date="2022-01-26T14:26:00Z">
              <w:tcPr>
                <w:tcW w:w="2943" w:type="dxa"/>
                <w:gridSpan w:val="2"/>
              </w:tcPr>
            </w:tcPrChange>
          </w:tcPr>
          <w:p w14:paraId="474C5FCD" w14:textId="2FF4374A" w:rsidR="00F5460B" w:rsidRDefault="00F5460B" w:rsidP="001807CC">
            <w:ins w:id="325" w:author="Apple - Zhibin Wu" w:date="2022-01-25T16:07:00Z">
              <w:r>
                <w:t>Pre117</w:t>
              </w:r>
            </w:ins>
            <w:ins w:id="326" w:author="Apple - Zhibin Wu" w:date="2022-01-25T16:11:00Z">
              <w:r>
                <w:t>-</w:t>
              </w:r>
            </w:ins>
            <w:ins w:id="327" w:author="Apple - Zhibin Wu" w:date="2022-01-25T16:07:00Z">
              <w:r>
                <w:t>e-</w:t>
              </w:r>
            </w:ins>
            <w:ins w:id="328" w:author="Apple - Zhibin Wu" w:date="2022-01-25T16:08:00Z">
              <w:r>
                <w:t>offline</w:t>
              </w:r>
            </w:ins>
          </w:p>
        </w:tc>
        <w:tc>
          <w:tcPr>
            <w:tcW w:w="2220" w:type="dxa"/>
            <w:tcPrChange w:id="329" w:author="OPPO(Boyuan)-v2" w:date="2022-01-26T14:26:00Z">
              <w:tcPr>
                <w:tcW w:w="2943" w:type="dxa"/>
                <w:gridSpan w:val="2"/>
              </w:tcPr>
            </w:tcPrChange>
          </w:tcPr>
          <w:p w14:paraId="26169E1B" w14:textId="75CA84FF" w:rsidR="00F5460B" w:rsidRDefault="00306F87" w:rsidP="001807CC">
            <w:pPr>
              <w:rPr>
                <w:ins w:id="330" w:author="OPPO(Boyuan)-v2" w:date="2022-01-26T14:26:00Z"/>
              </w:rPr>
            </w:pPr>
            <w:ins w:id="331" w:author="OPPO(Boyuan)-v2" w:date="2022-01-26T14:32:00Z">
              <w:r>
                <w:rPr>
                  <w:rFonts w:hint="eastAsia"/>
                </w:rPr>
                <w:t>R</w:t>
              </w:r>
              <w:r>
                <w:t>app tends to agree this issue needs to be solved</w:t>
              </w:r>
            </w:ins>
            <w:ins w:id="332" w:author="OPPO(Boyuan)-v2" w:date="2022-01-26T14:33:00Z">
              <w:r>
                <w:t>, but assume this issue is related to O4.01, therefore, it will be included as part of O4.01</w:t>
              </w:r>
            </w:ins>
          </w:p>
        </w:tc>
      </w:tr>
      <w:tr w:rsidR="00F5460B" w14:paraId="02A74F8D" w14:textId="4CBC3CD0" w:rsidTr="00FC4E2E">
        <w:trPr>
          <w:ins w:id="333" w:author="Apple - Zhibin Wu" w:date="2022-01-25T16:21:00Z"/>
        </w:trPr>
        <w:tc>
          <w:tcPr>
            <w:tcW w:w="2031" w:type="dxa"/>
            <w:tcPrChange w:id="334" w:author="OPPO(Boyuan)-v2" w:date="2022-01-26T14:26:00Z">
              <w:tcPr>
                <w:tcW w:w="2405" w:type="dxa"/>
                <w:gridSpan w:val="3"/>
              </w:tcPr>
            </w:tcPrChange>
          </w:tcPr>
          <w:p w14:paraId="54835A3F" w14:textId="5894D16F" w:rsidR="00F5460B" w:rsidRDefault="00F5460B" w:rsidP="001807CC">
            <w:pPr>
              <w:rPr>
                <w:ins w:id="335" w:author="Apple - Zhibin Wu" w:date="2022-01-25T16:21:00Z"/>
              </w:rPr>
            </w:pPr>
            <w:ins w:id="336" w:author="Apple - Zhibin Wu" w:date="2022-01-25T16:21:00Z">
              <w:r>
                <w:t>Apple</w:t>
              </w:r>
            </w:ins>
          </w:p>
        </w:tc>
        <w:tc>
          <w:tcPr>
            <w:tcW w:w="1335" w:type="dxa"/>
            <w:tcPrChange w:id="337" w:author="OPPO(Boyuan)-v2" w:date="2022-01-26T14:26:00Z">
              <w:tcPr>
                <w:tcW w:w="1559" w:type="dxa"/>
                <w:gridSpan w:val="2"/>
              </w:tcPr>
            </w:tcPrChange>
          </w:tcPr>
          <w:p w14:paraId="4E2A100F" w14:textId="479F9E37" w:rsidR="00F5460B" w:rsidRDefault="00F5460B" w:rsidP="001807CC">
            <w:pPr>
              <w:rPr>
                <w:ins w:id="338" w:author="Apple - Zhibin Wu" w:date="2022-01-25T16:21:00Z"/>
              </w:rPr>
            </w:pPr>
            <w:ins w:id="339" w:author="Apple - Zhibin Wu" w:date="2022-01-25T16:21:00Z">
              <w:r>
                <w:t>A3.03</w:t>
              </w:r>
            </w:ins>
          </w:p>
        </w:tc>
        <w:tc>
          <w:tcPr>
            <w:tcW w:w="6118" w:type="dxa"/>
            <w:tcPrChange w:id="340" w:author="OPPO(Boyuan)-v2" w:date="2022-01-26T14:26:00Z">
              <w:tcPr>
                <w:tcW w:w="7371" w:type="dxa"/>
                <w:gridSpan w:val="2"/>
              </w:tcPr>
            </w:tcPrChange>
          </w:tcPr>
          <w:p w14:paraId="3EB6DBE0" w14:textId="46D5F3D0" w:rsidR="00F5460B" w:rsidRDefault="00F5460B" w:rsidP="001807CC">
            <w:pPr>
              <w:rPr>
                <w:ins w:id="341" w:author="Apple - Zhibin Wu" w:date="2022-01-25T16:21:00Z"/>
              </w:rPr>
            </w:pPr>
            <w:ins w:id="342" w:author="Apple - Zhibin Wu" w:date="2022-01-25T16:21:00Z">
              <w:r>
                <w:t>When th</w:t>
              </w:r>
            </w:ins>
            <w:ins w:id="343" w:author="Apple - Zhibin Wu" w:date="2022-01-25T16:22:00Z">
              <w:r>
                <w:t xml:space="preserve">e </w:t>
              </w:r>
              <w:r w:rsidRPr="003D6C32">
                <w:t>new T304-like timer in Remote UE</w:t>
              </w:r>
              <w:r>
                <w:t xml:space="preserve"> stops, the </w:t>
              </w:r>
            </w:ins>
            <w:ins w:id="344" w:author="Apple - Zhibin Wu" w:date="2022-01-25T16:24:00Z">
              <w:r>
                <w:t xml:space="preserve">direct-to-indirect </w:t>
              </w:r>
            </w:ins>
            <w:ins w:id="345" w:author="Apple - Zhibin Wu" w:date="2022-01-25T16:22:00Z">
              <w:r>
                <w:t xml:space="preserve">path switch may still fail because the IDLE/INACTIVE relay UE may still fail to </w:t>
              </w:r>
            </w:ins>
            <w:ins w:id="346" w:author="Apple - Zhibin Wu" w:date="2022-01-25T16:23:00Z">
              <w:r>
                <w:t xml:space="preserve">establish the correct </w:t>
              </w:r>
              <w:proofErr w:type="spellStart"/>
              <w:r>
                <w:t>Uu</w:t>
              </w:r>
              <w:proofErr w:type="spellEnd"/>
              <w:r>
                <w:t xml:space="preserve"> hop of indirect path</w:t>
              </w:r>
            </w:ins>
            <w:ins w:id="347" w:author="Apple - Zhibin Wu" w:date="2022-01-25T16:22:00Z">
              <w:r>
                <w:t xml:space="preserve"> (e.g., </w:t>
              </w:r>
              <w:r>
                <w:lastRenderedPageBreak/>
                <w:t>due to cell reselection)</w:t>
              </w:r>
            </w:ins>
            <w:ins w:id="348" w:author="Apple - Zhibin Wu" w:date="2022-01-25T16:23:00Z">
              <w:r>
                <w:t>, How remote UE</w:t>
              </w:r>
            </w:ins>
            <w:ins w:id="349" w:author="Apple - Zhibin Wu" w:date="2022-01-25T16:33:00Z">
              <w:r>
                <w:t>/</w:t>
              </w:r>
              <w:proofErr w:type="spellStart"/>
              <w:r>
                <w:t>gNB</w:t>
              </w:r>
            </w:ins>
            <w:proofErr w:type="spellEnd"/>
            <w:ins w:id="350" w:author="Apple - Zhibin Wu" w:date="2022-01-25T16:23:00Z">
              <w:r>
                <w:t xml:space="preserve"> can identif</w:t>
              </w:r>
            </w:ins>
            <w:ins w:id="351" w:author="Apple - Zhibin Wu" w:date="2022-01-25T16:24:00Z">
              <w:r>
                <w:t>y and process this Handover failure?</w:t>
              </w:r>
            </w:ins>
          </w:p>
        </w:tc>
        <w:tc>
          <w:tcPr>
            <w:tcW w:w="2574" w:type="dxa"/>
            <w:tcPrChange w:id="352" w:author="OPPO(Boyuan)-v2" w:date="2022-01-26T14:26:00Z">
              <w:tcPr>
                <w:tcW w:w="2943" w:type="dxa"/>
                <w:gridSpan w:val="2"/>
              </w:tcPr>
            </w:tcPrChange>
          </w:tcPr>
          <w:p w14:paraId="081E04B5" w14:textId="33FBAEB0" w:rsidR="00F5460B" w:rsidRDefault="00F5460B" w:rsidP="001807CC">
            <w:pPr>
              <w:rPr>
                <w:ins w:id="353" w:author="Apple - Zhibin Wu" w:date="2022-01-25T16:21:00Z"/>
              </w:rPr>
            </w:pPr>
            <w:ins w:id="354" w:author="Apple - Zhibin Wu" w:date="2022-01-25T16:24:00Z">
              <w:r>
                <w:lastRenderedPageBreak/>
                <w:t>Pre-117-e-offline</w:t>
              </w:r>
            </w:ins>
          </w:p>
        </w:tc>
        <w:tc>
          <w:tcPr>
            <w:tcW w:w="2220" w:type="dxa"/>
            <w:tcPrChange w:id="355" w:author="OPPO(Boyuan)-v2" w:date="2022-01-26T14:26:00Z">
              <w:tcPr>
                <w:tcW w:w="2943" w:type="dxa"/>
                <w:gridSpan w:val="2"/>
              </w:tcPr>
            </w:tcPrChange>
          </w:tcPr>
          <w:p w14:paraId="6C75CA95" w14:textId="2A5C6263" w:rsidR="00F5460B" w:rsidRDefault="00FC4E2E" w:rsidP="001807CC">
            <w:pPr>
              <w:rPr>
                <w:ins w:id="356" w:author="OPPO(Boyuan)-v2" w:date="2022-01-26T14:26:00Z"/>
              </w:rPr>
            </w:pPr>
            <w:ins w:id="357" w:author="OPPO(Boyuan)-v2" w:date="2022-01-26T17:57:00Z">
              <w:r w:rsidRPr="00FC4E2E">
                <w:t xml:space="preserve">Rapp understand that is part of T304 design, i.e., it should be a </w:t>
              </w:r>
              <w:r w:rsidRPr="00FC4E2E">
                <w:lastRenderedPageBreak/>
                <w:t>complete story/design with no left issues, let’s handle that within O4.03.</w:t>
              </w:r>
            </w:ins>
          </w:p>
        </w:tc>
      </w:tr>
      <w:tr w:rsidR="00F5460B" w14:paraId="0E747DDB" w14:textId="7DE999DB" w:rsidTr="00FC4E2E">
        <w:tc>
          <w:tcPr>
            <w:tcW w:w="2031" w:type="dxa"/>
            <w:tcPrChange w:id="358" w:author="OPPO(Boyuan)-v2" w:date="2022-01-26T14:26:00Z">
              <w:tcPr>
                <w:tcW w:w="2405" w:type="dxa"/>
                <w:gridSpan w:val="3"/>
              </w:tcPr>
            </w:tcPrChange>
          </w:tcPr>
          <w:p w14:paraId="1DEDC97C" w14:textId="75E2461F" w:rsidR="00F5460B" w:rsidRDefault="00F5460B" w:rsidP="00A776E8">
            <w:ins w:id="359" w:author="vivo(Boubacar)" w:date="2022-01-26T12:34:00Z">
              <w:r>
                <w:rPr>
                  <w:rFonts w:hint="eastAsia"/>
                </w:rPr>
                <w:lastRenderedPageBreak/>
                <w:t>v</w:t>
              </w:r>
              <w:r>
                <w:t>ivo</w:t>
              </w:r>
            </w:ins>
          </w:p>
        </w:tc>
        <w:tc>
          <w:tcPr>
            <w:tcW w:w="1335" w:type="dxa"/>
            <w:tcPrChange w:id="360" w:author="OPPO(Boyuan)-v2" w:date="2022-01-26T14:26:00Z">
              <w:tcPr>
                <w:tcW w:w="1559" w:type="dxa"/>
                <w:gridSpan w:val="2"/>
              </w:tcPr>
            </w:tcPrChange>
          </w:tcPr>
          <w:p w14:paraId="46575EC2" w14:textId="04A8FFFD" w:rsidR="00F5460B" w:rsidRDefault="00F5460B" w:rsidP="00A776E8">
            <w:ins w:id="361" w:author="vivo(Boubacar)" w:date="2022-01-26T12:34:00Z">
              <w:r>
                <w:rPr>
                  <w:rFonts w:hint="eastAsia"/>
                </w:rPr>
                <w:t>O</w:t>
              </w:r>
              <w:r>
                <w:t>4.03</w:t>
              </w:r>
            </w:ins>
          </w:p>
        </w:tc>
        <w:tc>
          <w:tcPr>
            <w:tcW w:w="6118" w:type="dxa"/>
            <w:tcPrChange w:id="362" w:author="OPPO(Boyuan)-v2" w:date="2022-01-26T14:26:00Z">
              <w:tcPr>
                <w:tcW w:w="7371" w:type="dxa"/>
                <w:gridSpan w:val="2"/>
              </w:tcPr>
            </w:tcPrChange>
          </w:tcPr>
          <w:p w14:paraId="20DB019C" w14:textId="62712F9A" w:rsidR="00F5460B" w:rsidRDefault="00F5460B" w:rsidP="00A776E8">
            <w:ins w:id="363"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364" w:author="OPPO(Boyuan)-v2" w:date="2022-01-26T14:26:00Z">
              <w:tcPr>
                <w:tcW w:w="2943" w:type="dxa"/>
                <w:gridSpan w:val="2"/>
              </w:tcPr>
            </w:tcPrChange>
          </w:tcPr>
          <w:p w14:paraId="0CD97BF1" w14:textId="2B3C049B" w:rsidR="00F5460B" w:rsidRDefault="00F5460B" w:rsidP="00A776E8">
            <w:ins w:id="365"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366" w:author="OPPO(Boyuan)-v2" w:date="2022-01-26T14:26:00Z">
              <w:tcPr>
                <w:tcW w:w="2943" w:type="dxa"/>
                <w:gridSpan w:val="2"/>
              </w:tcPr>
            </w:tcPrChange>
          </w:tcPr>
          <w:p w14:paraId="05C05DC6" w14:textId="62FA39E6" w:rsidR="00F5460B" w:rsidRDefault="00FC4E2E" w:rsidP="00A776E8">
            <w:pPr>
              <w:rPr>
                <w:ins w:id="367" w:author="OPPO(Boyuan)-v2" w:date="2022-01-26T14:26:00Z"/>
                <w:rFonts w:hint="eastAsia"/>
              </w:rPr>
            </w:pPr>
            <w:ins w:id="368" w:author="OPPO(Boyuan)-v2" w:date="2022-01-26T17:58:00Z">
              <w:r>
                <w:t>See the point, will take that into consideration in pre-117 discussion planning.</w:t>
              </w:r>
            </w:ins>
          </w:p>
        </w:tc>
      </w:tr>
      <w:tr w:rsidR="00F5460B" w14:paraId="0A2F9536" w14:textId="3FDA281B" w:rsidTr="00FC4E2E">
        <w:tc>
          <w:tcPr>
            <w:tcW w:w="2031" w:type="dxa"/>
            <w:tcPrChange w:id="369" w:author="OPPO(Boyuan)-v2" w:date="2022-01-26T14:26:00Z">
              <w:tcPr>
                <w:tcW w:w="2405" w:type="dxa"/>
                <w:gridSpan w:val="3"/>
              </w:tcPr>
            </w:tcPrChange>
          </w:tcPr>
          <w:p w14:paraId="2FA8847E" w14:textId="719C1283" w:rsidR="00F5460B" w:rsidRDefault="00F5460B" w:rsidP="00A776E8">
            <w:ins w:id="370" w:author="vivo(Boubacar)" w:date="2022-01-26T12:34:00Z">
              <w:r>
                <w:rPr>
                  <w:rFonts w:hint="eastAsia"/>
                </w:rPr>
                <w:t>v</w:t>
              </w:r>
              <w:r>
                <w:t>ivo</w:t>
              </w:r>
            </w:ins>
          </w:p>
        </w:tc>
        <w:tc>
          <w:tcPr>
            <w:tcW w:w="1335" w:type="dxa"/>
            <w:tcPrChange w:id="371" w:author="OPPO(Boyuan)-v2" w:date="2022-01-26T14:26:00Z">
              <w:tcPr>
                <w:tcW w:w="1559" w:type="dxa"/>
                <w:gridSpan w:val="2"/>
              </w:tcPr>
            </w:tcPrChange>
          </w:tcPr>
          <w:p w14:paraId="6EEF9F33" w14:textId="0B7F153F" w:rsidR="00F5460B" w:rsidRDefault="00F5460B" w:rsidP="00A776E8">
            <w:ins w:id="372" w:author="vivo(Boubacar)" w:date="2022-01-26T12:34:00Z">
              <w:r>
                <w:rPr>
                  <w:rFonts w:hint="eastAsia"/>
                </w:rPr>
                <w:t>O</w:t>
              </w:r>
              <w:r>
                <w:t>4.06</w:t>
              </w:r>
            </w:ins>
          </w:p>
        </w:tc>
        <w:tc>
          <w:tcPr>
            <w:tcW w:w="6118" w:type="dxa"/>
            <w:tcPrChange w:id="373" w:author="OPPO(Boyuan)-v2" w:date="2022-01-26T14:26:00Z">
              <w:tcPr>
                <w:tcW w:w="7371" w:type="dxa"/>
                <w:gridSpan w:val="2"/>
              </w:tcPr>
            </w:tcPrChange>
          </w:tcPr>
          <w:p w14:paraId="79BB6807" w14:textId="255EBA6D" w:rsidR="00F5460B" w:rsidRDefault="00F5460B" w:rsidP="00A776E8">
            <w:ins w:id="374"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375" w:author="OPPO(Boyuan)-v2" w:date="2022-01-26T14:26:00Z">
              <w:tcPr>
                <w:tcW w:w="2943" w:type="dxa"/>
                <w:gridSpan w:val="2"/>
              </w:tcPr>
            </w:tcPrChange>
          </w:tcPr>
          <w:p w14:paraId="2592C22A" w14:textId="522DC7DB" w:rsidR="00F5460B" w:rsidRDefault="00F5460B" w:rsidP="00A776E8">
            <w:ins w:id="376"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377" w:author="OPPO(Boyuan)-v2" w:date="2022-01-26T14:26:00Z">
              <w:tcPr>
                <w:tcW w:w="2943" w:type="dxa"/>
                <w:gridSpan w:val="2"/>
              </w:tcPr>
            </w:tcPrChange>
          </w:tcPr>
          <w:p w14:paraId="2F416FF9" w14:textId="791BABD5" w:rsidR="00F5460B" w:rsidRDefault="00FC4E2E" w:rsidP="00A776E8">
            <w:pPr>
              <w:rPr>
                <w:ins w:id="378" w:author="OPPO(Boyuan)-v2" w:date="2022-01-26T14:26:00Z"/>
                <w:rFonts w:hint="eastAsia"/>
              </w:rPr>
            </w:pPr>
            <w:ins w:id="379" w:author="OPPO(Boyuan)-v2" w:date="2022-01-26T17:58:00Z">
              <w:r>
                <w:t>Rapp understand the current description is general enough to cover the detailed issue(s)</w:t>
              </w:r>
            </w:ins>
          </w:p>
        </w:tc>
      </w:tr>
      <w:tr w:rsidR="00FC4E2E" w14:paraId="6DABD64E" w14:textId="7C7166F7" w:rsidTr="00FC4E2E">
        <w:tc>
          <w:tcPr>
            <w:tcW w:w="2031" w:type="dxa"/>
            <w:tcPrChange w:id="380" w:author="OPPO(Boyuan)-v2" w:date="2022-01-26T14:26:00Z">
              <w:tcPr>
                <w:tcW w:w="2405" w:type="dxa"/>
                <w:gridSpan w:val="3"/>
              </w:tcPr>
            </w:tcPrChange>
          </w:tcPr>
          <w:p w14:paraId="65680B32" w14:textId="6162371C" w:rsidR="00FC4E2E" w:rsidRDefault="00FC4E2E" w:rsidP="00FC4E2E">
            <w:ins w:id="381" w:author="OPPO(Boyuan)-v2" w:date="2022-01-26T18:28:00Z">
              <w:r>
                <w:t>Qualcomm</w:t>
              </w:r>
            </w:ins>
          </w:p>
        </w:tc>
        <w:tc>
          <w:tcPr>
            <w:tcW w:w="1335" w:type="dxa"/>
            <w:tcPrChange w:id="382" w:author="OPPO(Boyuan)-v2" w:date="2022-01-26T14:26:00Z">
              <w:tcPr>
                <w:tcW w:w="1559" w:type="dxa"/>
                <w:gridSpan w:val="2"/>
              </w:tcPr>
            </w:tcPrChange>
          </w:tcPr>
          <w:p w14:paraId="63827473" w14:textId="0FE92330" w:rsidR="00FC4E2E" w:rsidRDefault="00FC4E2E" w:rsidP="00FC4E2E">
            <w:ins w:id="383" w:author="OPPO(Boyuan)-v2" w:date="2022-01-26T18:28:00Z">
              <w:r>
                <w:t xml:space="preserve">O4.03 </w:t>
              </w:r>
            </w:ins>
          </w:p>
        </w:tc>
        <w:tc>
          <w:tcPr>
            <w:tcW w:w="6118" w:type="dxa"/>
            <w:tcPrChange w:id="384" w:author="OPPO(Boyuan)-v2" w:date="2022-01-26T14:26:00Z">
              <w:tcPr>
                <w:tcW w:w="7371" w:type="dxa"/>
                <w:gridSpan w:val="2"/>
              </w:tcPr>
            </w:tcPrChange>
          </w:tcPr>
          <w:p w14:paraId="1EBA4036" w14:textId="7DF79F22" w:rsidR="00FC4E2E" w:rsidRDefault="00FC4E2E" w:rsidP="00FC4E2E">
            <w:ins w:id="385" w:author="OPPO(Boyuan)-v2" w:date="2022-01-26T18:28:00Z">
              <w:r>
                <w:t xml:space="preserve">For </w:t>
              </w:r>
              <w:proofErr w:type="spellStart"/>
              <w:r>
                <w:t>vivo’s</w:t>
              </w:r>
              <w:proofErr w:type="spellEnd"/>
              <w:r>
                <w:t xml:space="preserve"> comment on what is lower layer acknowledgement, we think it is RLC ACK. Please note that RLC acknowledgement is always available because </w:t>
              </w:r>
              <w:proofErr w:type="spellStart"/>
              <w:r w:rsidRPr="003413AC">
                <w:rPr>
                  <w:i/>
                  <w:iCs/>
                </w:rPr>
                <w:t>RRCReconfiguratio</w:t>
              </w:r>
              <w:r>
                <w:rPr>
                  <w:i/>
                  <w:iCs/>
                </w:rPr>
                <w:t>nComplete</w:t>
              </w:r>
              <w:proofErr w:type="spellEnd"/>
              <w:r>
                <w:rPr>
                  <w:i/>
                  <w:iCs/>
                </w:rPr>
                <w:t xml:space="preserve"> </w:t>
              </w:r>
              <w:r w:rsidRPr="003413AC">
                <w:t>message is specified to use RLC AM</w:t>
              </w:r>
              <w:r>
                <w:t xml:space="preserve"> in TS 38.331. </w:t>
              </w:r>
            </w:ins>
          </w:p>
        </w:tc>
        <w:tc>
          <w:tcPr>
            <w:tcW w:w="2574" w:type="dxa"/>
            <w:tcPrChange w:id="386" w:author="OPPO(Boyuan)-v2" w:date="2022-01-26T14:26:00Z">
              <w:tcPr>
                <w:tcW w:w="2943" w:type="dxa"/>
                <w:gridSpan w:val="2"/>
              </w:tcPr>
            </w:tcPrChange>
          </w:tcPr>
          <w:p w14:paraId="6A3E28B0" w14:textId="77777777" w:rsidR="00FC4E2E" w:rsidRDefault="00FC4E2E" w:rsidP="00FC4E2E"/>
        </w:tc>
        <w:tc>
          <w:tcPr>
            <w:tcW w:w="2220" w:type="dxa"/>
            <w:tcPrChange w:id="387" w:author="OPPO(Boyuan)-v2" w:date="2022-01-26T14:26:00Z">
              <w:tcPr>
                <w:tcW w:w="2943" w:type="dxa"/>
                <w:gridSpan w:val="2"/>
              </w:tcPr>
            </w:tcPrChange>
          </w:tcPr>
          <w:p w14:paraId="258804D2" w14:textId="77777777" w:rsidR="00FC4E2E" w:rsidRDefault="00FC4E2E" w:rsidP="00FC4E2E">
            <w:pPr>
              <w:rPr>
                <w:ins w:id="388" w:author="OPPO(Boyuan)-v2" w:date="2022-01-26T14:26:00Z"/>
              </w:rPr>
            </w:pPr>
          </w:p>
        </w:tc>
      </w:tr>
      <w:tr w:rsidR="00FC4E2E" w14:paraId="6B25B92D" w14:textId="77777777" w:rsidTr="00FC4E2E">
        <w:trPr>
          <w:ins w:id="389" w:author="OPPO(Boyuan)-v2" w:date="2022-01-26T18:28:00Z"/>
        </w:trPr>
        <w:tc>
          <w:tcPr>
            <w:tcW w:w="2031" w:type="dxa"/>
          </w:tcPr>
          <w:p w14:paraId="535E801B" w14:textId="213DF2BA" w:rsidR="00FC4E2E" w:rsidRDefault="00FC4E2E" w:rsidP="00FC4E2E">
            <w:pPr>
              <w:rPr>
                <w:ins w:id="390" w:author="OPPO(Boyuan)-v2" w:date="2022-01-26T18:28:00Z"/>
              </w:rPr>
            </w:pPr>
            <w:ins w:id="391" w:author="OPPO(Boyuan)-v2" w:date="2022-01-26T18:28:00Z">
              <w:r>
                <w:t>Qualcomm</w:t>
              </w:r>
            </w:ins>
          </w:p>
        </w:tc>
        <w:tc>
          <w:tcPr>
            <w:tcW w:w="1335" w:type="dxa"/>
          </w:tcPr>
          <w:p w14:paraId="6B657C33" w14:textId="60959B51" w:rsidR="00FC4E2E" w:rsidRDefault="00FC4E2E" w:rsidP="00FC4E2E">
            <w:pPr>
              <w:rPr>
                <w:ins w:id="392" w:author="OPPO(Boyuan)-v2" w:date="2022-01-26T18:28:00Z"/>
              </w:rPr>
            </w:pPr>
            <w:ins w:id="393" w:author="OPPO(Boyuan)-v2" w:date="2022-01-26T18:28:00Z">
              <w:r>
                <w:t>New</w:t>
              </w:r>
            </w:ins>
          </w:p>
        </w:tc>
        <w:tc>
          <w:tcPr>
            <w:tcW w:w="6118" w:type="dxa"/>
          </w:tcPr>
          <w:p w14:paraId="667452C8" w14:textId="77777777" w:rsidR="00FC4E2E" w:rsidRDefault="00FC4E2E" w:rsidP="00FC4E2E">
            <w:pPr>
              <w:rPr>
                <w:ins w:id="394" w:author="OPPO(Boyuan)-v2" w:date="2022-01-26T18:28:00Z"/>
              </w:rPr>
            </w:pPr>
            <w:ins w:id="395"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396" w:author="OPPO(Boyuan)-v2" w:date="2022-01-26T18:28:00Z"/>
              </w:rPr>
            </w:pPr>
            <w:ins w:id="397"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398" w:author="OPPO(Boyuan)-v2" w:date="2022-01-26T18:28:00Z"/>
              </w:rPr>
            </w:pPr>
            <w:ins w:id="399" w:author="OPPO(Boyuan)-v2" w:date="2022-01-26T18:28:00Z">
              <w:r>
                <w:lastRenderedPageBreak/>
                <w:t>2) How remote UE to handle the case that relay UE reselects to another cell during the time gap</w:t>
              </w:r>
            </w:ins>
          </w:p>
          <w:p w14:paraId="5D031A91" w14:textId="77777777" w:rsidR="00FC4E2E" w:rsidRDefault="00FC4E2E" w:rsidP="00FC4E2E">
            <w:pPr>
              <w:rPr>
                <w:ins w:id="400" w:author="OPPO(Boyuan)-v2" w:date="2022-01-26T18:28:00Z"/>
              </w:rPr>
            </w:pPr>
            <w:ins w:id="401" w:author="OPPO(Boyuan)-v2" w:date="2022-01-26T18:28:00Z">
              <w:r>
                <w:t xml:space="preserve">3) If relay UE failed to enter CONENCTED state upon reception of </w:t>
              </w:r>
              <w:proofErr w:type="spellStart"/>
              <w:r>
                <w:t>RRCReconfigurationComplete</w:t>
              </w:r>
              <w:proofErr w:type="spellEnd"/>
              <w:r>
                <w:t xml:space="preserve"> (e.g. rejected by target </w:t>
              </w:r>
              <w:proofErr w:type="spellStart"/>
              <w:r>
                <w:t>gNB</w:t>
              </w:r>
              <w:proofErr w:type="spellEnd"/>
              <w:r>
                <w:t xml:space="preserve">), how remote UE and relay UE to handle it? What is the required </w:t>
              </w:r>
              <w:proofErr w:type="spellStart"/>
              <w:r>
                <w:t>signaling</w:t>
              </w:r>
              <w:proofErr w:type="spellEnd"/>
              <w:r>
                <w:t xml:space="preserve"> change?</w:t>
              </w:r>
            </w:ins>
          </w:p>
          <w:p w14:paraId="5B1F1F51" w14:textId="77777777" w:rsidR="00FC4E2E" w:rsidRDefault="00FC4E2E" w:rsidP="00FC4E2E">
            <w:pPr>
              <w:rPr>
                <w:ins w:id="402" w:author="OPPO(Boyuan)-v2" w:date="2022-01-26T18:28:00Z"/>
              </w:rPr>
            </w:pPr>
            <w:ins w:id="403" w:author="OPPO(Boyuan)-v2" w:date="2022-01-26T18:28:00Z">
              <w:r>
                <w:t xml:space="preserve">4) If remote UE local ID is included in path switch command, then target UE is not aware of it when it receives the remote UE’s </w:t>
              </w:r>
              <w:proofErr w:type="spellStart"/>
              <w:r>
                <w:t>RRCReconfigurationComplete</w:t>
              </w:r>
              <w:proofErr w:type="spellEnd"/>
              <w:r>
                <w:t xml:space="preserve"> message with remote UE local ID in SRAP header (which is different from agreed RRC establishment procedure). How relay UE can handle this case? </w:t>
              </w:r>
            </w:ins>
          </w:p>
          <w:p w14:paraId="2F5A9C0D" w14:textId="54013CD1" w:rsidR="00FC4E2E" w:rsidRDefault="00FC4E2E" w:rsidP="00FC4E2E">
            <w:pPr>
              <w:rPr>
                <w:ins w:id="404" w:author="OPPO(Boyuan)-v2" w:date="2022-01-26T18:28:00Z"/>
              </w:rPr>
            </w:pPr>
            <w:ins w:id="405"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406" w:author="OPPO(Boyuan)-v2" w:date="2022-01-26T18:28:00Z"/>
              </w:rPr>
            </w:pPr>
            <w:ins w:id="407" w:author="OPPO(Boyuan)-v2" w:date="2022-01-26T18:28:00Z">
              <w:r>
                <w:rPr>
                  <w:rFonts w:hint="eastAsia"/>
                </w:rPr>
                <w:lastRenderedPageBreak/>
                <w:t>P</w:t>
              </w:r>
              <w:r>
                <w:t>re117-e-offline</w:t>
              </w:r>
            </w:ins>
          </w:p>
        </w:tc>
        <w:tc>
          <w:tcPr>
            <w:tcW w:w="2220" w:type="dxa"/>
          </w:tcPr>
          <w:p w14:paraId="6F5B5955" w14:textId="77777777" w:rsidR="00FC4E2E" w:rsidRDefault="00FC4E2E" w:rsidP="00FC4E2E">
            <w:pPr>
              <w:rPr>
                <w:ins w:id="408" w:author="OPPO(Boyuan)-v2" w:date="2022-01-26T19:20:00Z"/>
              </w:rPr>
            </w:pPr>
            <w:ins w:id="409" w:author="OPPO(Boyuan)-v2" w:date="2022-01-26T18:29:00Z">
              <w:r>
                <w:rPr>
                  <w:rFonts w:hint="eastAsia"/>
                </w:rPr>
                <w:t>R</w:t>
              </w:r>
              <w:r>
                <w:t>app assume the concern is on whether to confirm the WA in</w:t>
              </w:r>
            </w:ins>
            <w:ins w:id="410" w:author="OPPO(Boyuan)-v2" w:date="2022-01-26T18:30:00Z">
              <w:r>
                <w:t xml:space="preserve"> O4.01</w:t>
              </w:r>
            </w:ins>
          </w:p>
          <w:p w14:paraId="1E7F0BA4" w14:textId="77777777" w:rsidR="005F48AC" w:rsidRDefault="005F48AC" w:rsidP="005F48AC">
            <w:pPr>
              <w:rPr>
                <w:ins w:id="411" w:author="OPPO(Boyuan)-v2" w:date="2022-01-26T19:20:00Z"/>
              </w:rPr>
            </w:pPr>
            <w:ins w:id="412" w:author="OPPO(Boyuan)-v2" w:date="2022-01-26T19:20:00Z">
              <w:r>
                <w:t>For 1), see the reply to A3.01.</w:t>
              </w:r>
            </w:ins>
          </w:p>
          <w:p w14:paraId="0AEE4C80" w14:textId="77777777" w:rsidR="005F48AC" w:rsidRDefault="005F48AC" w:rsidP="005F48AC">
            <w:pPr>
              <w:rPr>
                <w:ins w:id="413" w:author="OPPO(Boyuan)-v2" w:date="2022-01-26T19:20:00Z"/>
              </w:rPr>
            </w:pPr>
            <w:ins w:id="414" w:author="OPPO(Boyuan)-v2" w:date="2022-01-26T19:20:00Z">
              <w:r>
                <w:rPr>
                  <w:rFonts w:hint="eastAsia"/>
                </w:rPr>
                <w:lastRenderedPageBreak/>
                <w:t>F</w:t>
              </w:r>
              <w:r>
                <w:t>or 2), it seems not an issue applicable to IDLE/INACTIVE case only, and agree to add.</w:t>
              </w:r>
            </w:ins>
          </w:p>
          <w:p w14:paraId="72F98DA2" w14:textId="77777777" w:rsidR="005F48AC" w:rsidRDefault="005F48AC" w:rsidP="005F48AC">
            <w:pPr>
              <w:rPr>
                <w:ins w:id="415" w:author="OPPO(Boyuan)-v2" w:date="2022-01-26T19:20:00Z"/>
              </w:rPr>
            </w:pPr>
            <w:ins w:id="416" w:author="OPPO(Boyuan)-v2" w:date="2022-01-26T19:20:00Z">
              <w:r>
                <w:rPr>
                  <w:rFonts w:hint="eastAsia"/>
                </w:rPr>
                <w:t>F</w:t>
              </w:r>
              <w:r>
                <w:t xml:space="preserve">or 3), see reply to A3.03. </w:t>
              </w:r>
            </w:ins>
          </w:p>
          <w:p w14:paraId="172114C0" w14:textId="6ABB7676" w:rsidR="005F48AC" w:rsidRDefault="005F48AC" w:rsidP="005F48AC">
            <w:pPr>
              <w:rPr>
                <w:ins w:id="417" w:author="OPPO(Boyuan)-v2" w:date="2022-01-26T18:28:00Z"/>
                <w:rFonts w:hint="eastAsia"/>
              </w:rPr>
            </w:pPr>
            <w:ins w:id="418" w:author="OPPO(Boyuan)-v2" w:date="2022-01-26T19:20:00Z">
              <w:r>
                <w:rPr>
                  <w:rFonts w:hint="eastAsia"/>
                </w:rPr>
                <w:t>F</w:t>
              </w:r>
              <w:r>
                <w:t>or 4), not sure about the issue yet, can you elaborate?</w:t>
              </w:r>
            </w:ins>
            <w:bookmarkStart w:id="419" w:name="_GoBack"/>
            <w:bookmarkEnd w:id="419"/>
          </w:p>
        </w:tc>
      </w:tr>
      <w:tr w:rsidR="00FC4E2E" w14:paraId="3FD8A4B4" w14:textId="77777777" w:rsidTr="00FC4E2E">
        <w:trPr>
          <w:ins w:id="420" w:author="OPPO(Boyuan)-v2" w:date="2022-01-26T18:28:00Z"/>
        </w:trPr>
        <w:tc>
          <w:tcPr>
            <w:tcW w:w="2031" w:type="dxa"/>
          </w:tcPr>
          <w:p w14:paraId="2A0E5C99" w14:textId="753357CB" w:rsidR="00FC4E2E" w:rsidRDefault="00FC4E2E" w:rsidP="00FC4E2E">
            <w:pPr>
              <w:rPr>
                <w:ins w:id="421" w:author="OPPO(Boyuan)-v2" w:date="2022-01-26T18:28:00Z"/>
              </w:rPr>
            </w:pPr>
            <w:ins w:id="422" w:author="OPPO(Boyuan)-v2" w:date="2022-01-26T18:28:00Z">
              <w:r>
                <w:t xml:space="preserve">Qualcomm </w:t>
              </w:r>
            </w:ins>
          </w:p>
        </w:tc>
        <w:tc>
          <w:tcPr>
            <w:tcW w:w="1335" w:type="dxa"/>
          </w:tcPr>
          <w:p w14:paraId="0403245D" w14:textId="4DBBEEBF" w:rsidR="00FC4E2E" w:rsidRDefault="00FC4E2E" w:rsidP="00FC4E2E">
            <w:pPr>
              <w:rPr>
                <w:ins w:id="423" w:author="OPPO(Boyuan)-v2" w:date="2022-01-26T18:28:00Z"/>
              </w:rPr>
            </w:pPr>
            <w:ins w:id="424" w:author="OPPO(Boyuan)-v2" w:date="2022-01-26T18:28:00Z">
              <w:r>
                <w:t>New</w:t>
              </w:r>
            </w:ins>
          </w:p>
        </w:tc>
        <w:tc>
          <w:tcPr>
            <w:tcW w:w="6118" w:type="dxa"/>
          </w:tcPr>
          <w:p w14:paraId="0796C1E8" w14:textId="3DC2F3B9" w:rsidR="00FC4E2E" w:rsidRDefault="00FC4E2E" w:rsidP="00FC4E2E">
            <w:pPr>
              <w:rPr>
                <w:ins w:id="425" w:author="OPPO(Boyuan)-v2" w:date="2022-01-26T18:28:00Z"/>
              </w:rPr>
            </w:pPr>
            <w:ins w:id="426" w:author="OPPO(Boyuan)-v2" w:date="2022-01-26T18:28:00Z">
              <w:r>
                <w:t xml:space="preserve">We agreed that remote UE’s L2 ID is included in path switch command. However, in direct to indirect path switch, remote UE doesn’t report its L2 ID to </w:t>
              </w:r>
              <w:proofErr w:type="spellStart"/>
              <w:r>
                <w:t>gNB</w:t>
              </w:r>
              <w:proofErr w:type="spellEnd"/>
              <w:r>
                <w:t xml:space="preserve"> (current agreement is only relay UE to report its L2 ID), and so </w:t>
              </w:r>
              <w:proofErr w:type="spellStart"/>
              <w:r>
                <w:t>gNB</w:t>
              </w:r>
              <w:proofErr w:type="spellEnd"/>
              <w:r>
                <w:t xml:space="preserve"> can’t include its L2 ID in path switch command. We think some </w:t>
              </w:r>
              <w:proofErr w:type="spellStart"/>
              <w:r>
                <w:t>signaling</w:t>
              </w:r>
              <w:proofErr w:type="spellEnd"/>
              <w:r>
                <w:t xml:space="preserve"> gap is there. </w:t>
              </w:r>
            </w:ins>
          </w:p>
        </w:tc>
        <w:tc>
          <w:tcPr>
            <w:tcW w:w="2574" w:type="dxa"/>
          </w:tcPr>
          <w:p w14:paraId="3D9984A6" w14:textId="7B0CCDFB" w:rsidR="00FC4E2E" w:rsidRDefault="00FC4E2E" w:rsidP="00FC4E2E">
            <w:pPr>
              <w:rPr>
                <w:ins w:id="427" w:author="OPPO(Boyuan)-v2" w:date="2022-01-26T18:28:00Z"/>
                <w:rFonts w:hint="eastAsia"/>
              </w:rPr>
            </w:pPr>
            <w:ins w:id="428"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429" w:author="OPPO(Boyuan)-v2" w:date="2022-01-26T18:28:00Z"/>
                <w:rFonts w:hint="eastAsia"/>
              </w:rPr>
            </w:pPr>
            <w:ins w:id="430" w:author="OPPO(Boyuan)-v2" w:date="2022-01-26T18:33:00Z">
              <w:r>
                <w:rPr>
                  <w:rFonts w:hint="eastAsia"/>
                </w:rPr>
                <w:t>W</w:t>
              </w:r>
              <w:r>
                <w:t xml:space="preserve">e </w:t>
              </w:r>
            </w:ins>
            <w:ins w:id="431" w:author="OPPO(Boyuan)-v2" w:date="2022-01-26T19:09:00Z">
              <w:r w:rsidR="00447B14">
                <w:t>understand</w:t>
              </w:r>
            </w:ins>
            <w:ins w:id="432" w:author="OPPO(Boyuan)-v2" w:date="2022-01-26T19:10:00Z">
              <w:r w:rsidR="00447B14">
                <w:t xml:space="preserve"> it is related to the SUI reporting issue in O5.08</w:t>
              </w:r>
            </w:ins>
          </w:p>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d"/>
        <w:tblW w:w="0" w:type="auto"/>
        <w:tblLook w:val="04A0" w:firstRow="1" w:lastRow="0" w:firstColumn="1" w:lastColumn="0" w:noHBand="0" w:noVBand="1"/>
      </w:tblPr>
      <w:tblGrid>
        <w:gridCol w:w="1263"/>
        <w:gridCol w:w="3775"/>
        <w:gridCol w:w="2910"/>
        <w:gridCol w:w="6330"/>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lastRenderedPageBreak/>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10A75B2B" w:rsidR="009C540C" w:rsidDel="00125C32" w:rsidRDefault="009C540C" w:rsidP="009C540C">
            <w:pPr>
              <w:spacing w:afterLines="50"/>
            </w:pPr>
            <w:del w:id="433" w:author="OPPO(Boyuan)-v2" w:date="2022-01-26T15:28:00Z">
              <w:r w:rsidDel="00014816">
                <w:delText>(pending CB decision)</w:delText>
              </w:r>
            </w:del>
            <w:ins w:id="434" w:author="OPPO(Boyuan)-v2" w:date="2022-01-26T15:28:00Z">
              <w:r w:rsidR="00014816">
                <w:t>Resolved and can b</w:t>
              </w:r>
            </w:ins>
            <w:ins w:id="435" w:author="OPPO(Boyuan)-v2" w:date="2022-01-26T15:29:00Z">
              <w:r w:rsidR="00014816">
                <w:t>e closed.</w:t>
              </w:r>
            </w:ins>
          </w:p>
        </w:tc>
        <w:tc>
          <w:tcPr>
            <w:tcW w:w="6274" w:type="dxa"/>
          </w:tcPr>
          <w:p w14:paraId="4D571C31" w14:textId="16C5FC93" w:rsidR="009C540C" w:rsidDel="00016BE5" w:rsidRDefault="009C540C" w:rsidP="009C540C">
            <w:pPr>
              <w:spacing w:afterLines="50"/>
              <w:rPr>
                <w:del w:id="436" w:author="OPPO(Boyuan)-v2" w:date="2022-01-26T15:28:00Z"/>
              </w:rPr>
            </w:pPr>
            <w:del w:id="437"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438" w:author="OPPO(Boyuan)-v2" w:date="2022-01-26T15:28:00Z"/>
              </w:rPr>
            </w:pPr>
            <w:del w:id="439"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440" w:author="OPPO(Boyuan)-v2" w:date="2022-01-26T15:28:00Z"/>
              </w:rPr>
            </w:pPr>
            <w:del w:id="441"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442" w:author="OPPO(Boyuan)-v2" w:date="2022-01-26T15:28:00Z"/>
              </w:rPr>
            </w:pPr>
            <w:del w:id="443"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444" w:author="OPPO(Boyuan)-v2" w:date="2022-01-26T15:28:00Z"/>
              </w:rPr>
            </w:pPr>
            <w:del w:id="445" w:author="OPPO(Boyuan)-v2" w:date="2022-01-26T15:28:00Z">
              <w:r w:rsidDel="00016BE5">
                <w:delText>c.</w:delText>
              </w:r>
              <w:r w:rsidDel="00016BE5">
                <w:tab/>
                <w:delText>Option 3: relay UE forwards the local ID to remote UE via PC5 RRC message</w:delText>
              </w:r>
            </w:del>
            <w:ins w:id="446" w:author="OPPO(Boyuan)-v2" w:date="2022-01-26T15:28:00Z">
              <w:r w:rsidR="00016BE5">
                <w:t>Due to the agreement in RAN</w:t>
              </w:r>
              <w:r w:rsidR="00014816">
                <w:t>2 #116bis:</w:t>
              </w:r>
            </w:ins>
          </w:p>
          <w:p w14:paraId="11F3C276" w14:textId="5143127A" w:rsidR="00014816" w:rsidRDefault="00014816" w:rsidP="009C540C">
            <w:pPr>
              <w:spacing w:afterLines="50"/>
              <w:rPr>
                <w:rFonts w:hint="eastAsia"/>
              </w:rPr>
            </w:pPr>
            <w:ins w:id="447" w:author="OPPO(Boyuan)-v2" w:date="2022-01-26T15:28:00Z">
              <w:r w:rsidRPr="00014816">
                <w:t xml:space="preserve">Remote UE obtains the local ID from the </w:t>
              </w:r>
              <w:proofErr w:type="spellStart"/>
              <w:r w:rsidRPr="00014816">
                <w:t>gNB</w:t>
              </w:r>
              <w:proofErr w:type="spellEnd"/>
              <w:r w:rsidRPr="00014816">
                <w:t xml:space="preserve"> via </w:t>
              </w:r>
              <w:proofErr w:type="spellStart"/>
              <w:r w:rsidRPr="00014816">
                <w:t>Uu</w:t>
              </w:r>
              <w:proofErr w:type="spellEnd"/>
              <w:r w:rsidRPr="00014816">
                <w:t xml:space="preserve"> RRC messages including </w:t>
              </w:r>
              <w:proofErr w:type="spellStart"/>
              <w:r w:rsidRPr="00014816">
                <w:t>RRCSetup</w:t>
              </w:r>
              <w:proofErr w:type="spellEnd"/>
              <w:r w:rsidRPr="00014816">
                <w:t>/</w:t>
              </w:r>
              <w:proofErr w:type="spellStart"/>
              <w:r w:rsidRPr="00014816">
                <w:t>RRCReconfiguration</w:t>
              </w:r>
              <w:proofErr w:type="spellEnd"/>
              <w:r w:rsidRPr="00014816">
                <w:t>/</w:t>
              </w:r>
              <w:proofErr w:type="spellStart"/>
              <w:r w:rsidRPr="00014816">
                <w:t>RRCResume</w:t>
              </w:r>
              <w:proofErr w:type="spellEnd"/>
              <w:r w:rsidRPr="00014816">
                <w:t>/</w:t>
              </w:r>
              <w:proofErr w:type="spellStart"/>
              <w:r w:rsidRPr="00014816">
                <w:t>RRCReestablishment</w:t>
              </w:r>
              <w:proofErr w:type="spellEnd"/>
              <w:r w:rsidRPr="00014816">
                <w:t>.</w:t>
              </w:r>
            </w:ins>
          </w:p>
          <w:p w14:paraId="70626863" w14:textId="4048D182" w:rsidR="009C540C" w:rsidDel="00125C32" w:rsidRDefault="009C540C" w:rsidP="009C540C">
            <w:pPr>
              <w:spacing w:afterLines="50"/>
            </w:pPr>
            <w:del w:id="448" w:author="OPPO(Boyuan)-v2" w:date="2022-01-26T15:28:00Z">
              <w:r w:rsidDel="00014816">
                <w:delText>We have the corresponding open issue</w:delText>
              </w:r>
            </w:del>
            <w:ins w:id="449" w:author="OPPO(Boyuan)-v2" w:date="2022-01-26T15:28:00Z">
              <w:r w:rsidR="00014816">
                <w:t>This open issue can be removed.</w:t>
              </w:r>
            </w:ins>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0C605C34" w:rsidR="009C540C" w:rsidDel="00125C32" w:rsidRDefault="009C540C" w:rsidP="009C540C">
            <w:pPr>
              <w:spacing w:afterLines="50"/>
            </w:pPr>
            <w:del w:id="450" w:author="OPPO(Boyuan)-v2" w:date="2022-01-26T15:26:00Z">
              <w:r w:rsidDel="00016BE5">
                <w:delText>(pending CB decision)</w:delText>
              </w:r>
            </w:del>
            <w:ins w:id="451" w:author="OPPO(Boyuan)-v2" w:date="2022-01-26T15:26:00Z">
              <w:r w:rsidR="00016BE5">
                <w:t>Resolved and can be closed</w:t>
              </w:r>
            </w:ins>
          </w:p>
        </w:tc>
        <w:tc>
          <w:tcPr>
            <w:tcW w:w="6274" w:type="dxa"/>
          </w:tcPr>
          <w:p w14:paraId="11EACBEC" w14:textId="5D67ED5D" w:rsidR="009C540C" w:rsidDel="00016BE5" w:rsidRDefault="009C540C" w:rsidP="009C540C">
            <w:pPr>
              <w:spacing w:afterLines="50"/>
              <w:rPr>
                <w:del w:id="452" w:author="OPPO(Boyuan)-v2" w:date="2022-01-26T15:27:00Z"/>
              </w:rPr>
            </w:pPr>
            <w:del w:id="453"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454" w:author="OPPO(Boyuan)-v2" w:date="2022-01-26T15:27:00Z"/>
              </w:rPr>
            </w:pPr>
            <w:del w:id="455" w:author="OPPO(Boyuan)-v2" w:date="2022-01-26T15:27:00Z">
              <w:r w:rsidRPr="005B55B3" w:rsidDel="00016BE5">
                <w:delText>Proposal 3</w:delText>
              </w:r>
              <w:r w:rsidRPr="005B55B3" w:rsidDel="00016BE5">
                <w:tab/>
                <w:delText>(discussion) Control PDU is not supported for the adaptation layer in this release.</w:delText>
              </w:r>
            </w:del>
            <w:ins w:id="456" w:author="OPPO(Boyuan)-v2" w:date="2022-01-26T15:27:00Z">
              <w:r w:rsidR="00016BE5">
                <w:t>Due to the agreement made in RAN2 #116bis:</w:t>
              </w:r>
            </w:ins>
          </w:p>
          <w:p w14:paraId="07527BB8" w14:textId="3A864BCC" w:rsidR="00016BE5" w:rsidRPr="00016BE5" w:rsidRDefault="00016BE5" w:rsidP="009C540C">
            <w:pPr>
              <w:spacing w:afterLines="50"/>
              <w:rPr>
                <w:rFonts w:hint="eastAsia"/>
              </w:rPr>
            </w:pPr>
            <w:ins w:id="457" w:author="OPPO(Boyuan)-v2" w:date="2022-01-26T15:27:00Z">
              <w:r w:rsidRPr="00016BE5">
                <w:t>Proposal 1 (modified)</w:t>
              </w:r>
              <w:r w:rsidRPr="00016BE5">
                <w:tab/>
                <w:t xml:space="preserve">Control PDU is supported in neither PC5 SRAP layer (13/19) nor </w:t>
              </w:r>
              <w:proofErr w:type="spellStart"/>
              <w:r w:rsidRPr="00016BE5">
                <w:t>Uu</w:t>
              </w:r>
              <w:proofErr w:type="spellEnd"/>
              <w:r w:rsidRPr="00016BE5">
                <w:t xml:space="preserve"> SRAP layer (14/19) in this release.</w:t>
              </w:r>
            </w:ins>
          </w:p>
          <w:p w14:paraId="28A88310" w14:textId="32B9975E" w:rsidR="009C540C" w:rsidDel="00125C32" w:rsidRDefault="009C540C" w:rsidP="009C540C">
            <w:pPr>
              <w:spacing w:afterLines="50"/>
            </w:pPr>
            <w:del w:id="458" w:author="OPPO(Boyuan)-v2" w:date="2022-01-26T15:27:00Z">
              <w:r w:rsidDel="00016BE5">
                <w:delText>We have the corresponding open issue</w:delText>
              </w:r>
            </w:del>
            <w:ins w:id="459" w:author="OPPO(Boyuan)-v2" w:date="2022-01-26T15:27:00Z">
              <w:r w:rsidR="00016BE5">
                <w:t>This open issue can be removed.</w:t>
              </w:r>
            </w:ins>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 xml:space="preserve">Remote UE ID is always present in PC5 adaptation layer header.  RAN2 does not pursue procedural spec impact for handling it beyond </w:t>
            </w:r>
            <w:r w:rsidRPr="005B55B3">
              <w:lastRenderedPageBreak/>
              <w:t>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lastRenderedPageBreak/>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14B30D82" w:rsidR="009C540C" w:rsidRDefault="009C540C" w:rsidP="009C540C">
            <w:pPr>
              <w:spacing w:afterLines="50"/>
            </w:pPr>
            <w:del w:id="460" w:author="OPPO(Boyuan)-v2" w:date="2022-01-26T14:49:00Z">
              <w:r w:rsidDel="0067151F">
                <w:rPr>
                  <w:rFonts w:hint="eastAsia"/>
                </w:rPr>
                <w:delText>P</w:delText>
              </w:r>
              <w:r w:rsidDel="0067151F">
                <w:delText>re117-e-offline</w:delText>
              </w:r>
            </w:del>
            <w:ins w:id="461" w:author="OPPO(Boyuan)-v2" w:date="2022-01-26T14:49:00Z">
              <w:r w:rsidR="0067151F">
                <w:t xml:space="preserve">Resolved and can be </w:t>
              </w:r>
            </w:ins>
            <w:ins w:id="462" w:author="OPPO(Boyuan)-v2" w:date="2022-01-26T14:50:00Z">
              <w:r w:rsidR="0067151F">
                <w:t>removed</w:t>
              </w:r>
            </w:ins>
          </w:p>
        </w:tc>
        <w:tc>
          <w:tcPr>
            <w:tcW w:w="6274" w:type="dxa"/>
          </w:tcPr>
          <w:p w14:paraId="6276EC35" w14:textId="61116A9B" w:rsidR="009C540C" w:rsidDel="0067151F" w:rsidRDefault="009C540C" w:rsidP="009C540C">
            <w:pPr>
              <w:spacing w:afterLines="50"/>
              <w:rPr>
                <w:del w:id="463" w:author="OPPO(Boyuan)-v2" w:date="2022-01-26T14:50:00Z"/>
              </w:rPr>
            </w:pPr>
            <w:del w:id="464"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465" w:author="OPPO(Boyuan)-v2" w:date="2022-01-26T14:50:00Z"/>
              </w:rPr>
            </w:pPr>
            <w:del w:id="466"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467" w:author="OPPO(Boyuan)-v2" w:date="2022-01-26T14:50:00Z">
              <w:r w:rsidR="0067151F">
                <w:t>Due to the agreement made in RAN2 #116bis:</w:t>
              </w:r>
            </w:ins>
          </w:p>
          <w:p w14:paraId="761A3D82" w14:textId="77777777" w:rsidR="0067151F" w:rsidRDefault="0067151F" w:rsidP="0067151F">
            <w:pPr>
              <w:spacing w:afterLines="50"/>
              <w:rPr>
                <w:ins w:id="468" w:author="OPPO(Boyuan)-v2" w:date="2022-01-26T14:50:00Z"/>
              </w:rPr>
            </w:pPr>
            <w:ins w:id="469" w:author="OPPO(Boyuan)-v2" w:date="2022-01-26T14:50:00Z">
              <w:r>
                <w:t>Agreements:</w:t>
              </w:r>
            </w:ins>
          </w:p>
          <w:p w14:paraId="7B79F752" w14:textId="67B6AA0C" w:rsidR="0067151F" w:rsidRDefault="0067151F" w:rsidP="0067151F">
            <w:pPr>
              <w:spacing w:afterLines="50"/>
              <w:rPr>
                <w:rFonts w:hint="eastAsia"/>
              </w:rPr>
            </w:pPr>
            <w:ins w:id="470" w:author="OPPO(Boyuan)-v2" w:date="2022-01-26T14:50:00Z">
              <w:r>
                <w:t>Proposal 3</w:t>
              </w:r>
              <w:r>
                <w:tab/>
                <w:t xml:space="preserve">(18/19) LCID for PC5 RLC channel is specified for remote UE </w:t>
              </w:r>
              <w:proofErr w:type="spellStart"/>
              <w:r>
                <w:t>Uu</w:t>
              </w:r>
              <w:proofErr w:type="spellEnd"/>
              <w:r>
                <w:t xml:space="preserve"> SRB0</w:t>
              </w:r>
            </w:ins>
          </w:p>
          <w:p w14:paraId="3E59A2C8" w14:textId="77777777" w:rsidR="009C540C" w:rsidRDefault="009C540C" w:rsidP="009C540C">
            <w:pPr>
              <w:spacing w:afterLines="50"/>
              <w:rPr>
                <w:ins w:id="471" w:author="OPPO(Boyuan)-v2" w:date="2022-01-26T14:50:00Z"/>
              </w:rPr>
            </w:pPr>
            <w:del w:id="472" w:author="OPPO(Boyuan)-v2" w:date="2022-01-26T14:50:00Z">
              <w:r w:rsidDel="0067151F">
                <w:delText>We have the corresponding open issue</w:delText>
              </w:r>
            </w:del>
          </w:p>
          <w:p w14:paraId="7A4B520F" w14:textId="63BAA5D5" w:rsidR="0067151F" w:rsidRPr="005B55B3" w:rsidRDefault="0067151F" w:rsidP="009C540C">
            <w:pPr>
              <w:spacing w:afterLines="50"/>
              <w:rPr>
                <w:rFonts w:hint="eastAsia"/>
              </w:rPr>
            </w:pPr>
            <w:ins w:id="473" w:author="OPPO(Boyuan)-v2" w:date="2022-01-26T14:50:00Z">
              <w:r>
                <w:t>This open iss</w:t>
              </w:r>
            </w:ins>
            <w:ins w:id="474" w:author="OPPO(Boyuan)-v2" w:date="2022-01-26T14:51:00Z">
              <w:r>
                <w:t>ue can be removed.</w:t>
              </w:r>
            </w:ins>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7DE8E8BE" w14:textId="77777777" w:rsidR="009C540C" w:rsidRDefault="009C540C" w:rsidP="009C540C">
            <w:pPr>
              <w:spacing w:afterLines="50"/>
              <w:rPr>
                <w:ins w:id="475" w:author="OPPO(Boyuan)-v2" w:date="2022-01-26T19:10:00Z"/>
              </w:rPr>
            </w:pPr>
            <w:r>
              <w:t>We have the corresponding open issue.</w:t>
            </w:r>
          </w:p>
          <w:p w14:paraId="4CA00A0A" w14:textId="6706F28A" w:rsidR="00447B14" w:rsidRPr="005B55B3" w:rsidRDefault="00447B14" w:rsidP="009C540C">
            <w:pPr>
              <w:spacing w:afterLines="50"/>
              <w:rPr>
                <w:rFonts w:hint="eastAsia"/>
              </w:rPr>
            </w:pPr>
            <w:ins w:id="476" w:author="OPPO(Boyuan)-v2" w:date="2022-01-26T19:10:00Z">
              <w:r>
                <w:rPr>
                  <w:rFonts w:hint="eastAsia"/>
                </w:rPr>
                <w:t>R</w:t>
              </w:r>
              <w:r>
                <w:t>app understand it is a general issue on how to report remote UE ID in SUI</w:t>
              </w:r>
            </w:ins>
          </w:p>
        </w:tc>
      </w:tr>
      <w:tr w:rsidR="00EB0152" w14:paraId="7CA4EAE8" w14:textId="77777777" w:rsidTr="00D61690">
        <w:trPr>
          <w:ins w:id="477" w:author="OPPO(Boyuan)-v2" w:date="2022-01-26T15:52:00Z"/>
        </w:trPr>
        <w:tc>
          <w:tcPr>
            <w:tcW w:w="1271" w:type="dxa"/>
          </w:tcPr>
          <w:p w14:paraId="0A8820D4" w14:textId="4BFD1CC9" w:rsidR="00EB0152" w:rsidRDefault="00EB0152" w:rsidP="009C540C">
            <w:pPr>
              <w:spacing w:afterLines="50"/>
              <w:rPr>
                <w:ins w:id="478" w:author="OPPO(Boyuan)-v2" w:date="2022-01-26T15:52:00Z"/>
                <w:rFonts w:hint="eastAsia"/>
              </w:rPr>
            </w:pPr>
            <w:ins w:id="479" w:author="OPPO(Boyuan)-v2" w:date="2022-01-26T15:52:00Z">
              <w:r>
                <w:rPr>
                  <w:rFonts w:hint="eastAsia"/>
                </w:rPr>
                <w:t>O</w:t>
              </w:r>
              <w:r>
                <w:t>5.09</w:t>
              </w:r>
            </w:ins>
          </w:p>
        </w:tc>
        <w:tc>
          <w:tcPr>
            <w:tcW w:w="3807" w:type="dxa"/>
          </w:tcPr>
          <w:p w14:paraId="2360145F" w14:textId="4D031F5B" w:rsidR="00EB0152" w:rsidRDefault="00EB0152" w:rsidP="009C540C">
            <w:pPr>
              <w:spacing w:afterLines="50"/>
              <w:rPr>
                <w:ins w:id="480" w:author="OPPO(Boyuan)-v2" w:date="2022-01-26T15:52:00Z"/>
              </w:rPr>
            </w:pPr>
            <w:ins w:id="481" w:author="OPPO(Boyuan)-v2" w:date="2022-01-26T15:52:00Z">
              <w:r>
                <w:rPr>
                  <w:rFonts w:hint="eastAsia"/>
                </w:rPr>
                <w:t>[</w:t>
              </w:r>
              <w:r>
                <w:t xml:space="preserve">EN from running-CR of 38.351] </w:t>
              </w:r>
              <w:r>
                <w:t xml:space="preserve">how for SRAP entity at </w:t>
              </w:r>
              <w:proofErr w:type="spellStart"/>
              <w:r>
                <w:t>Uu</w:t>
              </w:r>
              <w:proofErr w:type="spellEnd"/>
              <w:r>
                <w:t xml:space="preserve"> interface on U2N Relay UE, SRAP entity at PC5 interface on U2N Relay UE, and SRAP entity at PC5 interface on U2N Remote UE to handle error data.</w:t>
              </w:r>
            </w:ins>
          </w:p>
        </w:tc>
        <w:tc>
          <w:tcPr>
            <w:tcW w:w="2926" w:type="dxa"/>
          </w:tcPr>
          <w:p w14:paraId="37FA528F" w14:textId="3626F9B0" w:rsidR="00EB0152" w:rsidRDefault="00EB0152" w:rsidP="009C540C">
            <w:pPr>
              <w:spacing w:afterLines="50"/>
              <w:rPr>
                <w:ins w:id="482" w:author="OPPO(Boyuan)-v2" w:date="2022-01-26T15:52:00Z"/>
                <w:rFonts w:hint="eastAsia"/>
              </w:rPr>
            </w:pPr>
            <w:ins w:id="483" w:author="OPPO(Boyuan)-v2" w:date="2022-01-26T15:52:00Z">
              <w:r>
                <w:rPr>
                  <w:rFonts w:hint="eastAsia"/>
                </w:rPr>
                <w:t>CR</w:t>
              </w:r>
              <w:r>
                <w:t xml:space="preserve"> rap</w:t>
              </w:r>
            </w:ins>
            <w:ins w:id="484" w:author="OPPO(Boyuan)-v2" w:date="2022-01-26T15:53:00Z">
              <w:r>
                <w:t>porteur handled</w:t>
              </w:r>
            </w:ins>
          </w:p>
        </w:tc>
        <w:tc>
          <w:tcPr>
            <w:tcW w:w="6274" w:type="dxa"/>
          </w:tcPr>
          <w:p w14:paraId="053AD940" w14:textId="77777777" w:rsidR="00EB0152" w:rsidRDefault="00EB0152" w:rsidP="009C540C">
            <w:pPr>
              <w:spacing w:afterLines="50"/>
              <w:rPr>
                <w:ins w:id="485" w:author="OPPO(Boyuan)-v2" w:date="2022-01-26T15:53:00Z"/>
              </w:rPr>
            </w:pPr>
            <w:ins w:id="486" w:author="OPPO(Boyuan)-v2" w:date="2022-01-26T15:53:00Z">
              <w:r>
                <w:rPr>
                  <w:rFonts w:hint="eastAsia"/>
                </w:rPr>
                <w:t>D</w:t>
              </w:r>
              <w:r>
                <w:t>ue to the following EN in 38.351 running CR:</w:t>
              </w:r>
            </w:ins>
          </w:p>
          <w:p w14:paraId="33587841" w14:textId="77777777" w:rsidR="00EB0152" w:rsidRPr="003121B8" w:rsidRDefault="00EB0152" w:rsidP="00EB0152">
            <w:pPr>
              <w:pStyle w:val="Guidance"/>
              <w:rPr>
                <w:ins w:id="487" w:author="OPPO(Boyuan)-v2" w:date="2022-01-26T15:53:00Z"/>
                <w:lang w:eastAsia="zh-CN"/>
              </w:rPr>
            </w:pPr>
            <w:ins w:id="488" w:author="OPPO(Boyuan)-v2" w:date="2022-01-26T15:53:00Z">
              <w:r>
                <w:rPr>
                  <w:rFonts w:hint="eastAsia"/>
                </w:rPr>
                <w:t>E</w:t>
              </w:r>
              <w:r>
                <w:t xml:space="preserve">ditor’s Note: how for SRAP entity at </w:t>
              </w:r>
              <w:proofErr w:type="spellStart"/>
              <w:r>
                <w:t>Uu</w:t>
              </w:r>
              <w:proofErr w:type="spellEnd"/>
              <w:r>
                <w:t xml:space="preserve">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489" w:author="OPPO(Boyuan)-v2" w:date="2022-01-26T15:52:00Z"/>
                <w:rFonts w:hint="eastAsia"/>
              </w:rPr>
            </w:pPr>
            <w:ins w:id="490" w:author="OPPO(Boyuan)-v2" w:date="2022-01-26T15:53:00Z">
              <w:r>
                <w:t>We have the corresponding open issue.</w:t>
              </w:r>
            </w:ins>
          </w:p>
        </w:tc>
      </w:tr>
    </w:tbl>
    <w:p w14:paraId="0AE9868F" w14:textId="61A8BC71" w:rsidR="004C0BDF" w:rsidRDefault="004C0BDF" w:rsidP="004C0BDF"/>
    <w:p w14:paraId="35DF768F" w14:textId="334C88F5" w:rsidR="00120F58" w:rsidRDefault="00120F58" w:rsidP="00120F58">
      <w:pPr>
        <w:pStyle w:val="4"/>
      </w:pPr>
      <w:r>
        <w:lastRenderedPageBreak/>
        <w:t>Company input table</w:t>
      </w:r>
    </w:p>
    <w:tbl>
      <w:tblPr>
        <w:tblStyle w:val="afd"/>
        <w:tblW w:w="0" w:type="auto"/>
        <w:tblLook w:val="04A0" w:firstRow="1" w:lastRow="0" w:firstColumn="1" w:lastColumn="0" w:noHBand="0" w:noVBand="1"/>
        <w:tblPrChange w:id="491" w:author="OPPO(Boyuan)-v2" w:date="2022-01-26T14:46:00Z">
          <w:tblPr>
            <w:tblStyle w:val="afd"/>
            <w:tblW w:w="0" w:type="auto"/>
            <w:tblLook w:val="04A0" w:firstRow="1" w:lastRow="0" w:firstColumn="1" w:lastColumn="0" w:noHBand="0" w:noVBand="1"/>
          </w:tblPr>
        </w:tblPrChange>
      </w:tblPr>
      <w:tblGrid>
        <w:gridCol w:w="2085"/>
        <w:gridCol w:w="1368"/>
        <w:gridCol w:w="5944"/>
        <w:gridCol w:w="2564"/>
        <w:gridCol w:w="2317"/>
        <w:tblGridChange w:id="492">
          <w:tblGrid>
            <w:gridCol w:w="113"/>
            <w:gridCol w:w="2085"/>
            <w:gridCol w:w="207"/>
            <w:gridCol w:w="1161"/>
            <w:gridCol w:w="398"/>
            <w:gridCol w:w="5546"/>
            <w:gridCol w:w="1825"/>
            <w:gridCol w:w="739"/>
            <w:gridCol w:w="2204"/>
            <w:gridCol w:w="113"/>
            <w:gridCol w:w="2830"/>
          </w:tblGrid>
        </w:tblGridChange>
      </w:tblGrid>
      <w:tr w:rsidR="009B2806" w14:paraId="18A9D563" w14:textId="1969D47C" w:rsidTr="00FC4E2E">
        <w:tc>
          <w:tcPr>
            <w:tcW w:w="2085" w:type="dxa"/>
            <w:tcPrChange w:id="493" w:author="OPPO(Boyuan)-v2" w:date="2022-01-26T14:46:00Z">
              <w:tcPr>
                <w:tcW w:w="2405" w:type="dxa"/>
                <w:gridSpan w:val="3"/>
              </w:tcPr>
            </w:tcPrChange>
          </w:tcPr>
          <w:p w14:paraId="31D1B74B" w14:textId="77777777" w:rsidR="009B2806" w:rsidRDefault="009B2806" w:rsidP="001807CC">
            <w:r>
              <w:rPr>
                <w:rFonts w:hint="eastAsia"/>
              </w:rPr>
              <w:t>C</w:t>
            </w:r>
            <w:r>
              <w:t>ompany</w:t>
            </w:r>
          </w:p>
        </w:tc>
        <w:tc>
          <w:tcPr>
            <w:tcW w:w="1368" w:type="dxa"/>
            <w:tcPrChange w:id="494"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495"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496"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497" w:author="OPPO(Boyuan)-v2" w:date="2022-01-26T14:46:00Z">
              <w:tcPr>
                <w:tcW w:w="2943" w:type="dxa"/>
                <w:gridSpan w:val="2"/>
              </w:tcPr>
            </w:tcPrChange>
          </w:tcPr>
          <w:p w14:paraId="0C0963AE" w14:textId="4E31E52E" w:rsidR="009B2806" w:rsidRDefault="009B2806" w:rsidP="001807CC">
            <w:pPr>
              <w:rPr>
                <w:ins w:id="498" w:author="OPPO(Boyuan)-v2" w:date="2022-01-26T14:46:00Z"/>
                <w:rFonts w:hint="eastAsia"/>
              </w:rPr>
            </w:pPr>
            <w:ins w:id="499" w:author="OPPO(Boyuan)-v2" w:date="2022-01-26T14:46:00Z">
              <w:r>
                <w:rPr>
                  <w:rFonts w:hint="eastAsia"/>
                </w:rPr>
                <w:t>R</w:t>
              </w:r>
              <w:r>
                <w:t>apporteur response</w:t>
              </w:r>
            </w:ins>
          </w:p>
        </w:tc>
      </w:tr>
      <w:tr w:rsidR="009B2806" w14:paraId="1EF3AED0" w14:textId="5F41BA63" w:rsidTr="00FC4E2E">
        <w:tc>
          <w:tcPr>
            <w:tcW w:w="2085" w:type="dxa"/>
            <w:tcPrChange w:id="500" w:author="OPPO(Boyuan)-v2" w:date="2022-01-26T14:46:00Z">
              <w:tcPr>
                <w:tcW w:w="2405" w:type="dxa"/>
                <w:gridSpan w:val="3"/>
              </w:tcPr>
            </w:tcPrChange>
          </w:tcPr>
          <w:p w14:paraId="466BFA40" w14:textId="6A4815ED" w:rsidR="009B2806" w:rsidRDefault="009B2806" w:rsidP="001807CC">
            <w:r>
              <w:rPr>
                <w:rFonts w:hint="eastAsia"/>
              </w:rPr>
              <w:t>CATT</w:t>
            </w:r>
          </w:p>
        </w:tc>
        <w:tc>
          <w:tcPr>
            <w:tcW w:w="1368" w:type="dxa"/>
            <w:tcPrChange w:id="501"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502"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503"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504" w:author="OPPO(Boyuan)-v2" w:date="2022-01-26T14:46:00Z">
              <w:tcPr>
                <w:tcW w:w="2943" w:type="dxa"/>
                <w:gridSpan w:val="2"/>
              </w:tcPr>
            </w:tcPrChange>
          </w:tcPr>
          <w:p w14:paraId="7798604C" w14:textId="54D852C5" w:rsidR="009B2806" w:rsidRDefault="00FC4E2E" w:rsidP="001807CC">
            <w:pPr>
              <w:rPr>
                <w:ins w:id="505" w:author="OPPO(Boyuan)-v2" w:date="2022-01-26T14:46:00Z"/>
              </w:rPr>
            </w:pPr>
            <w:ins w:id="506" w:author="OPPO(Boyuan)-v2" w:date="2022-01-26T17:59:00Z">
              <w:r>
                <w:rPr>
                  <w:rFonts w:hint="eastAsia"/>
                </w:rPr>
                <w:t>U</w:t>
              </w:r>
              <w:r>
                <w:t>pdated ac</w:t>
              </w:r>
            </w:ins>
            <w:ins w:id="507" w:author="OPPO(Boyuan)-v2" w:date="2022-01-26T18:00:00Z">
              <w:r>
                <w:t>cordingly</w:t>
              </w:r>
            </w:ins>
          </w:p>
        </w:tc>
      </w:tr>
      <w:tr w:rsidR="009B2806" w14:paraId="32E09D92" w14:textId="2BB338E0" w:rsidTr="00FC4E2E">
        <w:trPr>
          <w:ins w:id="508" w:author="vivo(Boubacar)" w:date="2022-01-26T12:35:00Z"/>
        </w:trPr>
        <w:tc>
          <w:tcPr>
            <w:tcW w:w="2085" w:type="dxa"/>
            <w:tcPrChange w:id="509" w:author="OPPO(Boyuan)-v2" w:date="2022-01-26T14:46:00Z">
              <w:tcPr>
                <w:tcW w:w="2405" w:type="dxa"/>
                <w:gridSpan w:val="3"/>
              </w:tcPr>
            </w:tcPrChange>
          </w:tcPr>
          <w:p w14:paraId="221837C5" w14:textId="51DDAD7B" w:rsidR="009B2806" w:rsidRDefault="009B2806" w:rsidP="00A776E8">
            <w:pPr>
              <w:rPr>
                <w:ins w:id="510" w:author="vivo(Boubacar)" w:date="2022-01-26T12:35:00Z"/>
              </w:rPr>
            </w:pPr>
            <w:ins w:id="511" w:author="vivo(Boubacar)" w:date="2022-01-26T12:35:00Z">
              <w:r>
                <w:rPr>
                  <w:rFonts w:hint="eastAsia"/>
                </w:rPr>
                <w:t>v</w:t>
              </w:r>
              <w:r>
                <w:t>ivo</w:t>
              </w:r>
            </w:ins>
          </w:p>
        </w:tc>
        <w:tc>
          <w:tcPr>
            <w:tcW w:w="1368" w:type="dxa"/>
            <w:tcPrChange w:id="512" w:author="OPPO(Boyuan)-v2" w:date="2022-01-26T14:46:00Z">
              <w:tcPr>
                <w:tcW w:w="1559" w:type="dxa"/>
                <w:gridSpan w:val="2"/>
              </w:tcPr>
            </w:tcPrChange>
          </w:tcPr>
          <w:p w14:paraId="16203625" w14:textId="40552C03" w:rsidR="009B2806" w:rsidRDefault="009B2806" w:rsidP="00A776E8">
            <w:pPr>
              <w:rPr>
                <w:ins w:id="513" w:author="vivo(Boubacar)" w:date="2022-01-26T12:35:00Z"/>
              </w:rPr>
            </w:pPr>
            <w:ins w:id="514" w:author="vivo(Boubacar)" w:date="2022-01-26T12:35:00Z">
              <w:r>
                <w:rPr>
                  <w:rFonts w:hint="eastAsia"/>
                </w:rPr>
                <w:t>O</w:t>
              </w:r>
              <w:r>
                <w:t>5.06</w:t>
              </w:r>
            </w:ins>
          </w:p>
        </w:tc>
        <w:tc>
          <w:tcPr>
            <w:tcW w:w="5944" w:type="dxa"/>
            <w:tcPrChange w:id="515" w:author="OPPO(Boyuan)-v2" w:date="2022-01-26T14:46:00Z">
              <w:tcPr>
                <w:tcW w:w="7371" w:type="dxa"/>
                <w:gridSpan w:val="2"/>
              </w:tcPr>
            </w:tcPrChange>
          </w:tcPr>
          <w:p w14:paraId="6CC9D80B" w14:textId="1E865140" w:rsidR="009B2806" w:rsidRDefault="009B2806" w:rsidP="00A776E8">
            <w:pPr>
              <w:rPr>
                <w:ins w:id="516" w:author="vivo(Boubacar)" w:date="2022-01-26T12:35:00Z"/>
              </w:rPr>
            </w:pPr>
            <w:ins w:id="517" w:author="vivo(Boubacar)" w:date="2022-01-26T12:35:00Z">
              <w:r>
                <w:rPr>
                  <w:rFonts w:hint="eastAsia"/>
                </w:rPr>
                <w:t>We</w:t>
              </w:r>
              <w:r>
                <w:t xml:space="preserve"> already concluded how the PC5 LCID value for </w:t>
              </w:r>
              <w:proofErr w:type="spellStart"/>
              <w:r>
                <w:t>Uu</w:t>
              </w:r>
              <w:proofErr w:type="spellEnd"/>
              <w:r>
                <w:t xml:space="preserve"> SRB0 should be determined (specified). Then we can further discuss how the PC5 LCID for SRB1, SRB2 and DRBs should be configured, if this is not handled in the RRC running CR discussion. This is a left-over from Pre-116bs discussion, and two alternatives (for SRB2 and DRBs) are reusing </w:t>
              </w:r>
              <w:proofErr w:type="spellStart"/>
              <w:r>
                <w:t>gNB</w:t>
              </w:r>
              <w:proofErr w:type="spellEnd"/>
              <w:r>
                <w:t xml:space="preserve"> configuration as in </w:t>
              </w:r>
              <w:proofErr w:type="spellStart"/>
              <w:r>
                <w:t>Uu</w:t>
              </w:r>
              <w:proofErr w:type="spellEnd"/>
              <w:r>
                <w:t xml:space="preserve"> and reuse UE autonomous assignment as in R16 NR SL. SRB1 may be separately discussed, as it can sometimes use default configuration, sometimes use </w:t>
              </w:r>
              <w:proofErr w:type="spellStart"/>
              <w:r>
                <w:t>gNB</w:t>
              </w:r>
              <w:proofErr w:type="spellEnd"/>
              <w:r>
                <w:t xml:space="preserve"> configuration. </w:t>
              </w:r>
            </w:ins>
          </w:p>
        </w:tc>
        <w:tc>
          <w:tcPr>
            <w:tcW w:w="2564" w:type="dxa"/>
            <w:tcPrChange w:id="518" w:author="OPPO(Boyuan)-v2" w:date="2022-01-26T14:46:00Z">
              <w:tcPr>
                <w:tcW w:w="2943" w:type="dxa"/>
                <w:gridSpan w:val="2"/>
              </w:tcPr>
            </w:tcPrChange>
          </w:tcPr>
          <w:p w14:paraId="16721D74" w14:textId="21E7B5C8" w:rsidR="009B2806" w:rsidRDefault="009B2806" w:rsidP="00A776E8">
            <w:pPr>
              <w:rPr>
                <w:ins w:id="519" w:author="vivo(Boubacar)" w:date="2022-01-26T12:35:00Z"/>
              </w:rPr>
            </w:pPr>
            <w:ins w:id="520" w:author="vivo(Boubacar)" w:date="2022-01-26T12:35: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317" w:type="dxa"/>
            <w:tcPrChange w:id="521" w:author="OPPO(Boyuan)-v2" w:date="2022-01-26T14:46:00Z">
              <w:tcPr>
                <w:tcW w:w="2943" w:type="dxa"/>
                <w:gridSpan w:val="2"/>
              </w:tcPr>
            </w:tcPrChange>
          </w:tcPr>
          <w:p w14:paraId="1599A732" w14:textId="2DE2F091" w:rsidR="009B2806" w:rsidRDefault="00FC4E2E" w:rsidP="00A776E8">
            <w:pPr>
              <w:rPr>
                <w:ins w:id="522" w:author="OPPO(Boyuan)-v2" w:date="2022-01-26T14:46:00Z"/>
                <w:rFonts w:hint="eastAsia"/>
              </w:rPr>
            </w:pPr>
            <w:ins w:id="523" w:author="OPPO(Boyuan)-v2" w:date="2022-01-26T18:11:00Z">
              <w:r>
                <w:rPr>
                  <w:rFonts w:hint="eastAsia"/>
                </w:rPr>
                <w:t>R</w:t>
              </w:r>
              <w:r>
                <w:t>eflected in O6.23</w:t>
              </w:r>
            </w:ins>
          </w:p>
        </w:tc>
      </w:tr>
      <w:tr w:rsidR="00FC4E2E" w14:paraId="630A44BC" w14:textId="77777777" w:rsidTr="00FC4E2E">
        <w:trPr>
          <w:ins w:id="524" w:author="OPPO(Boyuan)-v2" w:date="2022-01-26T18:35:00Z"/>
        </w:trPr>
        <w:tc>
          <w:tcPr>
            <w:tcW w:w="2085" w:type="dxa"/>
          </w:tcPr>
          <w:p w14:paraId="5F32562D" w14:textId="77777777" w:rsidR="00FC4E2E" w:rsidRDefault="00FC4E2E" w:rsidP="00B7626A">
            <w:pPr>
              <w:rPr>
                <w:ins w:id="525" w:author="OPPO(Boyuan)-v2" w:date="2022-01-26T18:35:00Z"/>
              </w:rPr>
            </w:pPr>
            <w:ins w:id="526" w:author="OPPO(Boyuan)-v2" w:date="2022-01-26T18:35:00Z">
              <w:r>
                <w:t>Qualcomm</w:t>
              </w:r>
            </w:ins>
          </w:p>
        </w:tc>
        <w:tc>
          <w:tcPr>
            <w:tcW w:w="1368" w:type="dxa"/>
          </w:tcPr>
          <w:p w14:paraId="2920D9B6" w14:textId="77777777" w:rsidR="00FC4E2E" w:rsidRDefault="00FC4E2E" w:rsidP="00B7626A">
            <w:pPr>
              <w:rPr>
                <w:ins w:id="527" w:author="OPPO(Boyuan)-v2" w:date="2022-01-26T18:35:00Z"/>
              </w:rPr>
            </w:pPr>
            <w:ins w:id="528" w:author="OPPO(Boyuan)-v2" w:date="2022-01-26T18:35:00Z">
              <w:r>
                <w:t>O5.06</w:t>
              </w:r>
            </w:ins>
          </w:p>
        </w:tc>
        <w:tc>
          <w:tcPr>
            <w:tcW w:w="5944" w:type="dxa"/>
          </w:tcPr>
          <w:p w14:paraId="6C4CDB07" w14:textId="77777777" w:rsidR="00FC4E2E" w:rsidRDefault="00FC4E2E" w:rsidP="00B7626A">
            <w:pPr>
              <w:rPr>
                <w:ins w:id="529" w:author="OPPO(Boyuan)-v2" w:date="2022-01-26T18:35:00Z"/>
              </w:rPr>
            </w:pPr>
            <w:ins w:id="530" w:author="OPPO(Boyuan)-v2" w:date="2022-01-26T18:35:00Z">
              <w:r>
                <w:t xml:space="preserve">Agree with </w:t>
              </w:r>
              <w:proofErr w:type="spellStart"/>
              <w:r>
                <w:t>vivo’s</w:t>
              </w:r>
              <w:proofErr w:type="spellEnd"/>
              <w:r>
                <w:t xml:space="preserve"> comment. It has been captured as one of summary proposal:</w:t>
              </w:r>
            </w:ins>
          </w:p>
          <w:p w14:paraId="5B7B996C" w14:textId="77777777" w:rsidR="00FC4E2E" w:rsidRDefault="00FC4E2E" w:rsidP="00B7626A">
            <w:pPr>
              <w:pStyle w:val="TOC1"/>
              <w:rPr>
                <w:ins w:id="531" w:author="OPPO(Boyuan)-v2" w:date="2022-01-26T18:35:00Z"/>
                <w:rFonts w:asciiTheme="minorHAnsi" w:eastAsiaTheme="minorEastAsia" w:hAnsiTheme="minorHAnsi" w:cstheme="minorBidi"/>
                <w:b w:val="0"/>
                <w:noProof/>
                <w:sz w:val="22"/>
                <w:lang w:val="sv-SE"/>
              </w:rPr>
            </w:pPr>
            <w:ins w:id="532" w:author="OPPO(Boyuan)-v2" w:date="2022-01-26T18:35:00Z">
              <w:r>
                <w:fldChar w:fldCharType="begin"/>
              </w:r>
              <w:r>
                <w:instrText xml:space="preserve"> HYPERLINK \l "_Toc93052899" </w:instrText>
              </w:r>
              <w:r>
                <w:fldChar w:fldCharType="separate"/>
              </w:r>
              <w:r w:rsidRPr="00481413">
                <w:rPr>
                  <w:rStyle w:val="a5"/>
                  <w:rFonts w:cs="Arial"/>
                  <w:noProof/>
                </w:rPr>
                <w:t>Proposal 10</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noProof/>
                </w:rPr>
                <w:t xml:space="preserve"> RAN2 to discuss whether </w:t>
              </w:r>
              <w:r w:rsidRPr="00481413">
                <w:rPr>
                  <w:rStyle w:val="a5"/>
                  <w:rFonts w:cs="Arial"/>
                  <w:noProof/>
                </w:rPr>
                <w:t>the specified PC5 RLC channel for Uu SRB0 should be RLC UM mode.</w:t>
              </w:r>
              <w:r>
                <w:rPr>
                  <w:rStyle w:val="a5"/>
                  <w:rFonts w:cs="Arial"/>
                  <w:noProof/>
                  <w:lang w:val="en-US"/>
                </w:rPr>
                <w:fldChar w:fldCharType="end"/>
              </w:r>
            </w:ins>
          </w:p>
          <w:p w14:paraId="2FB9A412" w14:textId="77777777" w:rsidR="00FC4E2E" w:rsidRDefault="00FC4E2E" w:rsidP="00B7626A">
            <w:pPr>
              <w:pStyle w:val="TOC1"/>
              <w:rPr>
                <w:ins w:id="533" w:author="OPPO(Boyuan)-v2" w:date="2022-01-26T18:35:00Z"/>
                <w:rFonts w:asciiTheme="minorHAnsi" w:eastAsiaTheme="minorEastAsia" w:hAnsiTheme="minorHAnsi" w:cstheme="minorBidi"/>
                <w:b w:val="0"/>
                <w:noProof/>
                <w:sz w:val="22"/>
                <w:lang w:val="sv-SE"/>
              </w:rPr>
            </w:pPr>
            <w:ins w:id="534" w:author="OPPO(Boyuan)-v2" w:date="2022-01-26T18:35:00Z">
              <w:r>
                <w:fldChar w:fldCharType="begin"/>
              </w:r>
              <w:r>
                <w:instrText xml:space="preserve"> HYPERLINK \l "_Toc93052900" </w:instrText>
              </w:r>
              <w:r>
                <w:fldChar w:fldCharType="separate"/>
              </w:r>
              <w:r w:rsidRPr="00481413">
                <w:rPr>
                  <w:rStyle w:val="a5"/>
                  <w:rFonts w:cs="Arial"/>
                  <w:noProof/>
                </w:rPr>
                <w:t>Proposal 11</w:t>
              </w:r>
              <w:r>
                <w:rPr>
                  <w:rFonts w:asciiTheme="minorHAnsi" w:eastAsiaTheme="minorEastAsia" w:hAnsiTheme="minorHAnsi" w:cstheme="minorBidi"/>
                  <w:b w:val="0"/>
                  <w:noProof/>
                  <w:sz w:val="22"/>
                  <w:lang w:val="sv-SE"/>
                </w:rPr>
                <w:tab/>
              </w:r>
              <w:r w:rsidRPr="00481413">
                <w:rPr>
                  <w:rStyle w:val="a5"/>
                  <w:noProof/>
                  <w:highlight w:val="magenta"/>
                </w:rPr>
                <w:t>(low priority)</w:t>
              </w:r>
              <w:r w:rsidRPr="00481413">
                <w:rPr>
                  <w:rStyle w:val="a5"/>
                  <w:rFonts w:cs="Arial"/>
                  <w:noProof/>
                </w:rPr>
                <w:t xml:space="preserve"> Regarding how to allocate LCID for PC5 RLC channel of remote UE Uu RBs including SRB2 and DRBs, RAN2 to down select the following options. FFS on SRB1</w:t>
              </w:r>
              <w:r>
                <w:rPr>
                  <w:rStyle w:val="a5"/>
                  <w:rFonts w:cs="Arial"/>
                  <w:noProof/>
                  <w:lang w:val="en-US"/>
                </w:rPr>
                <w:fldChar w:fldCharType="end"/>
              </w:r>
            </w:ins>
          </w:p>
          <w:p w14:paraId="7FD80639" w14:textId="77777777" w:rsidR="00FC4E2E" w:rsidRDefault="00FC4E2E" w:rsidP="00B7626A">
            <w:pPr>
              <w:pStyle w:val="TOC1"/>
              <w:rPr>
                <w:ins w:id="535" w:author="OPPO(Boyuan)-v2" w:date="2022-01-26T18:35:00Z"/>
                <w:rFonts w:asciiTheme="minorHAnsi" w:eastAsiaTheme="minorEastAsia" w:hAnsiTheme="minorHAnsi" w:cstheme="minorBidi"/>
                <w:b w:val="0"/>
                <w:noProof/>
                <w:sz w:val="22"/>
                <w:lang w:val="sv-SE"/>
              </w:rPr>
            </w:pPr>
            <w:ins w:id="536" w:author="OPPO(Boyuan)-v2" w:date="2022-01-26T18:35:00Z">
              <w:r>
                <w:fldChar w:fldCharType="begin"/>
              </w:r>
              <w:r>
                <w:instrText xml:space="preserve"> HYPERLINK \l "_Toc93052901" </w:instrText>
              </w:r>
              <w:r>
                <w:fldChar w:fldCharType="separate"/>
              </w:r>
              <w:r w:rsidRPr="00481413">
                <w:rPr>
                  <w:rStyle w:val="a5"/>
                  <w:rFonts w:cs="Arial"/>
                  <w:noProof/>
                </w:rPr>
                <w:t>a.</w:t>
              </w:r>
              <w:r>
                <w:rPr>
                  <w:rFonts w:asciiTheme="minorHAnsi" w:eastAsiaTheme="minorEastAsia" w:hAnsiTheme="minorHAnsi" w:cstheme="minorBidi"/>
                  <w:b w:val="0"/>
                  <w:noProof/>
                  <w:sz w:val="22"/>
                  <w:lang w:val="sv-SE"/>
                </w:rPr>
                <w:tab/>
              </w:r>
              <w:r w:rsidRPr="00481413">
                <w:rPr>
                  <w:rStyle w:val="a5"/>
                  <w:rFonts w:cs="Arial"/>
                  <w:noProof/>
                </w:rPr>
                <w:t>Option 1:  allocated by UE same as in R16 SL</w:t>
              </w:r>
              <w:r>
                <w:rPr>
                  <w:rStyle w:val="a5"/>
                  <w:rFonts w:cs="Arial"/>
                  <w:noProof/>
                </w:rPr>
                <w:fldChar w:fldCharType="end"/>
              </w:r>
            </w:ins>
          </w:p>
          <w:p w14:paraId="1D73C80C" w14:textId="77777777" w:rsidR="00FC4E2E" w:rsidRDefault="00FC4E2E" w:rsidP="00B7626A">
            <w:pPr>
              <w:pStyle w:val="TOC1"/>
              <w:rPr>
                <w:ins w:id="537" w:author="OPPO(Boyuan)-v2" w:date="2022-01-26T18:35:00Z"/>
                <w:rFonts w:asciiTheme="minorHAnsi" w:eastAsiaTheme="minorEastAsia" w:hAnsiTheme="minorHAnsi" w:cstheme="minorBidi"/>
                <w:b w:val="0"/>
                <w:noProof/>
                <w:sz w:val="22"/>
                <w:lang w:val="sv-SE"/>
              </w:rPr>
            </w:pPr>
            <w:ins w:id="538" w:author="OPPO(Boyuan)-v2" w:date="2022-01-26T18:35:00Z">
              <w:r>
                <w:fldChar w:fldCharType="begin"/>
              </w:r>
              <w:r>
                <w:instrText xml:space="preserve"> HYPERLINK \l "_Toc93052902" </w:instrText>
              </w:r>
              <w:r>
                <w:fldChar w:fldCharType="separate"/>
              </w:r>
              <w:r w:rsidRPr="00481413">
                <w:rPr>
                  <w:rStyle w:val="a5"/>
                  <w:rFonts w:cs="Arial"/>
                  <w:noProof/>
                </w:rPr>
                <w:t>b.</w:t>
              </w:r>
              <w:r>
                <w:rPr>
                  <w:rFonts w:asciiTheme="minorHAnsi" w:eastAsiaTheme="minorEastAsia" w:hAnsiTheme="minorHAnsi" w:cstheme="minorBidi"/>
                  <w:b w:val="0"/>
                  <w:noProof/>
                  <w:sz w:val="22"/>
                  <w:lang w:val="sv-SE"/>
                </w:rPr>
                <w:tab/>
              </w:r>
              <w:r w:rsidRPr="00481413">
                <w:rPr>
                  <w:rStyle w:val="a5"/>
                  <w:rFonts w:cs="Arial"/>
                  <w:noProof/>
                </w:rPr>
                <w:t>Option 2: up to gNB dedicated configuration same as in Uu</w:t>
              </w:r>
              <w:r>
                <w:rPr>
                  <w:rStyle w:val="a5"/>
                  <w:rFonts w:cs="Arial"/>
                  <w:noProof/>
                </w:rPr>
                <w:fldChar w:fldCharType="end"/>
              </w:r>
            </w:ins>
          </w:p>
          <w:p w14:paraId="7DCE3A44" w14:textId="77777777" w:rsidR="00FC4E2E" w:rsidRDefault="00FC4E2E" w:rsidP="00B7626A">
            <w:pPr>
              <w:rPr>
                <w:ins w:id="539" w:author="OPPO(Boyuan)-v2" w:date="2022-01-26T18:35:00Z"/>
              </w:rPr>
            </w:pPr>
          </w:p>
        </w:tc>
        <w:tc>
          <w:tcPr>
            <w:tcW w:w="2564" w:type="dxa"/>
          </w:tcPr>
          <w:p w14:paraId="6B9E2E99" w14:textId="77777777" w:rsidR="00FC4E2E" w:rsidRDefault="00FC4E2E" w:rsidP="00B7626A">
            <w:pPr>
              <w:rPr>
                <w:ins w:id="540" w:author="OPPO(Boyuan)-v2" w:date="2022-01-26T18:35:00Z"/>
              </w:rPr>
            </w:pPr>
            <w:ins w:id="541" w:author="OPPO(Boyuan)-v2" w:date="2022-01-26T18:35:00Z">
              <w:r>
                <w:rPr>
                  <w:rFonts w:hint="eastAsia"/>
                </w:rPr>
                <w:t>P</w:t>
              </w:r>
              <w:r>
                <w:t>re117-e-offline</w:t>
              </w:r>
            </w:ins>
          </w:p>
        </w:tc>
        <w:tc>
          <w:tcPr>
            <w:tcW w:w="2317" w:type="dxa"/>
          </w:tcPr>
          <w:p w14:paraId="2E6E9300" w14:textId="7CC81750" w:rsidR="00FC4E2E" w:rsidRDefault="00FC4E2E" w:rsidP="00B7626A">
            <w:pPr>
              <w:rPr>
                <w:ins w:id="542" w:author="OPPO(Boyuan)-v2" w:date="2022-01-26T18:35:00Z"/>
                <w:rFonts w:hint="eastAsia"/>
              </w:rPr>
            </w:pPr>
            <w:ins w:id="543" w:author="OPPO(Boyuan)-v2" w:date="2022-01-26T18:35:00Z">
              <w:r>
                <w:rPr>
                  <w:rFonts w:hint="eastAsia"/>
                </w:rPr>
                <w:t>R</w:t>
              </w:r>
              <w:r>
                <w:t>eflected in O</w:t>
              </w:r>
            </w:ins>
            <w:ins w:id="544" w:author="OPPO(Boyuan)-v2" w:date="2022-01-26T18:36:00Z">
              <w:r>
                <w:t>6.23</w:t>
              </w:r>
            </w:ins>
          </w:p>
        </w:tc>
      </w:tr>
      <w:tr w:rsidR="009B2806" w14:paraId="42C76E2A" w14:textId="42AFD705" w:rsidTr="00FC4E2E">
        <w:tc>
          <w:tcPr>
            <w:tcW w:w="2085" w:type="dxa"/>
            <w:tcPrChange w:id="545" w:author="OPPO(Boyuan)-v2" w:date="2022-01-26T14:46:00Z">
              <w:tcPr>
                <w:tcW w:w="2405" w:type="dxa"/>
                <w:gridSpan w:val="3"/>
              </w:tcPr>
            </w:tcPrChange>
          </w:tcPr>
          <w:p w14:paraId="058620E1" w14:textId="77777777" w:rsidR="009B2806" w:rsidRDefault="009B2806" w:rsidP="00A776E8"/>
        </w:tc>
        <w:tc>
          <w:tcPr>
            <w:tcW w:w="1368" w:type="dxa"/>
            <w:tcPrChange w:id="546" w:author="OPPO(Boyuan)-v2" w:date="2022-01-26T14:46:00Z">
              <w:tcPr>
                <w:tcW w:w="1559" w:type="dxa"/>
                <w:gridSpan w:val="2"/>
              </w:tcPr>
            </w:tcPrChange>
          </w:tcPr>
          <w:p w14:paraId="05A81DE0" w14:textId="77777777" w:rsidR="009B2806" w:rsidRDefault="009B2806" w:rsidP="00A776E8"/>
        </w:tc>
        <w:tc>
          <w:tcPr>
            <w:tcW w:w="5944" w:type="dxa"/>
            <w:tcPrChange w:id="547" w:author="OPPO(Boyuan)-v2" w:date="2022-01-26T14:46:00Z">
              <w:tcPr>
                <w:tcW w:w="7371" w:type="dxa"/>
                <w:gridSpan w:val="2"/>
              </w:tcPr>
            </w:tcPrChange>
          </w:tcPr>
          <w:p w14:paraId="1D8ECE74" w14:textId="77777777" w:rsidR="009B2806" w:rsidRDefault="009B2806" w:rsidP="00A776E8"/>
        </w:tc>
        <w:tc>
          <w:tcPr>
            <w:tcW w:w="2564" w:type="dxa"/>
            <w:tcPrChange w:id="548" w:author="OPPO(Boyuan)-v2" w:date="2022-01-26T14:46:00Z">
              <w:tcPr>
                <w:tcW w:w="2943" w:type="dxa"/>
                <w:gridSpan w:val="2"/>
              </w:tcPr>
            </w:tcPrChange>
          </w:tcPr>
          <w:p w14:paraId="0A92F4D6" w14:textId="77777777" w:rsidR="009B2806" w:rsidRDefault="009B2806" w:rsidP="00A776E8"/>
        </w:tc>
        <w:tc>
          <w:tcPr>
            <w:tcW w:w="2317" w:type="dxa"/>
            <w:tcPrChange w:id="549" w:author="OPPO(Boyuan)-v2" w:date="2022-01-26T14:46:00Z">
              <w:tcPr>
                <w:tcW w:w="2943" w:type="dxa"/>
                <w:gridSpan w:val="2"/>
              </w:tcPr>
            </w:tcPrChange>
          </w:tcPr>
          <w:p w14:paraId="6ED8BAF2" w14:textId="77777777" w:rsidR="009B2806" w:rsidRDefault="009B2806" w:rsidP="00A776E8">
            <w:pPr>
              <w:rPr>
                <w:ins w:id="550" w:author="OPPO(Boyuan)-v2" w:date="2022-01-26T14:46:00Z"/>
              </w:rPr>
            </w:pPr>
          </w:p>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lastRenderedPageBreak/>
              <w:t>O</w:t>
            </w:r>
            <w:r>
              <w:t>6.01</w:t>
            </w:r>
          </w:p>
        </w:tc>
        <w:tc>
          <w:tcPr>
            <w:tcW w:w="3673" w:type="dxa"/>
          </w:tcPr>
          <w:p w14:paraId="4B61F70E" w14:textId="0C909A71" w:rsidR="006850FF" w:rsidRDefault="006850FF" w:rsidP="006850FF">
            <w:pPr>
              <w:spacing w:afterLines="50"/>
            </w:pPr>
            <w:bookmarkStart w:id="551" w:name="_Hlk84922648"/>
            <w:r>
              <w:t>[FFS point from R2#116 agreement]</w:t>
            </w:r>
            <w:proofErr w:type="spellStart"/>
            <w:r>
              <w:rPr>
                <w:rFonts w:hint="eastAsia"/>
              </w:rPr>
              <w:t>U</w:t>
            </w:r>
            <w:r>
              <w:t>u</w:t>
            </w:r>
            <w:proofErr w:type="spellEnd"/>
            <w:r>
              <w:t xml:space="preserve"> RLC configuration for SRB0/1 message</w:t>
            </w:r>
            <w:bookmarkEnd w:id="551"/>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commentRangeStart w:id="552"/>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6C2EB232" w:rsidR="006850FF" w:rsidRPr="007B2093" w:rsidRDefault="006850FF" w:rsidP="006850FF">
            <w:pPr>
              <w:spacing w:afterLines="50"/>
            </w:pPr>
            <w:del w:id="553" w:author="OPPO(Boyuan)-v2" w:date="2022-01-26T18:00:00Z">
              <w:r w:rsidDel="00FC4E2E">
                <w:delText>(pending CB decision)</w:delText>
              </w:r>
            </w:del>
            <w:ins w:id="554" w:author="OPPO(Boyuan)-v2" w:date="2022-01-26T18:00:00Z">
              <w:r w:rsidR="00FC4E2E">
                <w:t xml:space="preserve">Resolved and can be </w:t>
              </w:r>
              <w:proofErr w:type="spellStart"/>
              <w:r w:rsidR="00FC4E2E">
                <w:t>cloased</w:t>
              </w:r>
            </w:ins>
            <w:proofErr w:type="spellEnd"/>
          </w:p>
        </w:tc>
        <w:tc>
          <w:tcPr>
            <w:tcW w:w="6345" w:type="dxa"/>
          </w:tcPr>
          <w:p w14:paraId="4D0060E2" w14:textId="164C0677" w:rsidR="006850FF" w:rsidRDefault="006850FF" w:rsidP="006850FF">
            <w:pPr>
              <w:spacing w:afterLines="50"/>
            </w:pPr>
            <w:r>
              <w:rPr>
                <w:rFonts w:hint="eastAsia"/>
              </w:rPr>
              <w:t>D</w:t>
            </w:r>
            <w:r>
              <w:t xml:space="preserve">ue to the </w:t>
            </w:r>
            <w:del w:id="555" w:author="OPPO(Boyuan)-v2" w:date="2022-01-26T18:00:00Z">
              <w:r w:rsidDel="00FC4E2E">
                <w:delText>proposal made in CP A.I. summary:</w:delText>
              </w:r>
            </w:del>
            <w:ins w:id="556" w:author="OPPO(Boyuan)-v2" w:date="2022-01-26T18:00:00Z">
              <w:r w:rsidR="00FC4E2E">
                <w:t>agreement made in CP A.I. su</w:t>
              </w:r>
            </w:ins>
            <w:ins w:id="557" w:author="OPPO(Boyuan)-v2" w:date="2022-01-26T18:01:00Z">
              <w:r w:rsidR="00FC4E2E">
                <w:t>mmary</w:t>
              </w:r>
            </w:ins>
          </w:p>
          <w:p w14:paraId="427BF18F" w14:textId="77777777" w:rsidR="00FC4E2E" w:rsidRDefault="00FC4E2E" w:rsidP="00FC4E2E">
            <w:pPr>
              <w:spacing w:afterLines="50"/>
              <w:rPr>
                <w:ins w:id="558" w:author="OPPO(Boyuan)-v2" w:date="2022-01-26T18:01:00Z"/>
              </w:rPr>
            </w:pPr>
            <w:ins w:id="559" w:author="OPPO(Boyuan)-v2" w:date="2022-01-26T18:01: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54581C2B" w14:textId="27EECD5F" w:rsidR="006850FF" w:rsidDel="00FC4E2E" w:rsidRDefault="00FC4E2E" w:rsidP="00FC4E2E">
            <w:pPr>
              <w:spacing w:afterLines="50"/>
              <w:rPr>
                <w:del w:id="560" w:author="OPPO(Boyuan)-v2" w:date="2022-01-26T18:01:00Z"/>
              </w:rPr>
            </w:pPr>
            <w:ins w:id="561" w:author="OPPO(Boyuan)-v2" w:date="2022-01-26T18:01:00Z">
              <w:r>
                <w:t xml:space="preserve">Recommendation 2-2 [18/24]: For Relay UE in RRC_CONNECTED configured with paging CSS, RAN2 not pursue explicit signalling to indicate RRC-state of remote-UE. Further detail is left to RRC running-CR </w:t>
              </w:r>
              <w:proofErr w:type="spellStart"/>
              <w:r>
                <w:t>discussion</w:t>
              </w:r>
            </w:ins>
            <w:del w:id="562" w:author="OPPO(Boyuan)-v2" w:date="2022-01-26T18:01:00Z">
              <w:r w:rsidR="006850FF" w:rsidDel="00FC4E2E">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563" w:author="OPPO(Boyuan)-v2" w:date="2022-01-26T18:01:00Z"/>
              </w:rPr>
            </w:pPr>
            <w:del w:id="564"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565" w:author="OPPO(Boyuan)-v2" w:date="2022-01-26T18:01:00Z">
              <w:r w:rsidDel="00FC4E2E">
                <w:rPr>
                  <w:rFonts w:hint="eastAsia"/>
                </w:rPr>
                <w:delText>W</w:delText>
              </w:r>
              <w:r w:rsidDel="00FC4E2E">
                <w:delText>e have the corresponding open issue</w:delText>
              </w:r>
              <w:commentRangeEnd w:id="552"/>
              <w:r w:rsidR="001E1989" w:rsidDel="00FC4E2E">
                <w:rPr>
                  <w:rStyle w:val="a4"/>
                </w:rPr>
                <w:commentReference w:id="552"/>
              </w:r>
            </w:del>
            <w:ins w:id="566" w:author="OPPO(Boyuan)-v2" w:date="2022-01-26T18:01:00Z">
              <w:r w:rsidR="00FC4E2E">
                <w:t>This</w:t>
              </w:r>
              <w:proofErr w:type="spellEnd"/>
              <w:r w:rsidR="00FC4E2E">
                <w:t xml:space="preserve"> issue can be removed.</w:t>
              </w:r>
            </w:ins>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524605E2" w:rsidR="006850FF" w:rsidRPr="007B2093" w:rsidRDefault="006850FF" w:rsidP="006850FF">
            <w:pPr>
              <w:spacing w:afterLines="50"/>
            </w:pPr>
            <w:del w:id="567" w:author="OPPO(Boyuan)-v2" w:date="2022-01-26T15:25:00Z">
              <w:r w:rsidDel="00016BE5">
                <w:delText>(pending CB decision)</w:delText>
              </w:r>
            </w:del>
            <w:ins w:id="568" w:author="OPPO(Boyuan)-v2" w:date="2022-01-26T15:25:00Z">
              <w:r w:rsidR="00016BE5">
                <w:t>Pre-117-e-offline</w:t>
              </w:r>
            </w:ins>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lastRenderedPageBreak/>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2D6FFEA2" w:rsidR="006850FF" w:rsidRPr="007B2093" w:rsidRDefault="006850FF" w:rsidP="006850FF">
            <w:pPr>
              <w:spacing w:afterLines="50"/>
            </w:pPr>
            <w:del w:id="569" w:author="OPPO(Boyuan)-v2" w:date="2022-01-26T15:18:00Z">
              <w:r w:rsidDel="001E1989">
                <w:delText>(pending CB decision)</w:delText>
              </w:r>
            </w:del>
            <w:ins w:id="570" w:author="OPPO(Boyuan)-v2" w:date="2022-01-26T15:18:00Z">
              <w:r w:rsidR="001E1989">
                <w:t>Resolved and can be closed.</w:t>
              </w:r>
            </w:ins>
          </w:p>
        </w:tc>
        <w:tc>
          <w:tcPr>
            <w:tcW w:w="6345" w:type="dxa"/>
          </w:tcPr>
          <w:p w14:paraId="46434F89" w14:textId="270270D2" w:rsidR="006850FF" w:rsidRPr="005B55B3" w:rsidDel="001E1989" w:rsidRDefault="006850FF" w:rsidP="006850FF">
            <w:pPr>
              <w:spacing w:afterLines="50"/>
              <w:rPr>
                <w:del w:id="571" w:author="OPPO(Boyuan)-v2" w:date="2022-01-26T15:10:00Z"/>
              </w:rPr>
            </w:pPr>
            <w:del w:id="572"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573" w:author="OPPO(Boyuan)-v2" w:date="2022-01-26T15:10:00Z"/>
              </w:rPr>
            </w:pPr>
            <w:del w:id="574"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575" w:author="OPPO(Boyuan)-v2" w:date="2022-01-26T15:10:00Z"/>
              </w:rPr>
            </w:pPr>
            <w:del w:id="576"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577" w:author="OPPO(Boyuan)-v2" w:date="2022-01-26T15:10:00Z"/>
              </w:rPr>
            </w:pPr>
            <w:del w:id="578"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579" w:author="OPPO(Boyuan)-v2" w:date="2022-01-26T15:10:00Z"/>
              </w:rPr>
            </w:pPr>
            <w:del w:id="580" w:author="OPPO(Boyuan)-v2" w:date="2022-01-26T15:10:00Z">
              <w:r w:rsidDel="001E1989">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581" w:author="OPPO(Boyuan)-v2" w:date="2022-01-26T15:10:00Z"/>
              </w:rPr>
            </w:pPr>
            <w:del w:id="582"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583" w:author="OPPO(Boyuan)-v2" w:date="2022-01-26T15:10:00Z"/>
              </w:rPr>
            </w:pPr>
            <w:del w:id="584"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585" w:author="OPPO(Boyuan)-v2" w:date="2022-01-26T15:10:00Z"/>
              </w:rPr>
            </w:pPr>
            <w:del w:id="586"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587" w:author="OPPO(Boyuan)-v2" w:date="2022-01-26T15:10:00Z"/>
              </w:rPr>
            </w:pPr>
            <w:del w:id="588"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589" w:author="OPPO(Boyuan)-v2" w:date="2022-01-26T15:10:00Z"/>
              </w:rPr>
            </w:pPr>
            <w:ins w:id="590" w:author="OPPO(Boyuan)-v2" w:date="2022-01-26T15:10:00Z">
              <w:r>
                <w:rPr>
                  <w:rFonts w:hint="eastAsia"/>
                </w:rPr>
                <w:t>D</w:t>
              </w:r>
              <w:r>
                <w:t>ue to the agreement made in RAN2 #116bis:</w:t>
              </w:r>
            </w:ins>
          </w:p>
          <w:p w14:paraId="54D97346" w14:textId="77777777" w:rsidR="001E1989" w:rsidRDefault="001E1989" w:rsidP="001E1989">
            <w:pPr>
              <w:spacing w:afterLines="50"/>
              <w:rPr>
                <w:ins w:id="591" w:author="OPPO(Boyuan)-v2" w:date="2022-01-26T15:10:00Z"/>
              </w:rPr>
            </w:pPr>
            <w:ins w:id="592" w:author="OPPO(Boyuan)-v2" w:date="2022-01-26T15:10:00Z">
              <w:r>
                <w:lastRenderedPageBreak/>
                <w:t>Recommendation 1-1a [19/23]: RAN2 not pursue new signalling from remote UE to relay UE to indicate the interested SI(s).</w:t>
              </w:r>
            </w:ins>
          </w:p>
          <w:p w14:paraId="352823F7" w14:textId="77777777" w:rsidR="001E1989" w:rsidRDefault="001E1989" w:rsidP="001E1989">
            <w:pPr>
              <w:spacing w:afterLines="50"/>
              <w:rPr>
                <w:ins w:id="593" w:author="OPPO(Boyuan)-v2" w:date="2022-01-26T15:10:00Z"/>
              </w:rPr>
            </w:pPr>
            <w:ins w:id="594"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595" w:author="OPPO(Boyuan)-v2" w:date="2022-01-26T15:10:00Z"/>
              </w:rPr>
            </w:pPr>
            <w:ins w:id="596"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597" w:author="OPPO(Boyuan)-v2" w:date="2022-01-26T15:11:00Z"/>
              </w:rPr>
            </w:pPr>
            <w:ins w:id="598" w:author="OPPO(Boyuan)-v2" w:date="2022-01-26T15:11:00Z">
              <w:r>
                <w:t xml:space="preserve">Recommendation 1-2 [22/23]: For which discovery message to use to carry </w:t>
              </w:r>
              <w:proofErr w:type="spellStart"/>
              <w:r>
                <w:t>cellAccessRelatedInfo</w:t>
              </w:r>
              <w:proofErr w:type="spellEnd"/>
              <w:r>
                <w:t>, rely on SA2 to decide which discovery message to use.</w:t>
              </w:r>
            </w:ins>
          </w:p>
          <w:p w14:paraId="2A5387A8" w14:textId="77777777" w:rsidR="001E1989" w:rsidRDefault="001E1989" w:rsidP="001E1989">
            <w:pPr>
              <w:spacing w:afterLines="50"/>
              <w:rPr>
                <w:ins w:id="599" w:author="OPPO(Boyuan)-v2" w:date="2022-01-26T15:11:00Z"/>
              </w:rPr>
            </w:pPr>
            <w:ins w:id="600"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601" w:author="OPPO(Boyuan)-v2" w:date="2022-01-26T15:11:00Z"/>
              </w:rPr>
            </w:pPr>
            <w:ins w:id="602" w:author="OPPO(Boyuan)-v2" w:date="2022-01-26T15:11:00Z">
              <w:r>
                <w:t xml:space="preserve">Recommendation 1-4 [20/23]: For SIB1, it is carried via PC5-RRC message of </w:t>
              </w:r>
              <w:proofErr w:type="spellStart"/>
              <w:r>
                <w:t>UuMessageTransferSidelink</w:t>
              </w:r>
              <w:proofErr w:type="spellEnd"/>
              <w:r>
                <w:t>.</w:t>
              </w:r>
            </w:ins>
            <w:del w:id="603"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rPr>
                <w:rFonts w:hint="eastAsia"/>
              </w:rPr>
            </w:pPr>
            <w:ins w:id="604" w:author="OPPO(Boyuan)-v2" w:date="2022-01-26T15:11:00Z">
              <w:r>
                <w:t>This open issue can be removed</w:t>
              </w:r>
            </w:ins>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75630D4F" w:rsidR="006850FF" w:rsidRDefault="006850FF" w:rsidP="006850FF">
            <w:pPr>
              <w:spacing w:afterLines="50"/>
            </w:pPr>
            <w:del w:id="605" w:author="OPPO(Boyuan)-v2" w:date="2022-01-26T15:24:00Z">
              <w:r w:rsidDel="00016BE5">
                <w:delText>(</w:delText>
              </w:r>
            </w:del>
            <w:del w:id="606" w:author="OPPO(Boyuan)-v2" w:date="2022-01-26T15:23:00Z">
              <w:r w:rsidDel="00016BE5">
                <w:delText>pending CB decision)</w:delText>
              </w:r>
            </w:del>
            <w:ins w:id="607" w:author="OPPO(Boyuan)-v2" w:date="2022-01-26T15:24:00Z">
              <w:r w:rsidR="00016BE5">
                <w:rPr>
                  <w:rFonts w:hint="eastAsia"/>
                </w:rPr>
                <w:t>Resolved</w:t>
              </w:r>
              <w:r w:rsidR="00016BE5">
                <w:t xml:space="preserve"> and can be closed</w:t>
              </w:r>
            </w:ins>
          </w:p>
        </w:tc>
        <w:tc>
          <w:tcPr>
            <w:tcW w:w="6345" w:type="dxa"/>
          </w:tcPr>
          <w:p w14:paraId="455D4D55" w14:textId="5410E100" w:rsidR="00016BE5" w:rsidRDefault="00016BE5" w:rsidP="00016BE5">
            <w:pPr>
              <w:spacing w:afterLines="50"/>
              <w:rPr>
                <w:ins w:id="608" w:author="OPPO(Boyuan)-v2" w:date="2022-01-26T15:23:00Z"/>
              </w:rPr>
            </w:pPr>
            <w:ins w:id="609"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610" w:author="OPPO(Boyuan)-v2" w:date="2022-01-26T15:23:00Z"/>
              </w:rPr>
            </w:pPr>
            <w:ins w:id="611"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612" w:author="OPPO(Boyuan)-v2" w:date="2022-01-26T15:23:00Z"/>
              </w:rPr>
            </w:pPr>
            <w:ins w:id="613" w:author="OPPO(Boyuan)-v2" w:date="2022-01-26T15:23:00Z">
              <w:r>
                <w:lastRenderedPageBreak/>
                <w:t xml:space="preserve">Recommendation 1-4 [20/23]: For SIB1, it is carried via PC5-RRC message of </w:t>
              </w:r>
              <w:proofErr w:type="spellStart"/>
              <w:r>
                <w:t>UuMessageTransferSidelink</w:t>
              </w:r>
              <w:proofErr w:type="spellEnd"/>
              <w:r>
                <w:t>.</w:t>
              </w:r>
            </w:ins>
            <w:del w:id="614"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615" w:author="OPPO(Boyuan)-v2" w:date="2022-01-26T15:23:00Z"/>
              </w:rPr>
            </w:pPr>
            <w:del w:id="616"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617" w:author="OPPO(Boyuan)-v2" w:date="2022-01-26T15:23:00Z"/>
              </w:rPr>
            </w:pPr>
            <w:del w:id="618"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619" w:author="OPPO(Boyuan)-v2" w:date="2022-01-26T15:23:00Z"/>
              </w:rPr>
            </w:pPr>
            <w:del w:id="620"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rPr>
                <w:rFonts w:hint="eastAsia"/>
              </w:rPr>
            </w:pPr>
            <w:ins w:id="621" w:author="OPPO(Boyuan)-v2" w:date="2022-01-26T15:23:00Z">
              <w:r>
                <w:rPr>
                  <w:rFonts w:hint="eastAsia"/>
                </w:rPr>
                <w:t>T</w:t>
              </w:r>
              <w:r>
                <w:t>his issue can be removed</w:t>
              </w:r>
            </w:ins>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lastRenderedPageBreak/>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63D44190" w:rsidR="006850FF" w:rsidRDefault="006850FF" w:rsidP="006850FF">
            <w:pPr>
              <w:spacing w:afterLines="50"/>
            </w:pPr>
            <w:del w:id="622" w:author="OPPO(Boyuan)-v2" w:date="2022-01-26T15:17:00Z">
              <w:r w:rsidDel="001E1989">
                <w:delText>(pending CB decision)</w:delText>
              </w:r>
            </w:del>
            <w:ins w:id="623" w:author="OPPO(Boyuan)-v2" w:date="2022-01-26T15:17:00Z">
              <w:r w:rsidR="001E1989">
                <w:t>Resolved and can be closed</w:t>
              </w:r>
            </w:ins>
          </w:p>
        </w:tc>
        <w:tc>
          <w:tcPr>
            <w:tcW w:w="6345" w:type="dxa"/>
          </w:tcPr>
          <w:p w14:paraId="61711D66" w14:textId="0CE37E87" w:rsidR="006850FF" w:rsidRDefault="006850FF" w:rsidP="006850FF">
            <w:pPr>
              <w:spacing w:afterLines="50"/>
            </w:pPr>
            <w:r>
              <w:rPr>
                <w:rFonts w:hint="eastAsia"/>
              </w:rPr>
              <w:t>D</w:t>
            </w:r>
            <w:r>
              <w:t xml:space="preserve">ue to the </w:t>
            </w:r>
            <w:del w:id="624" w:author="OPPO(Boyuan)-v2" w:date="2022-01-26T15:17:00Z">
              <w:r w:rsidDel="001E1989">
                <w:delText>proposal made in CP A.I. summary:</w:delText>
              </w:r>
            </w:del>
            <w:ins w:id="625" w:author="OPPO(Boyuan)-v2" w:date="2022-01-26T15:17:00Z">
              <w:r w:rsidR="001E1989">
                <w:t>agreement made in RAN2 #116bis:</w:t>
              </w:r>
            </w:ins>
          </w:p>
          <w:p w14:paraId="683CB600" w14:textId="23F6FEFA" w:rsidR="006850FF" w:rsidDel="001E1989" w:rsidRDefault="001E1989" w:rsidP="006850FF">
            <w:pPr>
              <w:spacing w:afterLines="50"/>
              <w:rPr>
                <w:del w:id="626" w:author="OPPO(Boyuan)-v2" w:date="2022-01-26T15:17:00Z"/>
              </w:rPr>
            </w:pPr>
            <w:ins w:id="627" w:author="OPPO(Boyuan)-v2" w:date="2022-01-26T15:17:00Z">
              <w:r w:rsidRPr="001E1989">
                <w:t xml:space="preserve">Recommendation 4-1 [20/20]: Deliver C-RNTI value via RRC Release message with </w:t>
              </w:r>
              <w:proofErr w:type="spellStart"/>
              <w:r w:rsidRPr="001E1989">
                <w:t>suspendConfig.</w:t>
              </w:r>
            </w:ins>
            <w:del w:id="628"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629" w:author="OPPO(Boyuan)-v2" w:date="2022-01-26T15:17:00Z">
              <w:r w:rsidDel="001E1989">
                <w:rPr>
                  <w:rFonts w:hint="eastAsia"/>
                </w:rPr>
                <w:delText>W</w:delText>
              </w:r>
              <w:r w:rsidDel="001E1989">
                <w:delText>e have the corresponding open issue.</w:delText>
              </w:r>
            </w:del>
            <w:ins w:id="630" w:author="OPPO(Boyuan)-v2" w:date="2022-01-26T15:17:00Z">
              <w:r w:rsidR="001E1989">
                <w:t>This</w:t>
              </w:r>
              <w:proofErr w:type="spellEnd"/>
              <w:r w:rsidR="001E1989">
                <w:t xml:space="preserve"> open issue can be closed</w:t>
              </w:r>
            </w:ins>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2CA7D418" w:rsidR="006850FF" w:rsidRDefault="006850FF" w:rsidP="006850FF">
            <w:pPr>
              <w:spacing w:afterLines="50"/>
            </w:pPr>
            <w:del w:id="631" w:author="OPPO(Boyuan)-v2" w:date="2022-01-26T15:22:00Z">
              <w:r w:rsidDel="00016BE5">
                <w:delText>(pending CB decision)</w:delText>
              </w:r>
            </w:del>
            <w:ins w:id="632" w:author="OPPO(Boyuan)-v2" w:date="2022-01-26T15:22:00Z">
              <w:r w:rsidR="00016BE5">
                <w:t>Resolved and can be closed</w:t>
              </w:r>
            </w:ins>
          </w:p>
        </w:tc>
        <w:tc>
          <w:tcPr>
            <w:tcW w:w="6345" w:type="dxa"/>
          </w:tcPr>
          <w:p w14:paraId="5B286597" w14:textId="623CD0DC" w:rsidR="006850FF" w:rsidDel="00016BE5" w:rsidRDefault="006850FF" w:rsidP="006850FF">
            <w:pPr>
              <w:spacing w:afterLines="50"/>
              <w:rPr>
                <w:del w:id="633" w:author="OPPO(Boyuan)-v2" w:date="2022-01-26T15:19:00Z"/>
              </w:rPr>
            </w:pPr>
            <w:del w:id="634"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635" w:author="OPPO(Boyuan)-v2" w:date="2022-01-26T15:19:00Z"/>
              </w:rPr>
            </w:pPr>
            <w:del w:id="636"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637" w:author="OPPO(Boyuan)-v2" w:date="2022-01-26T15:19:00Z"/>
              </w:rPr>
            </w:pPr>
            <w:del w:id="638" w:author="OPPO(Boyuan)-v2" w:date="2022-01-26T15:19:00Z">
              <w:r w:rsidDel="00016BE5">
                <w:rPr>
                  <w:rFonts w:hint="eastAsia"/>
                </w:rPr>
                <w:delText>W</w:delText>
              </w:r>
              <w:r w:rsidDel="00016BE5">
                <w:delText>e have the corresponding open issue.</w:delText>
              </w:r>
            </w:del>
            <w:ins w:id="639" w:author="OPPO(Boyuan)-v2" w:date="2022-01-26T15:19:00Z">
              <w:r w:rsidR="00016BE5">
                <w:t>Due to the agreement made in RAN2 #116bis:</w:t>
              </w:r>
            </w:ins>
          </w:p>
          <w:p w14:paraId="692A5505" w14:textId="77777777" w:rsidR="00016BE5" w:rsidRDefault="00016BE5" w:rsidP="00016BE5">
            <w:pPr>
              <w:spacing w:afterLines="50"/>
              <w:rPr>
                <w:ins w:id="640" w:author="OPPO(Boyuan)-v2" w:date="2022-01-26T15:19:00Z"/>
              </w:rPr>
            </w:pPr>
            <w:ins w:id="641" w:author="OPPO(Boyuan)-v2" w:date="2022-01-26T15:19:00Z">
              <w:r>
                <w:t>Agreements:</w:t>
              </w:r>
            </w:ins>
          </w:p>
          <w:p w14:paraId="180C9FD3" w14:textId="77777777" w:rsidR="00016BE5" w:rsidRDefault="00016BE5" w:rsidP="00016BE5">
            <w:pPr>
              <w:spacing w:afterLines="50"/>
              <w:rPr>
                <w:ins w:id="642" w:author="OPPO(Boyuan)-v2" w:date="2022-01-26T15:19:00Z"/>
              </w:rPr>
            </w:pPr>
            <w:ins w:id="643" w:author="OPPO(Boyuan)-v2" w:date="2022-01-26T15:19:00Z">
              <w:r>
                <w:t xml:space="preserve">[17/17] Proposal 1: </w:t>
              </w:r>
              <w:proofErr w:type="spellStart"/>
              <w:r>
                <w:t>cellAccessRelatedInfo</w:t>
              </w:r>
              <w:proofErr w:type="spellEnd"/>
              <w:r>
                <w:t xml:space="preserve"> from SIB1 is forwarded before PC5-RRC connection using discovery message for RAN sharing case. Same as non-RAN sharing case.</w:t>
              </w:r>
            </w:ins>
          </w:p>
          <w:p w14:paraId="375C108F" w14:textId="77777777" w:rsidR="00016BE5" w:rsidRDefault="00016BE5" w:rsidP="00016BE5">
            <w:pPr>
              <w:spacing w:afterLines="50"/>
              <w:rPr>
                <w:ins w:id="644" w:author="OPPO(Boyuan)-v2" w:date="2022-01-26T15:19:00Z"/>
              </w:rPr>
            </w:pPr>
            <w:ins w:id="645" w:author="OPPO(Boyuan)-v2" w:date="2022-01-26T15:19:00Z">
              <w:r>
                <w:t xml:space="preserve">Proposal 2 (modified): RAN2 will have basic support of RAN sharing for L2 relay in Rel-17, without additional RAN2 spec impact beyond </w:t>
              </w:r>
              <w:r>
                <w:lastRenderedPageBreak/>
                <w:t xml:space="preserve">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ins>
          </w:p>
          <w:p w14:paraId="087F50E1" w14:textId="77777777" w:rsidR="00016BE5" w:rsidRDefault="00016BE5" w:rsidP="00016BE5">
            <w:pPr>
              <w:spacing w:afterLines="50"/>
              <w:rPr>
                <w:ins w:id="646" w:author="OPPO(Boyuan)-v2" w:date="2022-01-26T15:21:00Z"/>
              </w:rPr>
            </w:pPr>
            <w:ins w:id="647" w:author="OPPO(Boyuan)-v2" w:date="2022-01-26T15:19:00Z">
              <w:r>
                <w:t>Proposal 3: Send LS to SA2 with RAN2 agreement on RAN sharing.</w:t>
              </w:r>
            </w:ins>
          </w:p>
          <w:p w14:paraId="49AFFDB3" w14:textId="318BB13D" w:rsidR="00016BE5" w:rsidRDefault="00016BE5" w:rsidP="00016BE5">
            <w:pPr>
              <w:spacing w:afterLines="50"/>
              <w:rPr>
                <w:rFonts w:hint="eastAsia"/>
              </w:rPr>
            </w:pPr>
            <w:ins w:id="648" w:author="OPPO(Boyuan)-v2" w:date="2022-01-26T15:21:00Z">
              <w:r>
                <w:rPr>
                  <w:rFonts w:hint="eastAsia"/>
                </w:rPr>
                <w:t>T</w:t>
              </w:r>
              <w:r>
                <w:t>his open issue can be removed</w:t>
              </w:r>
            </w:ins>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lastRenderedPageBreak/>
              <w:t>O</w:t>
            </w:r>
            <w:r>
              <w:t>6.09</w:t>
            </w:r>
          </w:p>
        </w:tc>
        <w:tc>
          <w:tcPr>
            <w:tcW w:w="3673" w:type="dxa"/>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649" w:author="OPPO(Boyuan)-v2" w:date="2022-01-26T14:57:00Z">
              <w:r w:rsidR="00C836D8">
                <w:t xml:space="preserve"> in RRC_CONNECTED state.</w:t>
              </w:r>
            </w:ins>
            <w:r>
              <w:t xml:space="preserve"> </w:t>
            </w:r>
          </w:p>
        </w:tc>
        <w:tc>
          <w:tcPr>
            <w:tcW w:w="2726" w:type="dxa"/>
          </w:tcPr>
          <w:p w14:paraId="6BF95E2A" w14:textId="4F1191F0" w:rsidR="006850FF" w:rsidRDefault="006850FF" w:rsidP="006850FF">
            <w:pPr>
              <w:spacing w:afterLines="50"/>
            </w:pPr>
            <w:del w:id="650" w:author="OPPO(Boyuan)-v2" w:date="2022-01-26T14:57:00Z">
              <w:r w:rsidDel="00C836D8">
                <w:delText>(pending CB decision)</w:delText>
              </w:r>
            </w:del>
            <w:ins w:id="651" w:author="OPPO(Boyuan)-v2" w:date="2022-01-26T14:57:00Z">
              <w:r w:rsidR="00C836D8">
                <w:t>CR rapporteur handled.</w:t>
              </w:r>
            </w:ins>
          </w:p>
        </w:tc>
        <w:tc>
          <w:tcPr>
            <w:tcW w:w="6345" w:type="dxa"/>
          </w:tcPr>
          <w:p w14:paraId="2DBB8D2C" w14:textId="1B2326CA" w:rsidR="006850FF" w:rsidRDefault="006850FF" w:rsidP="006850FF">
            <w:pPr>
              <w:spacing w:afterLines="50"/>
            </w:pPr>
            <w:r>
              <w:rPr>
                <w:rFonts w:hint="eastAsia"/>
              </w:rPr>
              <w:t>D</w:t>
            </w:r>
            <w:r>
              <w:t>ue to the agreement made in RAN2 #116</w:t>
            </w:r>
            <w:ins w:id="652" w:author="OPPO(Boyuan)-v2" w:date="2022-01-26T14:58:00Z">
              <w:r w:rsidR="00C836D8">
                <w:t xml:space="preserve"> and RAN2 #116bis</w:t>
              </w:r>
            </w:ins>
            <w:r>
              <w:t>:</w:t>
            </w:r>
          </w:p>
          <w:p w14:paraId="0B48FF10" w14:textId="77777777" w:rsidR="001E1989" w:rsidRDefault="001E1989" w:rsidP="001E1989">
            <w:pPr>
              <w:spacing w:afterLines="50"/>
              <w:rPr>
                <w:ins w:id="653" w:author="OPPO(Boyuan)-v2" w:date="2022-01-26T15:15:00Z"/>
              </w:rPr>
            </w:pPr>
            <w:ins w:id="654" w:author="OPPO(Boyuan)-v2" w:date="2022-01-26T15:15:00Z">
              <w:r>
                <w:t xml:space="preserve">Recommendation 2-1 [23/24]: Paging message is forwarded by relay UE to remote UE by sending only the complete </w:t>
              </w:r>
              <w:proofErr w:type="spellStart"/>
              <w:r>
                <w:t>PagingRecord</w:t>
              </w:r>
              <w:proofErr w:type="spellEnd"/>
              <w:r>
                <w:t xml:space="preserve"> relevant to that remote UE.</w:t>
              </w:r>
            </w:ins>
          </w:p>
          <w:p w14:paraId="0A6DAE94" w14:textId="77777777" w:rsidR="001E1989" w:rsidRDefault="001E1989" w:rsidP="001E1989">
            <w:pPr>
              <w:spacing w:afterLines="50"/>
              <w:rPr>
                <w:ins w:id="655" w:author="OPPO(Boyuan)-v2" w:date="2022-01-26T15:15:00Z"/>
              </w:rPr>
            </w:pPr>
            <w:ins w:id="656"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rPr>
                <w:rFonts w:hint="eastAsia"/>
              </w:rPr>
            </w:pPr>
            <w:ins w:id="657" w:author="OPPO(Boyuan)-v2" w:date="2022-01-26T15:15:00Z">
              <w:r>
                <w:t xml:space="preserve">Recommendation 2-3 [20/23]: Use </w:t>
              </w:r>
              <w:proofErr w:type="spellStart"/>
              <w:r>
                <w:t>RRCReconfiguration</w:t>
              </w:r>
              <w:proofErr w:type="spellEnd"/>
              <w:r>
                <w:t xml:space="preserve"> for Network to carry paging message to the RRC_CONNECTED relay UE in dedicated fashion.</w:t>
              </w:r>
            </w:ins>
            <w:del w:id="658" w:author="OPPO(Boyuan)-v2" w:date="2022-01-26T15:15:00Z">
              <w:r w:rsidR="006850FF" w:rsidDel="001E1989">
                <w:delText xml:space="preserve">Proposal 1 (modified): </w:delText>
              </w:r>
              <w:r w:rsidR="006850FF" w:rsidDel="001E1989">
                <w:tab/>
                <w:delText>Relay UE in RRC_CONNECTED, if configured with paging CSS, can determine 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tcPr>
          <w:p w14:paraId="4C6327DD" w14:textId="64A3ED57" w:rsidR="006850FF" w:rsidRDefault="006850FF" w:rsidP="006850FF">
            <w:pPr>
              <w:spacing w:afterLines="50"/>
            </w:pPr>
            <w:del w:id="659"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660" w:author="OPPO(Boyuan)-v2" w:date="2022-01-26T16:33:00Z">
              <w:r w:rsidR="00103D0A">
                <w:t>Resolved and can be closed.</w:t>
              </w:r>
            </w:ins>
          </w:p>
        </w:tc>
        <w:tc>
          <w:tcPr>
            <w:tcW w:w="6345" w:type="dxa"/>
          </w:tcPr>
          <w:p w14:paraId="7D2403C5" w14:textId="0D00D862" w:rsidR="006850FF" w:rsidDel="00103D0A" w:rsidRDefault="006850FF" w:rsidP="006850FF">
            <w:pPr>
              <w:spacing w:afterLines="50"/>
              <w:rPr>
                <w:del w:id="661" w:author="OPPO(Boyuan)-v2" w:date="2022-01-26T16:33:00Z"/>
              </w:rPr>
            </w:pPr>
            <w:del w:id="662"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663" w:author="OPPO(Boyuan)-v2" w:date="2022-01-26T16:33:00Z"/>
              </w:rPr>
            </w:pPr>
            <w:del w:id="664" w:author="OPPO(Boyuan)-v2" w:date="2022-01-26T16:33:00Z">
              <w:r w:rsidRPr="005B55B3" w:rsidDel="00103D0A">
                <w:delText>Editor’s Note: U2N Relay UE behaviour on how to receive short message (i.e., only in its POs or also on the POs of the U2N Remote UE) to be capture once discussed in RAN2.</w:delText>
              </w:r>
            </w:del>
            <w:ins w:id="665" w:author="OPPO(Boyuan)-v2" w:date="2022-01-26T16:33:00Z">
              <w:r w:rsidR="00103D0A">
                <w:t>Due to the agreement made in RAN2 #116bis:</w:t>
              </w:r>
            </w:ins>
          </w:p>
          <w:p w14:paraId="11CD53DB" w14:textId="77777777" w:rsidR="00103D0A" w:rsidRDefault="00103D0A" w:rsidP="00103D0A">
            <w:pPr>
              <w:spacing w:afterLines="50"/>
              <w:rPr>
                <w:ins w:id="666" w:author="OPPO(Boyuan)-v2" w:date="2022-01-26T16:33:00Z"/>
              </w:rPr>
            </w:pPr>
            <w:ins w:id="667" w:author="OPPO(Boyuan)-v2" w:date="2022-01-26T16:33:00Z">
              <w:r>
                <w:t>Recommendation 1-1b [19/23]: RAN2 not pursue short message forwarding from relay UE to remote UE.</w:t>
              </w:r>
            </w:ins>
          </w:p>
          <w:p w14:paraId="51E70FFA" w14:textId="0D16BA59" w:rsidR="00103D0A" w:rsidRDefault="00103D0A" w:rsidP="00103D0A">
            <w:pPr>
              <w:spacing w:afterLines="50"/>
              <w:rPr>
                <w:rFonts w:hint="eastAsia"/>
              </w:rPr>
            </w:pPr>
            <w:ins w:id="668"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w:t>
              </w:r>
              <w:r>
                <w:lastRenderedPageBreak/>
                <w:t>request w.r.t relay UE implicitly when entering into RRC_CONNECTED state [10/13].</w:t>
              </w:r>
            </w:ins>
          </w:p>
          <w:p w14:paraId="051BB7D5" w14:textId="55FAE2A8" w:rsidR="006850FF" w:rsidRPr="005B55B3" w:rsidRDefault="006850FF" w:rsidP="006850FF">
            <w:pPr>
              <w:spacing w:afterLines="50"/>
            </w:pPr>
            <w:del w:id="669" w:author="OPPO(Boyuan)-v2" w:date="2022-01-26T16:33:00Z">
              <w:r w:rsidDel="00103D0A">
                <w:rPr>
                  <w:rFonts w:hint="eastAsia"/>
                </w:rPr>
                <w:delText>W</w:delText>
              </w:r>
              <w:r w:rsidDel="00103D0A">
                <w:delText>e have the corresponding open issue.</w:delText>
              </w:r>
            </w:del>
            <w:ins w:id="670" w:author="OPPO(Boyuan)-v2" w:date="2022-01-26T16:33:00Z">
              <w:r w:rsidR="00103D0A">
                <w:t>This open issue can be removed.</w:t>
              </w:r>
            </w:ins>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lastRenderedPageBreak/>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58C7DAB" w:rsidR="006850FF" w:rsidRDefault="006850FF" w:rsidP="006850FF">
            <w:pPr>
              <w:spacing w:afterLines="50"/>
            </w:pPr>
            <w:del w:id="671"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672" w:author="OPPO(Boyuan)-v2" w:date="2022-01-26T16:34:00Z">
              <w:r w:rsidR="00103D0A">
                <w:t>Resolved and can be closed</w:t>
              </w:r>
            </w:ins>
          </w:p>
        </w:tc>
        <w:tc>
          <w:tcPr>
            <w:tcW w:w="6345" w:type="dxa"/>
          </w:tcPr>
          <w:p w14:paraId="708C88D6" w14:textId="660CAD5F" w:rsidR="006850FF" w:rsidDel="00103D0A" w:rsidRDefault="006850FF" w:rsidP="006850FF">
            <w:pPr>
              <w:spacing w:afterLines="50"/>
              <w:rPr>
                <w:del w:id="673" w:author="OPPO(Boyuan)-v2" w:date="2022-01-26T16:34:00Z"/>
              </w:rPr>
            </w:pPr>
            <w:del w:id="674"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675" w:author="OPPO(Boyuan)-v2" w:date="2022-01-26T16:34:00Z"/>
              </w:rPr>
            </w:pPr>
            <w:del w:id="676"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677" w:author="OPPO(Boyuan)-v2" w:date="2022-01-26T16:34:00Z"/>
              </w:rPr>
            </w:pPr>
            <w:del w:id="678" w:author="OPPO(Boyuan)-v2" w:date="2022-01-26T16:34:00Z">
              <w:r w:rsidDel="00103D0A">
                <w:rPr>
                  <w:rFonts w:hint="eastAsia"/>
                </w:rPr>
                <w:delText>W</w:delText>
              </w:r>
              <w:r w:rsidDel="00103D0A">
                <w:delText>e have the corresponding open issue.</w:delText>
              </w:r>
            </w:del>
            <w:ins w:id="679" w:author="OPPO(Boyuan)-v2" w:date="2022-01-26T16:34:00Z">
              <w:r w:rsidR="00103D0A">
                <w:t>Due to the agreement made in RAN2 #106bis:</w:t>
              </w:r>
            </w:ins>
          </w:p>
          <w:p w14:paraId="07EC9383" w14:textId="77777777" w:rsidR="00103D0A" w:rsidRDefault="00103D0A" w:rsidP="006850FF">
            <w:pPr>
              <w:spacing w:afterLines="50"/>
              <w:rPr>
                <w:ins w:id="680" w:author="OPPO(Boyuan)-v2" w:date="2022-01-26T16:34:00Z"/>
              </w:rPr>
            </w:pPr>
            <w:ins w:id="681"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rPr>
                <w:rFonts w:hint="eastAsia"/>
              </w:rPr>
            </w:pPr>
            <w:ins w:id="682" w:author="OPPO(Boyuan)-v2" w:date="2022-01-26T16:34:00Z">
              <w:r>
                <w:rPr>
                  <w:rFonts w:hint="eastAsia"/>
                </w:rPr>
                <w:t>T</w:t>
              </w:r>
              <w:r>
                <w:t>his open issue can be removed</w:t>
              </w:r>
            </w:ins>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lastRenderedPageBreak/>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lastRenderedPageBreak/>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257B6C47" w:rsidR="006850FF" w:rsidRDefault="006850FF" w:rsidP="006850FF">
            <w:pPr>
              <w:spacing w:afterLines="50"/>
              <w:rPr>
                <w:ins w:id="683" w:author="OPPO(Boyuan)-v2" w:date="2022-01-26T18:02:00Z"/>
              </w:rPr>
            </w:pPr>
            <w:r w:rsidRPr="005B55B3">
              <w:t>Proposal 5: RAN2 to confirm that the same message (</w:t>
            </w:r>
            <w:proofErr w:type="spellStart"/>
            <w:r w:rsidRPr="005B55B3">
              <w:t>UuMessageTransferSidelink</w:t>
            </w:r>
            <w:proofErr w:type="spellEnd"/>
            <w:r w:rsidRPr="005B55B3">
              <w:t>) is used for SIB forwarding and Paging delivery.</w:t>
            </w:r>
          </w:p>
          <w:p w14:paraId="0C221898" w14:textId="77777777" w:rsidR="00FC4E2E" w:rsidRPr="00047EAE" w:rsidRDefault="00FC4E2E" w:rsidP="00FC4E2E">
            <w:pPr>
              <w:rPr>
                <w:ins w:id="684" w:author="OPPO(Boyuan)-v2" w:date="2022-01-26T18:02:00Z"/>
                <w:rFonts w:eastAsia="等线" w:cs="Arial"/>
                <w:bCs/>
                <w:color w:val="000000"/>
                <w:lang w:val="en-US"/>
              </w:rPr>
            </w:pPr>
            <w:ins w:id="685" w:author="OPPO(Boyuan)-v2" w:date="2022-01-26T18:02:00Z">
              <w:r>
                <w:rPr>
                  <w:rFonts w:hint="eastAsia"/>
                </w:rPr>
                <w:t>I</w:t>
              </w:r>
              <w:r>
                <w:t xml:space="preserve">.e., </w:t>
              </w:r>
              <w:r w:rsidRPr="00047EAE">
                <w:rPr>
                  <w:rFonts w:eastAsia="等线" w:cs="Arial"/>
                  <w:bCs/>
                  <w:color w:val="000000"/>
                  <w:lang w:val="en-US"/>
                </w:rPr>
                <w:t>the following Editor Notes in running CR 38.331 should be addressed.</w:t>
              </w:r>
            </w:ins>
          </w:p>
          <w:p w14:paraId="1316297B" w14:textId="77777777" w:rsidR="00FC4E2E" w:rsidRPr="00047EAE" w:rsidRDefault="00FC4E2E" w:rsidP="00FC4E2E">
            <w:pPr>
              <w:pStyle w:val="NO"/>
              <w:rPr>
                <w:ins w:id="686" w:author="OPPO(Boyuan)-v2" w:date="2022-01-26T18:02:00Z"/>
                <w:rFonts w:ascii="Arial" w:hAnsi="Arial" w:cs="Arial"/>
                <w:i/>
                <w:color w:val="FF0000"/>
              </w:rPr>
            </w:pPr>
            <w:ins w:id="687" w:author="OPPO(Boyuan)-v2" w:date="2022-01-26T18:02: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442183E" w14:textId="77777777" w:rsidR="00FC4E2E" w:rsidRPr="00426E20" w:rsidRDefault="00FC4E2E" w:rsidP="00FC4E2E">
            <w:pPr>
              <w:pStyle w:val="NO"/>
              <w:rPr>
                <w:ins w:id="688" w:author="OPPO(Boyuan)-v2" w:date="2022-01-26T18:02:00Z"/>
                <w:rFonts w:cs="Arial"/>
              </w:rPr>
            </w:pPr>
            <w:ins w:id="689" w:author="OPPO(Boyuan)-v2" w:date="2022-01-26T18:02: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AF5A0AF" w14:textId="77777777" w:rsidR="00FC4E2E" w:rsidRPr="00FC4E2E" w:rsidRDefault="00FC4E2E" w:rsidP="006850FF">
            <w:pPr>
              <w:spacing w:afterLines="50"/>
              <w:rPr>
                <w:rFonts w:hint="eastAsia"/>
              </w:rPr>
            </w:pP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r w:rsidR="00C836D8" w14:paraId="3F1C2D3E" w14:textId="77777777" w:rsidTr="00D61690">
        <w:trPr>
          <w:ins w:id="690" w:author="OPPO(Boyuan)-v2" w:date="2022-01-26T14:59:00Z"/>
        </w:trPr>
        <w:tc>
          <w:tcPr>
            <w:tcW w:w="1534" w:type="dxa"/>
          </w:tcPr>
          <w:p w14:paraId="6C041A65" w14:textId="1476B1E7" w:rsidR="00C836D8" w:rsidRDefault="00C836D8" w:rsidP="006850FF">
            <w:pPr>
              <w:spacing w:afterLines="50"/>
              <w:rPr>
                <w:ins w:id="691" w:author="OPPO(Boyuan)-v2" w:date="2022-01-26T14:59:00Z"/>
                <w:rFonts w:hint="eastAsia"/>
              </w:rPr>
            </w:pPr>
            <w:ins w:id="692" w:author="OPPO(Boyuan)-v2" w:date="2022-01-26T14:59:00Z">
              <w:r>
                <w:rPr>
                  <w:rFonts w:hint="eastAsia"/>
                </w:rPr>
                <w:t>O</w:t>
              </w:r>
              <w:r>
                <w:t>6.18</w:t>
              </w:r>
            </w:ins>
          </w:p>
        </w:tc>
        <w:tc>
          <w:tcPr>
            <w:tcW w:w="3673" w:type="dxa"/>
          </w:tcPr>
          <w:p w14:paraId="74757A11" w14:textId="6A6E31FA" w:rsidR="00C836D8" w:rsidRDefault="00C836D8" w:rsidP="006850FF">
            <w:pPr>
              <w:spacing w:afterLines="50"/>
              <w:rPr>
                <w:ins w:id="693" w:author="OPPO(Boyuan)-v2" w:date="2022-01-26T14:59:00Z"/>
              </w:rPr>
            </w:pPr>
            <w:ins w:id="694" w:author="OPPO(Boyuan)-v2" w:date="2022-01-26T14:59:00Z">
              <w:r w:rsidRPr="005B55B3">
                <w:t>FFS point from R2#116 agreement]</w:t>
              </w:r>
              <w:r>
                <w:t xml:space="preserve"> </w:t>
              </w:r>
              <w:r>
                <w:rPr>
                  <w:rFonts w:hint="eastAsia"/>
                </w:rPr>
                <w:t>F</w:t>
              </w:r>
              <w:r>
                <w:t xml:space="preserve">FS on the signalling for the U2N Relay UE to determine to monitor POs for a </w:t>
              </w:r>
              <w:r>
                <w:lastRenderedPageBreak/>
                <w:t>U2N Remote UE in RRC</w:t>
              </w:r>
              <w:r>
                <w:t xml:space="preserve"> IDLE/INACTIVE</w:t>
              </w:r>
            </w:ins>
          </w:p>
        </w:tc>
        <w:tc>
          <w:tcPr>
            <w:tcW w:w="2726" w:type="dxa"/>
          </w:tcPr>
          <w:p w14:paraId="59D8D53C" w14:textId="6782E7E9" w:rsidR="00C836D8" w:rsidRDefault="00C836D8" w:rsidP="006850FF">
            <w:pPr>
              <w:spacing w:afterLines="50"/>
              <w:rPr>
                <w:ins w:id="695" w:author="OPPO(Boyuan)-v2" w:date="2022-01-26T14:59:00Z"/>
              </w:rPr>
            </w:pPr>
            <w:ins w:id="696" w:author="OPPO(Boyuan)-v2" w:date="2022-01-26T14:59:00Z">
              <w:r>
                <w:rPr>
                  <w:rFonts w:hint="eastAsia"/>
                </w:rPr>
                <w:lastRenderedPageBreak/>
                <w:t>P</w:t>
              </w:r>
              <w:r>
                <w:t>re117-e-offl</w:t>
              </w:r>
            </w:ins>
            <w:ins w:id="697" w:author="OPPO(Boyuan)-v2" w:date="2022-01-26T15:00:00Z">
              <w:r>
                <w:t>ine</w:t>
              </w:r>
            </w:ins>
          </w:p>
        </w:tc>
        <w:tc>
          <w:tcPr>
            <w:tcW w:w="6345" w:type="dxa"/>
          </w:tcPr>
          <w:p w14:paraId="237845AC" w14:textId="77777777" w:rsidR="00C836D8" w:rsidRDefault="00C836D8" w:rsidP="00C836D8">
            <w:pPr>
              <w:spacing w:afterLines="50"/>
              <w:rPr>
                <w:ins w:id="698" w:author="OPPO(Boyuan)-v2" w:date="2022-01-26T15:00:00Z"/>
              </w:rPr>
            </w:pPr>
            <w:ins w:id="699" w:author="OPPO(Boyuan)-v2" w:date="2022-01-26T15:00:00Z">
              <w:r>
                <w:rPr>
                  <w:rFonts w:hint="eastAsia"/>
                </w:rPr>
                <w:t>D</w:t>
              </w:r>
              <w:r>
                <w:t>ue to the agreement made in RAN2 #116 and RAN2 #116bis:</w:t>
              </w:r>
            </w:ins>
          </w:p>
          <w:p w14:paraId="58159825" w14:textId="77777777" w:rsidR="00C836D8" w:rsidRDefault="00C836D8" w:rsidP="00C836D8">
            <w:pPr>
              <w:spacing w:afterLines="50"/>
              <w:rPr>
                <w:ins w:id="700" w:author="OPPO(Boyuan)-v2" w:date="2022-01-26T15:00:00Z"/>
              </w:rPr>
            </w:pPr>
            <w:ins w:id="701" w:author="OPPO(Boyuan)-v2" w:date="2022-01-26T15:00:00Z">
              <w:r>
                <w:t xml:space="preserve">Proposal 1 (modified): </w:t>
              </w:r>
              <w:r>
                <w:tab/>
                <w:t xml:space="preserve">Relay UE in RRC_CONNECTED, if configured with paging CSS, can determine whether to monitor POs </w:t>
              </w:r>
              <w:r>
                <w:lastRenderedPageBreak/>
                <w:t>for a remote UE based on PC5-RRC signalling received from the remote UE.  FFS on the signalling contents and for the case of idle/inactive relay UE. [18/23]</w:t>
              </w:r>
            </w:ins>
          </w:p>
          <w:p w14:paraId="6E7950C3" w14:textId="324912C8" w:rsidR="00C836D8" w:rsidRDefault="00C836D8" w:rsidP="00C836D8">
            <w:pPr>
              <w:spacing w:afterLines="50"/>
              <w:rPr>
                <w:ins w:id="702" w:author="OPPO(Boyuan)-v2" w:date="2022-01-26T14:59:00Z"/>
                <w:rFonts w:hint="eastAsia"/>
              </w:rPr>
            </w:pPr>
            <w:ins w:id="703" w:author="OPPO(Boyuan)-v2" w:date="2022-01-26T15:00:00Z">
              <w:r>
                <w:rPr>
                  <w:rFonts w:hint="eastAsia"/>
                </w:rPr>
                <w:t>W</w:t>
              </w:r>
              <w:r>
                <w:t>e have the corresponding open issue.</w:t>
              </w:r>
            </w:ins>
          </w:p>
        </w:tc>
      </w:tr>
      <w:tr w:rsidR="00553FB5" w14:paraId="650A8C1F" w14:textId="77777777" w:rsidTr="00D61690">
        <w:trPr>
          <w:ins w:id="704" w:author="OPPO(Boyuan)-v2" w:date="2022-01-26T15:42:00Z"/>
        </w:trPr>
        <w:tc>
          <w:tcPr>
            <w:tcW w:w="1534" w:type="dxa"/>
          </w:tcPr>
          <w:p w14:paraId="2D902454" w14:textId="22F9C8AF" w:rsidR="00553FB5" w:rsidRDefault="00553FB5" w:rsidP="006850FF">
            <w:pPr>
              <w:spacing w:afterLines="50"/>
              <w:rPr>
                <w:ins w:id="705" w:author="OPPO(Boyuan)-v2" w:date="2022-01-26T15:42:00Z"/>
                <w:rFonts w:hint="eastAsia"/>
              </w:rPr>
            </w:pPr>
            <w:ins w:id="706" w:author="OPPO(Boyuan)-v2" w:date="2022-01-26T15:42:00Z">
              <w:r>
                <w:rPr>
                  <w:rFonts w:hint="eastAsia"/>
                </w:rPr>
                <w:lastRenderedPageBreak/>
                <w:t>O</w:t>
              </w:r>
              <w:r>
                <w:t>6.21</w:t>
              </w:r>
            </w:ins>
          </w:p>
        </w:tc>
        <w:tc>
          <w:tcPr>
            <w:tcW w:w="3673" w:type="dxa"/>
          </w:tcPr>
          <w:p w14:paraId="0DCE67CF" w14:textId="49ACD8E1" w:rsidR="00553FB5" w:rsidRDefault="00553FB5" w:rsidP="00553FB5">
            <w:pPr>
              <w:rPr>
                <w:ins w:id="707" w:author="OPPO(Boyuan)-v2" w:date="2022-01-26T15:42:00Z"/>
                <w:rFonts w:hint="eastAsia"/>
              </w:rPr>
            </w:pPr>
            <w:ins w:id="708" w:author="OPPO(Boyuan)-v2" w:date="2022-01-26T15:42:00Z">
              <w:r>
                <w:rPr>
                  <w:rFonts w:hint="eastAsia"/>
                </w:rPr>
                <w:t>[</w:t>
              </w:r>
              <w:r>
                <w:t xml:space="preserve">Unhandled issue from </w:t>
              </w:r>
              <w:proofErr w:type="gramStart"/>
              <w:r>
                <w:t>comment]Spec</w:t>
              </w:r>
              <w:proofErr w:type="gramEnd"/>
              <w:r>
                <w:t xml:space="preserve"> impact on SI delivery and Paging for remote UE</w:t>
              </w:r>
            </w:ins>
          </w:p>
        </w:tc>
        <w:tc>
          <w:tcPr>
            <w:tcW w:w="2726" w:type="dxa"/>
          </w:tcPr>
          <w:p w14:paraId="42713A01" w14:textId="480E174F" w:rsidR="00553FB5" w:rsidRDefault="00553FB5" w:rsidP="006850FF">
            <w:pPr>
              <w:spacing w:afterLines="50"/>
              <w:rPr>
                <w:ins w:id="709" w:author="OPPO(Boyuan)-v2" w:date="2022-01-26T15:42:00Z"/>
                <w:rFonts w:hint="eastAsia"/>
              </w:rPr>
            </w:pPr>
            <w:ins w:id="710" w:author="OPPO(Boyuan)-v2" w:date="2022-01-26T15:42:00Z">
              <w:r>
                <w:rPr>
                  <w:rFonts w:hint="eastAsia"/>
                </w:rPr>
                <w:t>C</w:t>
              </w:r>
              <w:r>
                <w:t xml:space="preserve">ompany </w:t>
              </w:r>
              <w:proofErr w:type="spellStart"/>
              <w:r>
                <w:t>tdoc</w:t>
              </w:r>
              <w:proofErr w:type="spellEnd"/>
              <w:r>
                <w:t xml:space="preserve"> invited</w:t>
              </w:r>
            </w:ins>
          </w:p>
        </w:tc>
        <w:tc>
          <w:tcPr>
            <w:tcW w:w="6345" w:type="dxa"/>
          </w:tcPr>
          <w:p w14:paraId="10ECD654" w14:textId="77777777" w:rsidR="00553FB5" w:rsidRDefault="00553FB5" w:rsidP="00C836D8">
            <w:pPr>
              <w:spacing w:afterLines="50"/>
              <w:rPr>
                <w:ins w:id="711" w:author="OPPO(Boyuan)-v2" w:date="2022-01-26T15:43:00Z"/>
              </w:rPr>
            </w:pPr>
            <w:ins w:id="712" w:author="OPPO(Boyuan)-v2" w:date="2022-01-26T15:43:00Z">
              <w:r>
                <w:rPr>
                  <w:rFonts w:hint="eastAsia"/>
                </w:rPr>
                <w:t>S</w:t>
              </w:r>
              <w:r>
                <w:t>uggested from company feedback:</w:t>
              </w:r>
            </w:ins>
          </w:p>
          <w:p w14:paraId="361E2FFD" w14:textId="77777777" w:rsidR="00553FB5" w:rsidRPr="00047EAE" w:rsidRDefault="00553FB5" w:rsidP="00553FB5">
            <w:pPr>
              <w:rPr>
                <w:ins w:id="713" w:author="OPPO(Boyuan)-v2" w:date="2022-01-26T15:43:00Z"/>
                <w:rFonts w:eastAsia="等线" w:cs="Arial"/>
                <w:bCs/>
                <w:color w:val="000000"/>
                <w:lang w:val="en-US"/>
              </w:rPr>
            </w:pPr>
            <w:ins w:id="714" w:author="OPPO(Boyuan)-v2" w:date="2022-01-26T15:43:00Z">
              <w:r w:rsidRPr="00047EAE">
                <w:rPr>
                  <w:rFonts w:eastAsia="等线" w:cs="Arial"/>
                  <w:bCs/>
                  <w:color w:val="000000"/>
                  <w:lang w:val="en-US"/>
                </w:rPr>
                <w:t>For SI delivery and Paging of Remote UE, the following Editor Notes in running CR 38.331 should be addressed.</w:t>
              </w:r>
            </w:ins>
          </w:p>
          <w:p w14:paraId="3F23BB07" w14:textId="77777777" w:rsidR="00553FB5" w:rsidRPr="00047EAE" w:rsidRDefault="00553FB5" w:rsidP="00553FB5">
            <w:pPr>
              <w:pStyle w:val="NO"/>
              <w:rPr>
                <w:ins w:id="715" w:author="OPPO(Boyuan)-v2" w:date="2022-01-26T15:43:00Z"/>
                <w:rFonts w:ascii="Arial" w:hAnsi="Arial" w:cs="Arial"/>
                <w:i/>
                <w:color w:val="FF0000"/>
              </w:rPr>
            </w:pPr>
            <w:ins w:id="716" w:author="OPPO(Boyuan)-v2" w:date="2022-01-26T15:43: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58CAC545" w14:textId="77777777" w:rsidR="00553FB5" w:rsidRPr="00047EAE" w:rsidRDefault="00553FB5" w:rsidP="00553FB5">
            <w:pPr>
              <w:pStyle w:val="NO"/>
              <w:rPr>
                <w:ins w:id="717" w:author="OPPO(Boyuan)-v2" w:date="2022-01-26T15:43:00Z"/>
                <w:rFonts w:ascii="Arial" w:hAnsi="Arial" w:cs="Arial"/>
              </w:rPr>
            </w:pPr>
            <w:ins w:id="718" w:author="OPPO(Boyuan)-v2" w:date="2022-01-26T15:43: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0CCB0EFC" w14:textId="30FDBA9D" w:rsidR="00553FB5" w:rsidRPr="00553FB5" w:rsidRDefault="00553FB5" w:rsidP="00C836D8">
            <w:pPr>
              <w:spacing w:afterLines="50"/>
              <w:rPr>
                <w:ins w:id="719" w:author="OPPO(Boyuan)-v2" w:date="2022-01-26T15:42:00Z"/>
                <w:rFonts w:hint="eastAsia"/>
              </w:rPr>
            </w:pPr>
          </w:p>
        </w:tc>
      </w:tr>
      <w:tr w:rsidR="002B6BDF" w14:paraId="0E0AA85E" w14:textId="77777777" w:rsidTr="00D61690">
        <w:trPr>
          <w:ins w:id="720" w:author="OPPO(Boyuan)-v2" w:date="2022-01-26T16:36:00Z"/>
        </w:trPr>
        <w:tc>
          <w:tcPr>
            <w:tcW w:w="1534" w:type="dxa"/>
          </w:tcPr>
          <w:p w14:paraId="65D4AA45" w14:textId="200FF23D" w:rsidR="002B6BDF" w:rsidRDefault="002B6BDF" w:rsidP="006850FF">
            <w:pPr>
              <w:spacing w:afterLines="50"/>
              <w:rPr>
                <w:ins w:id="721" w:author="OPPO(Boyuan)-v2" w:date="2022-01-26T16:36:00Z"/>
                <w:rFonts w:hint="eastAsia"/>
              </w:rPr>
            </w:pPr>
            <w:ins w:id="722" w:author="OPPO(Boyuan)-v2" w:date="2022-01-26T16:36:00Z">
              <w:r>
                <w:rPr>
                  <w:rFonts w:hint="eastAsia"/>
                </w:rPr>
                <w:t>O</w:t>
              </w:r>
              <w:r>
                <w:t>6.22</w:t>
              </w:r>
            </w:ins>
          </w:p>
        </w:tc>
        <w:tc>
          <w:tcPr>
            <w:tcW w:w="3673" w:type="dxa"/>
          </w:tcPr>
          <w:p w14:paraId="2A9503FE" w14:textId="14292345" w:rsidR="002B6BDF" w:rsidRDefault="002B6BDF" w:rsidP="00553FB5">
            <w:pPr>
              <w:rPr>
                <w:ins w:id="723" w:author="OPPO(Boyuan)-v2" w:date="2022-01-26T16:36:00Z"/>
                <w:rFonts w:hint="eastAsia"/>
              </w:rPr>
            </w:pPr>
            <w:ins w:id="724" w:author="OPPO(Boyuan)-v2" w:date="2022-01-26T16:37:00Z">
              <w:r>
                <w:rPr>
                  <w:rFonts w:hint="eastAsia"/>
                </w:rPr>
                <w:t>[</w:t>
              </w:r>
              <w:r>
                <w:t xml:space="preserve">Unhandled issue from </w:t>
              </w:r>
              <w:proofErr w:type="gramStart"/>
              <w:r>
                <w:t>comment]Whether</w:t>
              </w:r>
              <w:proofErr w:type="gramEnd"/>
              <w:r>
                <w:t xml:space="preserve"> to include PCI in </w:t>
              </w:r>
              <w:proofErr w:type="spellStart"/>
              <w:r>
                <w:t>suspendconfig</w:t>
              </w:r>
            </w:ins>
            <w:proofErr w:type="spellEnd"/>
          </w:p>
        </w:tc>
        <w:tc>
          <w:tcPr>
            <w:tcW w:w="2726" w:type="dxa"/>
          </w:tcPr>
          <w:p w14:paraId="31C6E278" w14:textId="256876A8" w:rsidR="002B6BDF" w:rsidRPr="002B6BDF" w:rsidRDefault="006062CE" w:rsidP="006850FF">
            <w:pPr>
              <w:spacing w:afterLines="50"/>
              <w:rPr>
                <w:ins w:id="725" w:author="OPPO(Boyuan)-v2" w:date="2022-01-26T16:36:00Z"/>
                <w:rFonts w:hint="eastAsia"/>
              </w:rPr>
            </w:pPr>
            <w:ins w:id="726" w:author="OPPO(Boyuan)-v2" w:date="2022-01-26T16:37:00Z">
              <w:r>
                <w:t>Pre117-e-offline</w:t>
              </w:r>
            </w:ins>
          </w:p>
        </w:tc>
        <w:tc>
          <w:tcPr>
            <w:tcW w:w="6345" w:type="dxa"/>
          </w:tcPr>
          <w:p w14:paraId="12FED716" w14:textId="77777777" w:rsidR="00FC4E2E" w:rsidRDefault="00FC4E2E" w:rsidP="00FC4E2E">
            <w:pPr>
              <w:spacing w:afterLines="50"/>
              <w:rPr>
                <w:ins w:id="727" w:author="OPPO(Boyuan)-v2" w:date="2022-01-26T18:09:00Z"/>
              </w:rPr>
            </w:pPr>
            <w:ins w:id="728" w:author="OPPO(Boyuan)-v2" w:date="2022-01-26T18:09:00Z">
              <w:r>
                <w:t xml:space="preserve">Based on the agreement </w:t>
              </w:r>
            </w:ins>
          </w:p>
          <w:p w14:paraId="558E209C" w14:textId="77777777" w:rsidR="00FC4E2E" w:rsidRDefault="00FC4E2E" w:rsidP="00FC4E2E">
            <w:pPr>
              <w:spacing w:afterLines="50"/>
              <w:rPr>
                <w:ins w:id="729" w:author="OPPO(Boyuan)-v2" w:date="2022-01-26T18:09:00Z"/>
              </w:rPr>
            </w:pPr>
            <w:ins w:id="730" w:author="OPPO(Boyuan)-v2" w:date="2022-01-26T18:09:00Z">
              <w:r>
                <w:t xml:space="preserve">Recommendation 4-1 [20/20]: Deliver C-RNTI value via RRC Release message with </w:t>
              </w:r>
              <w:proofErr w:type="spellStart"/>
              <w:r>
                <w:t>suspendConfig</w:t>
              </w:r>
              <w:proofErr w:type="spellEnd"/>
              <w:r>
                <w:t>.</w:t>
              </w:r>
            </w:ins>
          </w:p>
          <w:p w14:paraId="35EADC1A" w14:textId="4885F4A9" w:rsidR="002B6BDF" w:rsidRDefault="00FC4E2E" w:rsidP="00FC4E2E">
            <w:pPr>
              <w:spacing w:afterLines="50"/>
              <w:rPr>
                <w:ins w:id="731" w:author="OPPO(Boyuan)-v2" w:date="2022-01-26T16:36:00Z"/>
                <w:rFonts w:hint="eastAsia"/>
              </w:rPr>
            </w:pPr>
            <w:ins w:id="732" w:author="OPPO(Boyuan)-v2" w:date="2022-01-26T18:09:00Z">
              <w:r>
                <w:t>Rapp understand it is reasonable to align for PCI as well</w:t>
              </w:r>
            </w:ins>
          </w:p>
        </w:tc>
      </w:tr>
      <w:tr w:rsidR="00FC4E2E" w14:paraId="64BE908F" w14:textId="77777777" w:rsidTr="00D61690">
        <w:trPr>
          <w:ins w:id="733" w:author="OPPO(Boyuan)-v2" w:date="2022-01-26T18:09:00Z"/>
        </w:trPr>
        <w:tc>
          <w:tcPr>
            <w:tcW w:w="1534" w:type="dxa"/>
          </w:tcPr>
          <w:p w14:paraId="4932AAA1" w14:textId="504DE40F" w:rsidR="00FC4E2E" w:rsidRDefault="00FC4E2E" w:rsidP="00FC4E2E">
            <w:pPr>
              <w:spacing w:afterLines="50"/>
              <w:rPr>
                <w:ins w:id="734" w:author="OPPO(Boyuan)-v2" w:date="2022-01-26T18:09:00Z"/>
                <w:rFonts w:hint="eastAsia"/>
              </w:rPr>
            </w:pPr>
            <w:ins w:id="735" w:author="OPPO(Boyuan)-v2" w:date="2022-01-26T18:09:00Z">
              <w:r>
                <w:rPr>
                  <w:rFonts w:hint="eastAsia"/>
                </w:rPr>
                <w:t>O</w:t>
              </w:r>
              <w:r>
                <w:t>6.</w:t>
              </w:r>
              <w:r>
                <w:t>23</w:t>
              </w:r>
            </w:ins>
          </w:p>
        </w:tc>
        <w:tc>
          <w:tcPr>
            <w:tcW w:w="3673" w:type="dxa"/>
          </w:tcPr>
          <w:p w14:paraId="37C8C4F2" w14:textId="64C3142D" w:rsidR="00FC4E2E" w:rsidRDefault="00FC4E2E" w:rsidP="00FC4E2E">
            <w:pPr>
              <w:rPr>
                <w:ins w:id="736" w:author="OPPO(Boyuan)-v2" w:date="2022-01-26T18:09:00Z"/>
                <w:rFonts w:hint="eastAsia"/>
              </w:rPr>
            </w:pPr>
            <w:ins w:id="737" w:author="OPPO(Boyuan)-v2" w:date="2022-01-26T18:09:00Z">
              <w:r>
                <w:rPr>
                  <w:rFonts w:hint="eastAsia"/>
                </w:rPr>
                <w:t xml:space="preserve">[Unhandled issue from RAN2#116b summary] FFS on the configuration of LCID for PC5 RLC channel of </w:t>
              </w:r>
              <w:proofErr w:type="spellStart"/>
              <w:r>
                <w:rPr>
                  <w:rFonts w:hint="eastAsia"/>
                </w:rPr>
                <w:t>Uu</w:t>
              </w:r>
              <w:proofErr w:type="spellEnd"/>
              <w:r>
                <w:rPr>
                  <w:rFonts w:hint="eastAsia"/>
                </w:rPr>
                <w:t xml:space="preserve"> </w:t>
              </w:r>
              <w:r w:rsidDel="004C6FF3">
                <w:rPr>
                  <w:rFonts w:hint="eastAsia"/>
                </w:rPr>
                <w:t>SRB0</w:t>
              </w:r>
              <w:r>
                <w:rPr>
                  <w:rFonts w:hint="eastAsia"/>
                </w:rPr>
                <w:t>SRB</w:t>
              </w:r>
              <w:r>
                <w:t>1, SRB2 and DRBs</w:t>
              </w:r>
              <w:r>
                <w:rPr>
                  <w:rFonts w:hint="eastAsia"/>
                </w:rPr>
                <w:t>.</w:t>
              </w:r>
            </w:ins>
          </w:p>
        </w:tc>
        <w:tc>
          <w:tcPr>
            <w:tcW w:w="2726" w:type="dxa"/>
          </w:tcPr>
          <w:p w14:paraId="2C384551" w14:textId="2AE9F2F7" w:rsidR="00FC4E2E" w:rsidRDefault="00FC4E2E" w:rsidP="00FC4E2E">
            <w:pPr>
              <w:spacing w:afterLines="50"/>
              <w:rPr>
                <w:ins w:id="738" w:author="OPPO(Boyuan)-v2" w:date="2022-01-26T18:09:00Z"/>
              </w:rPr>
            </w:pPr>
            <w:ins w:id="739" w:author="OPPO(Boyuan)-v2" w:date="2022-01-26T18:09:00Z">
              <w:r>
                <w:t>Pre117-e-offline</w:t>
              </w:r>
            </w:ins>
          </w:p>
        </w:tc>
        <w:tc>
          <w:tcPr>
            <w:tcW w:w="6345" w:type="dxa"/>
          </w:tcPr>
          <w:p w14:paraId="6C1AC7CB" w14:textId="77777777" w:rsidR="00FC4E2E" w:rsidRDefault="00FC4E2E" w:rsidP="00FC4E2E">
            <w:pPr>
              <w:spacing w:afterLines="50"/>
              <w:rPr>
                <w:ins w:id="740" w:author="OPPO(Boyuan)-v2" w:date="2022-01-26T18:09:00Z"/>
              </w:rPr>
            </w:pPr>
            <w:ins w:id="741"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742" w:author="OPPO(Boyuan)-v2" w:date="2022-01-26T18:09:00Z"/>
              </w:rPr>
            </w:pPr>
            <w:ins w:id="743" w:author="OPPO(Boyuan)-v2" w:date="2022-01-26T18:09:00Z">
              <w:r>
                <w:t>Proposal 11</w:t>
              </w:r>
              <w:r>
                <w:tab/>
                <w:t xml:space="preserve">(low priority) Regarding how to allocate LCID for PC5 RLC channel of remote UE </w:t>
              </w:r>
              <w:proofErr w:type="spellStart"/>
              <w:r>
                <w:t>Uu</w:t>
              </w:r>
              <w:proofErr w:type="spellEnd"/>
              <w:r>
                <w:t xml:space="preserve"> RBs including SRB2 and DRBs, RAN2 to down select the following options. FFS on SRB1</w:t>
              </w:r>
            </w:ins>
          </w:p>
          <w:p w14:paraId="06F34642" w14:textId="77777777" w:rsidR="00FC4E2E" w:rsidRDefault="00FC4E2E" w:rsidP="00FC4E2E">
            <w:pPr>
              <w:spacing w:afterLines="50"/>
              <w:rPr>
                <w:ins w:id="744" w:author="OPPO(Boyuan)-v2" w:date="2022-01-26T18:09:00Z"/>
              </w:rPr>
            </w:pPr>
            <w:ins w:id="745" w:author="OPPO(Boyuan)-v2" w:date="2022-01-26T18:09:00Z">
              <w:r>
                <w:t>a.</w:t>
              </w:r>
              <w:r>
                <w:tab/>
                <w:t>Option 1:  allocated by UE same as in R16 SL</w:t>
              </w:r>
            </w:ins>
          </w:p>
          <w:p w14:paraId="05C80042" w14:textId="3DDB01EE" w:rsidR="00FC4E2E" w:rsidRDefault="00FC4E2E" w:rsidP="00FC4E2E">
            <w:pPr>
              <w:spacing w:afterLines="50"/>
              <w:rPr>
                <w:ins w:id="746" w:author="OPPO(Boyuan)-v2" w:date="2022-01-26T18:09:00Z"/>
              </w:rPr>
            </w:pPr>
            <w:ins w:id="747" w:author="OPPO(Boyuan)-v2" w:date="2022-01-26T18:09:00Z">
              <w:r>
                <w:t>b.</w:t>
              </w:r>
              <w:r>
                <w:tab/>
                <w:t xml:space="preserve">Option 2: up to </w:t>
              </w:r>
              <w:proofErr w:type="spellStart"/>
              <w:r>
                <w:t>gNB</w:t>
              </w:r>
              <w:proofErr w:type="spellEnd"/>
              <w:r>
                <w:t xml:space="preserve"> dedicated configuration same as in </w:t>
              </w:r>
              <w:proofErr w:type="spellStart"/>
              <w:r>
                <w:t>Uu</w:t>
              </w:r>
              <w:proofErr w:type="spellEnd"/>
            </w:ins>
          </w:p>
        </w:tc>
      </w:tr>
      <w:tr w:rsidR="00FC4E2E" w14:paraId="1131201D" w14:textId="77777777" w:rsidTr="00D61690">
        <w:trPr>
          <w:ins w:id="748" w:author="OPPO(Boyuan)-v2" w:date="2022-01-26T18:37:00Z"/>
        </w:trPr>
        <w:tc>
          <w:tcPr>
            <w:tcW w:w="1534" w:type="dxa"/>
          </w:tcPr>
          <w:p w14:paraId="651EDD9E" w14:textId="4816648E" w:rsidR="00FC4E2E" w:rsidRDefault="00FC4E2E" w:rsidP="00FC4E2E">
            <w:pPr>
              <w:spacing w:afterLines="50"/>
              <w:rPr>
                <w:ins w:id="749" w:author="OPPO(Boyuan)-v2" w:date="2022-01-26T18:37:00Z"/>
                <w:rFonts w:hint="eastAsia"/>
              </w:rPr>
            </w:pPr>
            <w:ins w:id="750" w:author="OPPO(Boyuan)-v2" w:date="2022-01-26T18:37:00Z">
              <w:r>
                <w:rPr>
                  <w:rFonts w:hint="eastAsia"/>
                </w:rPr>
                <w:t>O</w:t>
              </w:r>
              <w:r>
                <w:t>6.24</w:t>
              </w:r>
            </w:ins>
          </w:p>
        </w:tc>
        <w:tc>
          <w:tcPr>
            <w:tcW w:w="3673" w:type="dxa"/>
          </w:tcPr>
          <w:p w14:paraId="6C28DA5A" w14:textId="26937320" w:rsidR="00FC4E2E" w:rsidRDefault="00FC4E2E" w:rsidP="00FC4E2E">
            <w:pPr>
              <w:rPr>
                <w:ins w:id="751" w:author="OPPO(Boyuan)-v2" w:date="2022-01-26T18:37:00Z"/>
                <w:rFonts w:hint="eastAsia"/>
              </w:rPr>
            </w:pPr>
            <w:ins w:id="752" w:author="OPPO(Boyuan)-v2" w:date="2022-01-26T18:37:00Z">
              <w:r>
                <w:rPr>
                  <w:rFonts w:hint="eastAsia"/>
                </w:rPr>
                <w:t>[</w:t>
              </w:r>
              <w:r>
                <w:t xml:space="preserve">Unhandled issue due to </w:t>
              </w:r>
              <w:proofErr w:type="gramStart"/>
              <w:r>
                <w:t>comment]Whet</w:t>
              </w:r>
            </w:ins>
            <w:ins w:id="753" w:author="OPPO(Boyuan)-v2" w:date="2022-01-26T18:38:00Z">
              <w:r>
                <w:t>her</w:t>
              </w:r>
              <w:proofErr w:type="gramEnd"/>
              <w:r>
                <w:t xml:space="preserve"> SRAP configuration can be stored as </w:t>
              </w:r>
              <w:proofErr w:type="spellStart"/>
              <w:r>
                <w:t>AS</w:t>
              </w:r>
              <w:proofErr w:type="spellEnd"/>
              <w:r>
                <w:t xml:space="preserve"> context</w:t>
              </w:r>
            </w:ins>
          </w:p>
        </w:tc>
        <w:tc>
          <w:tcPr>
            <w:tcW w:w="2726" w:type="dxa"/>
          </w:tcPr>
          <w:p w14:paraId="764D945F" w14:textId="78D87BB6" w:rsidR="00FC4E2E" w:rsidRDefault="00FC4E2E" w:rsidP="00FC4E2E">
            <w:pPr>
              <w:spacing w:afterLines="50"/>
              <w:rPr>
                <w:ins w:id="754" w:author="OPPO(Boyuan)-v2" w:date="2022-01-26T18:37:00Z"/>
              </w:rPr>
            </w:pPr>
            <w:ins w:id="755" w:author="OPPO(Boyuan)-v2" w:date="2022-01-26T18:38:00Z">
              <w:r>
                <w:rPr>
                  <w:rFonts w:hint="eastAsia"/>
                </w:rPr>
                <w:t>P</w:t>
              </w:r>
              <w:r>
                <w:t>re117-e-offline</w:t>
              </w:r>
            </w:ins>
          </w:p>
        </w:tc>
        <w:tc>
          <w:tcPr>
            <w:tcW w:w="6345" w:type="dxa"/>
          </w:tcPr>
          <w:p w14:paraId="1941ED16" w14:textId="2268B545" w:rsidR="00FC4E2E" w:rsidRDefault="00FC4E2E" w:rsidP="00FC4E2E">
            <w:pPr>
              <w:spacing w:afterLines="50"/>
              <w:rPr>
                <w:ins w:id="756" w:author="OPPO(Boyuan)-v2" w:date="2022-01-26T18:37:00Z"/>
                <w:rFonts w:hint="eastAsia"/>
              </w:rPr>
            </w:pPr>
            <w:ins w:id="757"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d"/>
        <w:tblW w:w="0" w:type="auto"/>
        <w:tblLook w:val="04A0" w:firstRow="1" w:lastRow="0" w:firstColumn="1" w:lastColumn="0" w:noHBand="0" w:noVBand="1"/>
        <w:tblPrChange w:id="758" w:author="OPPO(Boyuan)-v2" w:date="2022-01-26T18:37:00Z">
          <w:tblPr>
            <w:tblStyle w:val="afd"/>
            <w:tblW w:w="0" w:type="auto"/>
            <w:tblLook w:val="04A0" w:firstRow="1" w:lastRow="0" w:firstColumn="1" w:lastColumn="0" w:noHBand="0" w:noVBand="1"/>
          </w:tblPr>
        </w:tblPrChange>
      </w:tblPr>
      <w:tblGrid>
        <w:gridCol w:w="1980"/>
        <w:gridCol w:w="1420"/>
        <w:gridCol w:w="6149"/>
        <w:gridCol w:w="2353"/>
        <w:gridCol w:w="2376"/>
        <w:tblGridChange w:id="759">
          <w:tblGrid>
            <w:gridCol w:w="113"/>
            <w:gridCol w:w="1980"/>
            <w:gridCol w:w="312"/>
            <w:gridCol w:w="1108"/>
            <w:gridCol w:w="451"/>
            <w:gridCol w:w="5698"/>
            <w:gridCol w:w="1673"/>
            <w:gridCol w:w="680"/>
            <w:gridCol w:w="2263"/>
            <w:gridCol w:w="113"/>
            <w:gridCol w:w="2830"/>
          </w:tblGrid>
        </w:tblGridChange>
      </w:tblGrid>
      <w:tr w:rsidR="009B2806" w14:paraId="75F12790" w14:textId="4381271F" w:rsidTr="00FC4E2E">
        <w:tc>
          <w:tcPr>
            <w:tcW w:w="1980" w:type="dxa"/>
            <w:tcPrChange w:id="760" w:author="OPPO(Boyuan)-v2" w:date="2022-01-26T18:37:00Z">
              <w:tcPr>
                <w:tcW w:w="2405" w:type="dxa"/>
                <w:gridSpan w:val="3"/>
              </w:tcPr>
            </w:tcPrChange>
          </w:tcPr>
          <w:p w14:paraId="77DA127A" w14:textId="77777777" w:rsidR="009B2806" w:rsidRDefault="009B2806" w:rsidP="001807CC">
            <w:r>
              <w:rPr>
                <w:rFonts w:hint="eastAsia"/>
              </w:rPr>
              <w:t>C</w:t>
            </w:r>
            <w:r>
              <w:t>ompany</w:t>
            </w:r>
          </w:p>
        </w:tc>
        <w:tc>
          <w:tcPr>
            <w:tcW w:w="1420" w:type="dxa"/>
            <w:tcPrChange w:id="761"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762"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763"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764" w:author="OPPO(Boyuan)-v2" w:date="2022-01-26T18:37:00Z">
              <w:tcPr>
                <w:tcW w:w="2943" w:type="dxa"/>
                <w:gridSpan w:val="2"/>
              </w:tcPr>
            </w:tcPrChange>
          </w:tcPr>
          <w:p w14:paraId="4CC69785" w14:textId="0FF49A03" w:rsidR="009B2806" w:rsidRDefault="009B2806" w:rsidP="001807CC">
            <w:pPr>
              <w:rPr>
                <w:ins w:id="765" w:author="OPPO(Boyuan)-v2" w:date="2022-01-26T14:43:00Z"/>
                <w:rFonts w:hint="eastAsia"/>
              </w:rPr>
            </w:pPr>
            <w:ins w:id="766" w:author="OPPO(Boyuan)-v2" w:date="2022-01-26T14:43:00Z">
              <w:r>
                <w:rPr>
                  <w:rFonts w:hint="eastAsia"/>
                </w:rPr>
                <w:t>R</w:t>
              </w:r>
              <w:r>
                <w:t>apporteur response</w:t>
              </w:r>
            </w:ins>
          </w:p>
        </w:tc>
      </w:tr>
      <w:tr w:rsidR="00FC4E2E" w14:paraId="70DA3A22" w14:textId="79AF9930" w:rsidTr="00FC4E2E">
        <w:tc>
          <w:tcPr>
            <w:tcW w:w="1980" w:type="dxa"/>
            <w:tcPrChange w:id="767" w:author="OPPO(Boyuan)-v2" w:date="2022-01-26T18:37:00Z">
              <w:tcPr>
                <w:tcW w:w="2405" w:type="dxa"/>
                <w:gridSpan w:val="3"/>
              </w:tcPr>
            </w:tcPrChange>
          </w:tcPr>
          <w:p w14:paraId="3F87A91D" w14:textId="79B07099" w:rsidR="00FC4E2E" w:rsidRDefault="00FC4E2E" w:rsidP="00FC4E2E">
            <w:r>
              <w:rPr>
                <w:rFonts w:hint="eastAsia"/>
              </w:rPr>
              <w:lastRenderedPageBreak/>
              <w:t>CATT</w:t>
            </w:r>
          </w:p>
        </w:tc>
        <w:tc>
          <w:tcPr>
            <w:tcW w:w="1420" w:type="dxa"/>
            <w:tcPrChange w:id="768"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769"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770"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771" w:author="OPPO(Boyuan)-v2" w:date="2022-01-26T18:37:00Z">
              <w:tcPr>
                <w:tcW w:w="2943" w:type="dxa"/>
                <w:gridSpan w:val="2"/>
              </w:tcPr>
            </w:tcPrChange>
          </w:tcPr>
          <w:p w14:paraId="6094B867" w14:textId="5C752DD3" w:rsidR="00FC4E2E" w:rsidRDefault="00FC4E2E" w:rsidP="00FC4E2E">
            <w:pPr>
              <w:rPr>
                <w:ins w:id="772" w:author="OPPO(Boyuan)-v2" w:date="2022-01-26T14:43:00Z"/>
              </w:rPr>
            </w:pPr>
            <w:ins w:id="773"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774" w:author="OPPO(Boyuan)-v2" w:date="2022-01-26T18:37:00Z">
              <w:tcPr>
                <w:tcW w:w="2405" w:type="dxa"/>
                <w:gridSpan w:val="3"/>
              </w:tcPr>
            </w:tcPrChange>
          </w:tcPr>
          <w:p w14:paraId="7EF50D2E" w14:textId="77DB978A" w:rsidR="00FC4E2E" w:rsidRDefault="00FC4E2E" w:rsidP="00FC4E2E">
            <w:ins w:id="775" w:author="vivo(Boubacar)" w:date="2022-01-25T17:26:00Z">
              <w:r>
                <w:rPr>
                  <w:rFonts w:hint="eastAsia"/>
                  <w:lang w:val="en-US"/>
                </w:rPr>
                <w:t>vivo</w:t>
              </w:r>
            </w:ins>
          </w:p>
        </w:tc>
        <w:tc>
          <w:tcPr>
            <w:tcW w:w="1420" w:type="dxa"/>
            <w:tcPrChange w:id="776" w:author="OPPO(Boyuan)-v2" w:date="2022-01-26T18:37:00Z">
              <w:tcPr>
                <w:tcW w:w="1559" w:type="dxa"/>
                <w:gridSpan w:val="2"/>
              </w:tcPr>
            </w:tcPrChange>
          </w:tcPr>
          <w:p w14:paraId="1A078E08" w14:textId="3E517CE6" w:rsidR="00FC4E2E" w:rsidRDefault="00FC4E2E" w:rsidP="00FC4E2E">
            <w:ins w:id="777" w:author="vivo(Boubacar)" w:date="2022-01-25T17:26:00Z">
              <w:r>
                <w:rPr>
                  <w:rFonts w:hint="eastAsia"/>
                  <w:lang w:val="en-US"/>
                </w:rPr>
                <w:t>V6.01</w:t>
              </w:r>
            </w:ins>
          </w:p>
        </w:tc>
        <w:tc>
          <w:tcPr>
            <w:tcW w:w="6149" w:type="dxa"/>
            <w:tcPrChange w:id="778" w:author="OPPO(Boyuan)-v2" w:date="2022-01-26T18:37:00Z">
              <w:tcPr>
                <w:tcW w:w="7371" w:type="dxa"/>
                <w:gridSpan w:val="2"/>
              </w:tcPr>
            </w:tcPrChange>
          </w:tcPr>
          <w:p w14:paraId="57314F75" w14:textId="77777777" w:rsidR="00FC4E2E" w:rsidRPr="00047EAE" w:rsidRDefault="00FC4E2E" w:rsidP="00FC4E2E">
            <w:pPr>
              <w:rPr>
                <w:ins w:id="779" w:author="vivo(Boubacar)" w:date="2022-01-25T17:26:00Z"/>
                <w:rFonts w:cs="Arial"/>
                <w:lang w:val="en-US"/>
              </w:rPr>
            </w:pPr>
            <w:ins w:id="780"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781" w:author="vivo(Boubacar)" w:date="2022-01-25T17:26:00Z"/>
                <w:rFonts w:cs="Arial"/>
                <w:lang w:val="en-US"/>
              </w:rPr>
            </w:pPr>
            <w:ins w:id="782"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783" w:author="OPPO(Boyuan)-v2" w:date="2022-01-26T18:37:00Z">
              <w:tcPr>
                <w:tcW w:w="2943" w:type="dxa"/>
                <w:gridSpan w:val="2"/>
              </w:tcPr>
            </w:tcPrChange>
          </w:tcPr>
          <w:p w14:paraId="76AE7AA6" w14:textId="45BC8283" w:rsidR="00FC4E2E" w:rsidRDefault="00FC4E2E" w:rsidP="00FC4E2E">
            <w:ins w:id="784" w:author="vivo(Boubacar)" w:date="2022-01-25T17:27:00Z">
              <w:r w:rsidRPr="00047EAE">
                <w:rPr>
                  <w:rFonts w:cs="Arial"/>
                  <w:lang w:val="en-US" w:bidi="ar"/>
                </w:rPr>
                <w:t>Handle by Pre117-e-offline.</w:t>
              </w:r>
            </w:ins>
          </w:p>
        </w:tc>
        <w:tc>
          <w:tcPr>
            <w:tcW w:w="2376" w:type="dxa"/>
            <w:tcPrChange w:id="785" w:author="OPPO(Boyuan)-v2" w:date="2022-01-26T18:37:00Z">
              <w:tcPr>
                <w:tcW w:w="2943" w:type="dxa"/>
                <w:gridSpan w:val="2"/>
              </w:tcPr>
            </w:tcPrChange>
          </w:tcPr>
          <w:p w14:paraId="1167E04A" w14:textId="3B460C3E" w:rsidR="00FC4E2E" w:rsidRPr="00047EAE" w:rsidRDefault="00FC4E2E" w:rsidP="00FC4E2E">
            <w:pPr>
              <w:rPr>
                <w:ins w:id="786" w:author="OPPO(Boyuan)-v2" w:date="2022-01-26T14:43:00Z"/>
                <w:rFonts w:cs="Arial"/>
                <w:lang w:val="en-US" w:bidi="ar"/>
              </w:rPr>
            </w:pPr>
            <w:ins w:id="787" w:author="OPPO(Boyuan)-v2" w:date="2022-01-26T18:10:00Z">
              <w:r>
                <w:rPr>
                  <w:rFonts w:cs="Arial"/>
                  <w:lang w:val="en-US" w:bidi="ar"/>
                </w:rPr>
                <w:t>Do not see the left issue for R2, i.e., S2 tend to leave it to UE implementation to “</w:t>
              </w:r>
              <w:r>
                <w:t xml:space="preserve">When the 5G </w:t>
              </w:r>
              <w:proofErr w:type="spellStart"/>
              <w:r>
                <w:t>ProSe</w:t>
              </w:r>
              <w:proofErr w:type="spellEnd"/>
              <w:r>
                <w:t xml:space="preserv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788" w:author="OPPO(Boyuan)-v2" w:date="2022-01-26T18:37:00Z">
              <w:tcPr>
                <w:tcW w:w="2405" w:type="dxa"/>
                <w:gridSpan w:val="3"/>
              </w:tcPr>
            </w:tcPrChange>
          </w:tcPr>
          <w:p w14:paraId="498DB773" w14:textId="2B426403" w:rsidR="00FC4E2E" w:rsidRDefault="00FC4E2E" w:rsidP="00FC4E2E">
            <w:ins w:id="789" w:author="vivo(Boubacar)" w:date="2022-01-25T17:26:00Z">
              <w:r>
                <w:rPr>
                  <w:rFonts w:hint="eastAsia"/>
                  <w:lang w:val="en-US"/>
                </w:rPr>
                <w:t>vivo</w:t>
              </w:r>
            </w:ins>
          </w:p>
        </w:tc>
        <w:tc>
          <w:tcPr>
            <w:tcW w:w="1420" w:type="dxa"/>
            <w:tcPrChange w:id="790" w:author="OPPO(Boyuan)-v2" w:date="2022-01-26T18:37:00Z">
              <w:tcPr>
                <w:tcW w:w="1559" w:type="dxa"/>
                <w:gridSpan w:val="2"/>
              </w:tcPr>
            </w:tcPrChange>
          </w:tcPr>
          <w:p w14:paraId="5CC3909D" w14:textId="2D039D8F" w:rsidR="00FC4E2E" w:rsidRDefault="00FC4E2E" w:rsidP="00FC4E2E">
            <w:ins w:id="791" w:author="vivo(Boubacar)" w:date="2022-01-25T17:26:00Z">
              <w:r>
                <w:rPr>
                  <w:rFonts w:hint="eastAsia"/>
                  <w:lang w:val="en-US"/>
                </w:rPr>
                <w:t>V6.02</w:t>
              </w:r>
            </w:ins>
          </w:p>
        </w:tc>
        <w:tc>
          <w:tcPr>
            <w:tcW w:w="6149" w:type="dxa"/>
            <w:tcPrChange w:id="792" w:author="OPPO(Boyuan)-v2" w:date="2022-01-26T18:37:00Z">
              <w:tcPr>
                <w:tcW w:w="7371" w:type="dxa"/>
                <w:gridSpan w:val="2"/>
              </w:tcPr>
            </w:tcPrChange>
          </w:tcPr>
          <w:p w14:paraId="7EC041F3" w14:textId="77777777" w:rsidR="00FC4E2E" w:rsidRPr="00047EAE" w:rsidRDefault="00FC4E2E" w:rsidP="00FC4E2E">
            <w:pPr>
              <w:rPr>
                <w:ins w:id="793" w:author="vivo(Boubacar)" w:date="2022-01-25T17:26:00Z"/>
                <w:rFonts w:eastAsia="等线" w:cs="Arial"/>
                <w:bCs/>
                <w:color w:val="000000"/>
                <w:lang w:val="en-US"/>
              </w:rPr>
            </w:pPr>
            <w:ins w:id="794" w:author="vivo(Boubacar)" w:date="2022-01-25T17:26:00Z">
              <w:r w:rsidRPr="00047EAE">
                <w:rPr>
                  <w:rFonts w:eastAsia="等线" w:cs="Arial"/>
                  <w:bCs/>
                  <w:color w:val="000000"/>
                </w:rPr>
                <w:t>For relay specific link,</w:t>
              </w:r>
              <w:r w:rsidRPr="00047EAE">
                <w:rPr>
                  <w:rFonts w:eastAsia="等线" w:cs="Arial"/>
                  <w:bCs/>
                  <w:color w:val="000000"/>
                  <w:lang w:val="en-US"/>
                </w:rPr>
                <w:t xml:space="preserve"> RAN2 to discuss whether and how to </w:t>
              </w:r>
              <w:r w:rsidRPr="00047EAE">
                <w:rPr>
                  <w:rFonts w:eastAsia="等线" w:cs="Arial"/>
                  <w:bCs/>
                  <w:color w:val="000000"/>
                </w:rPr>
                <w:t>use</w:t>
              </w:r>
              <w:r w:rsidRPr="00047EAE">
                <w:rPr>
                  <w:rFonts w:eastAsia="等线" w:cs="Arial"/>
                  <w:bCs/>
                  <w:color w:val="000000"/>
                  <w:lang w:val="en-US"/>
                </w:rPr>
                <w:t xml:space="preserve"> Rel-16 </w:t>
              </w:r>
              <w:proofErr w:type="spellStart"/>
              <w:r w:rsidRPr="00047EAE">
                <w:rPr>
                  <w:rFonts w:eastAsia="等线" w:cs="Arial"/>
                  <w:bCs/>
                  <w:i/>
                  <w:color w:val="000000"/>
                </w:rPr>
                <w:t>RRCReconfigurationSidelink</w:t>
              </w:r>
              <w:proofErr w:type="spellEnd"/>
              <w:r w:rsidRPr="00047EAE">
                <w:rPr>
                  <w:rFonts w:eastAsia="等线" w:cs="Arial"/>
                  <w:bCs/>
                  <w:color w:val="000000"/>
                </w:rPr>
                <w:t xml:space="preserve"> message/procedure</w:t>
              </w:r>
              <w:r w:rsidRPr="00047EAE">
                <w:rPr>
                  <w:rFonts w:eastAsia="等线" w:cs="Arial"/>
                  <w:bCs/>
                  <w:color w:val="000000"/>
                  <w:lang w:val="en-US"/>
                </w:rPr>
                <w:t xml:space="preserve"> (with the following fields) by Remote UE or Relay UE</w:t>
              </w:r>
              <w:r w:rsidRPr="00047EAE">
                <w:rPr>
                  <w:rFonts w:eastAsia="等线" w:cs="Arial"/>
                  <w:bCs/>
                  <w:color w:val="000000"/>
                </w:rPr>
                <w:t>.</w:t>
              </w:r>
              <w:r w:rsidRPr="00047EAE">
                <w:rPr>
                  <w:rFonts w:eastAsia="等线" w:cs="Arial"/>
                  <w:bCs/>
                  <w:color w:val="000000"/>
                  <w:lang w:val="en-US"/>
                </w:rPr>
                <w:t xml:space="preserve"> Confirm if there is any specification impact.</w:t>
              </w:r>
            </w:ins>
          </w:p>
          <w:p w14:paraId="30AF00AA" w14:textId="77777777" w:rsidR="00FC4E2E" w:rsidRPr="00047EAE" w:rsidRDefault="00FC4E2E" w:rsidP="00FC4E2E">
            <w:pPr>
              <w:rPr>
                <w:ins w:id="795" w:author="vivo(Boubacar)" w:date="2022-01-25T17:26:00Z"/>
                <w:rFonts w:eastAsia="等线" w:cs="Arial"/>
                <w:bCs/>
                <w:color w:val="000000"/>
              </w:rPr>
            </w:pPr>
            <w:ins w:id="796"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MeasConfig</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CSI-RS-Config</w:t>
              </w:r>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w:t>
              </w:r>
              <w:proofErr w:type="spellEnd"/>
              <w:r w:rsidRPr="00047EAE">
                <w:rPr>
                  <w:rFonts w:eastAsia="等线" w:cs="Arial"/>
                  <w:bCs/>
                  <w:i/>
                  <w:color w:val="000000"/>
                </w:rPr>
                <w:t>-</w:t>
              </w:r>
              <w:proofErr w:type="spellStart"/>
              <w:r w:rsidRPr="00047EAE">
                <w:rPr>
                  <w:rFonts w:eastAsia="等线" w:cs="Arial"/>
                  <w:bCs/>
                  <w:i/>
                  <w:color w:val="000000"/>
                </w:rPr>
                <w:t>LatencyBoundCSI</w:t>
              </w:r>
              <w:proofErr w:type="spellEnd"/>
              <w:r w:rsidRPr="00047EAE">
                <w:rPr>
                  <w:rFonts w:eastAsia="等线" w:cs="Arial"/>
                  <w:bCs/>
                  <w:i/>
                  <w:color w:val="000000"/>
                </w:rPr>
                <w:t>-Report</w:t>
              </w:r>
              <w:r w:rsidRPr="00047EAE">
                <w:rPr>
                  <w:rFonts w:eastAsia="等线" w:cs="Arial"/>
                  <w:bCs/>
                  <w:color w:val="000000"/>
                </w:rPr>
                <w:t xml:space="preserve"> </w:t>
              </w:r>
            </w:ins>
          </w:p>
          <w:p w14:paraId="558FCF12" w14:textId="44B93720" w:rsidR="00FC4E2E" w:rsidRDefault="00FC4E2E" w:rsidP="00FC4E2E">
            <w:ins w:id="797" w:author="vivo(Boubacar)" w:date="2022-01-25T17:26:00Z">
              <w:r w:rsidRPr="00047EAE">
                <w:rPr>
                  <w:rFonts w:eastAsia="等线" w:cs="Arial"/>
                  <w:bCs/>
                  <w:color w:val="000000"/>
                  <w:lang w:val="en-US"/>
                </w:rPr>
                <w:t xml:space="preserve">- </w:t>
              </w:r>
              <w:proofErr w:type="spellStart"/>
              <w:r w:rsidRPr="00047EAE">
                <w:rPr>
                  <w:rFonts w:eastAsia="等线" w:cs="Arial"/>
                  <w:bCs/>
                  <w:i/>
                  <w:color w:val="000000"/>
                </w:rPr>
                <w:t>slrb-ConfigToAddMod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b-ConfigToReleaseList</w:t>
              </w:r>
              <w:proofErr w:type="spellEnd"/>
              <w:r w:rsidRPr="00047EAE">
                <w:rPr>
                  <w:rFonts w:eastAsia="等线" w:cs="Arial"/>
                  <w:bCs/>
                  <w:color w:val="000000"/>
                </w:rPr>
                <w:br/>
              </w:r>
              <w:r w:rsidRPr="00047EAE">
                <w:rPr>
                  <w:rFonts w:eastAsia="等线" w:cs="Arial"/>
                  <w:bCs/>
                  <w:color w:val="000000"/>
                  <w:lang w:val="en-US"/>
                </w:rPr>
                <w:t xml:space="preserve">- </w:t>
              </w:r>
              <w:proofErr w:type="spellStart"/>
              <w:r w:rsidRPr="00047EAE">
                <w:rPr>
                  <w:rFonts w:eastAsia="等线" w:cs="Arial"/>
                  <w:bCs/>
                  <w:i/>
                  <w:color w:val="000000"/>
                </w:rPr>
                <w:t>sl-ResetConfig</w:t>
              </w:r>
              <w:proofErr w:type="spellEnd"/>
              <w:r w:rsidRPr="00047EAE">
                <w:rPr>
                  <w:rFonts w:eastAsia="等线" w:cs="Arial"/>
                  <w:bCs/>
                  <w:color w:val="000000"/>
                </w:rPr>
                <w:t xml:space="preserve"> </w:t>
              </w:r>
            </w:ins>
          </w:p>
        </w:tc>
        <w:tc>
          <w:tcPr>
            <w:tcW w:w="2353" w:type="dxa"/>
            <w:tcPrChange w:id="798" w:author="OPPO(Boyuan)-v2" w:date="2022-01-26T18:37:00Z">
              <w:tcPr>
                <w:tcW w:w="2943" w:type="dxa"/>
                <w:gridSpan w:val="2"/>
              </w:tcPr>
            </w:tcPrChange>
          </w:tcPr>
          <w:p w14:paraId="10849767" w14:textId="77777777" w:rsidR="00FC4E2E" w:rsidRPr="00047EAE" w:rsidRDefault="00FC4E2E" w:rsidP="00FC4E2E">
            <w:pPr>
              <w:rPr>
                <w:ins w:id="799" w:author="vivo(Boubacar)" w:date="2022-01-25T17:27:00Z"/>
                <w:rFonts w:eastAsia="等线" w:cs="Arial"/>
                <w:bCs/>
                <w:color w:val="000000"/>
                <w:lang w:val="en-US"/>
              </w:rPr>
            </w:pPr>
            <w:ins w:id="800" w:author="vivo(Boubacar)" w:date="2022-01-25T17:27:00Z">
              <w:r w:rsidRPr="00047EAE">
                <w:rPr>
                  <w:rFonts w:cs="Arial"/>
                  <w:lang w:val="en-US" w:bidi="ar"/>
                </w:rPr>
                <w:t>Handle by Pre117-e-offline.</w:t>
              </w:r>
            </w:ins>
          </w:p>
          <w:p w14:paraId="0907BEEF" w14:textId="77777777" w:rsidR="00FC4E2E" w:rsidRDefault="00FC4E2E" w:rsidP="00FC4E2E"/>
        </w:tc>
        <w:tc>
          <w:tcPr>
            <w:tcW w:w="2376" w:type="dxa"/>
            <w:tcPrChange w:id="801" w:author="OPPO(Boyuan)-v2" w:date="2022-01-26T18:37:00Z">
              <w:tcPr>
                <w:tcW w:w="2943" w:type="dxa"/>
                <w:gridSpan w:val="2"/>
              </w:tcPr>
            </w:tcPrChange>
          </w:tcPr>
          <w:p w14:paraId="7422EEAE" w14:textId="514FDA86" w:rsidR="00FC4E2E" w:rsidRPr="00047EAE" w:rsidRDefault="00FC4E2E" w:rsidP="00FC4E2E">
            <w:pPr>
              <w:rPr>
                <w:ins w:id="802" w:author="OPPO(Boyuan)-v2" w:date="2022-01-26T14:43:00Z"/>
                <w:rFonts w:cs="Arial"/>
                <w:lang w:val="en-US" w:bidi="ar"/>
              </w:rPr>
            </w:pPr>
            <w:ins w:id="803"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804" w:author="OPPO(Boyuan)-v2" w:date="2022-01-26T18:37:00Z">
              <w:tcPr>
                <w:tcW w:w="2405" w:type="dxa"/>
                <w:gridSpan w:val="3"/>
              </w:tcPr>
            </w:tcPrChange>
          </w:tcPr>
          <w:p w14:paraId="506B3522" w14:textId="5507469F" w:rsidR="00FC4E2E" w:rsidRDefault="00FC4E2E" w:rsidP="00FC4E2E">
            <w:ins w:id="805" w:author="vivo(Boubacar)" w:date="2022-01-25T17:26:00Z">
              <w:r>
                <w:rPr>
                  <w:rFonts w:hint="eastAsia"/>
                  <w:lang w:val="en-US"/>
                </w:rPr>
                <w:t>vivo</w:t>
              </w:r>
            </w:ins>
          </w:p>
        </w:tc>
        <w:tc>
          <w:tcPr>
            <w:tcW w:w="1420" w:type="dxa"/>
            <w:tcPrChange w:id="806" w:author="OPPO(Boyuan)-v2" w:date="2022-01-26T18:37:00Z">
              <w:tcPr>
                <w:tcW w:w="1559" w:type="dxa"/>
                <w:gridSpan w:val="2"/>
              </w:tcPr>
            </w:tcPrChange>
          </w:tcPr>
          <w:p w14:paraId="3BE23C7B" w14:textId="132D31B5" w:rsidR="00FC4E2E" w:rsidRDefault="00FC4E2E" w:rsidP="00FC4E2E">
            <w:ins w:id="807" w:author="vivo(Boubacar)" w:date="2022-01-25T17:26:00Z">
              <w:r>
                <w:rPr>
                  <w:rFonts w:hint="eastAsia"/>
                  <w:lang w:val="en-US"/>
                </w:rPr>
                <w:t>V6.03</w:t>
              </w:r>
            </w:ins>
          </w:p>
        </w:tc>
        <w:tc>
          <w:tcPr>
            <w:tcW w:w="6149" w:type="dxa"/>
            <w:tcPrChange w:id="808" w:author="OPPO(Boyuan)-v2" w:date="2022-01-26T18:37:00Z">
              <w:tcPr>
                <w:tcW w:w="7371" w:type="dxa"/>
                <w:gridSpan w:val="2"/>
              </w:tcPr>
            </w:tcPrChange>
          </w:tcPr>
          <w:p w14:paraId="47D8AE77" w14:textId="77777777" w:rsidR="00FC4E2E" w:rsidRPr="00047EAE" w:rsidRDefault="00FC4E2E" w:rsidP="00FC4E2E">
            <w:pPr>
              <w:rPr>
                <w:ins w:id="809" w:author="vivo(Boubacar)" w:date="2022-01-25T17:26:00Z"/>
                <w:rFonts w:eastAsia="等线" w:cs="Arial"/>
                <w:bCs/>
                <w:color w:val="000000"/>
                <w:lang w:val="en-US"/>
              </w:rPr>
            </w:pPr>
            <w:ins w:id="810" w:author="vivo(Boubacar)" w:date="2022-01-25T17:26:00Z">
              <w:r w:rsidRPr="00047EAE">
                <w:rPr>
                  <w:rFonts w:eastAsia="等线"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811" w:author="vivo(Boubacar)" w:date="2022-01-25T17:26:00Z"/>
                <w:rFonts w:ascii="Arial" w:hAnsi="Arial" w:cs="Arial"/>
                <w:i/>
                <w:color w:val="FF0000"/>
              </w:rPr>
            </w:pPr>
            <w:ins w:id="812"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information and SIB request at later meetings.</w:t>
              </w:r>
            </w:ins>
          </w:p>
          <w:p w14:paraId="387D816D" w14:textId="77777777" w:rsidR="00FC4E2E" w:rsidRPr="00047EAE" w:rsidRDefault="00FC4E2E" w:rsidP="00FC4E2E">
            <w:pPr>
              <w:pStyle w:val="NO"/>
              <w:rPr>
                <w:ins w:id="813" w:author="vivo(Boubacar)" w:date="2022-01-25T17:26:00Z"/>
                <w:rFonts w:ascii="Arial" w:hAnsi="Arial" w:cs="Arial"/>
              </w:rPr>
            </w:pPr>
            <w:ins w:id="814" w:author="vivo(Boubacar)" w:date="2022-01-25T17:26:00Z">
              <w:r w:rsidRPr="00047EAE">
                <w:rPr>
                  <w:rFonts w:ascii="Arial" w:hAnsi="Arial" w:cs="Arial"/>
                  <w:i/>
                  <w:color w:val="FF0000"/>
                </w:rPr>
                <w:t xml:space="preserve">Editor’s note: Updates would be needed if it is </w:t>
              </w:r>
              <w:proofErr w:type="gramStart"/>
              <w:r w:rsidRPr="00047EAE">
                <w:rPr>
                  <w:rFonts w:ascii="Arial" w:hAnsi="Arial" w:cs="Arial"/>
                  <w:i/>
                  <w:color w:val="FF0000"/>
                </w:rPr>
                <w:t>conclude</w:t>
              </w:r>
              <w:proofErr w:type="gramEnd"/>
              <w:r w:rsidRPr="00047EAE">
                <w:rPr>
                  <w:rFonts w:ascii="Arial" w:hAnsi="Arial" w:cs="Arial"/>
                  <w:i/>
                  <w:color w:val="FF0000"/>
                </w:rPr>
                <w:t xml:space="preserve"> two separate </w:t>
              </w:r>
              <w:proofErr w:type="spellStart"/>
              <w:r w:rsidRPr="00047EAE">
                <w:rPr>
                  <w:rFonts w:ascii="Arial" w:hAnsi="Arial" w:cs="Arial"/>
                  <w:i/>
                  <w:color w:val="FF0000"/>
                </w:rPr>
                <w:t>messagas</w:t>
              </w:r>
              <w:proofErr w:type="spellEnd"/>
              <w:r w:rsidRPr="00047EAE">
                <w:rPr>
                  <w:rFonts w:ascii="Arial" w:hAnsi="Arial" w:cs="Arial"/>
                  <w:i/>
                  <w:color w:val="FF0000"/>
                </w:rPr>
                <w:t xml:space="preserve"> for paging and SIB forwarding at later meetings.</w:t>
              </w:r>
            </w:ins>
          </w:p>
          <w:p w14:paraId="7137206F" w14:textId="77777777" w:rsidR="00FC4E2E" w:rsidRDefault="00FC4E2E" w:rsidP="00FC4E2E"/>
        </w:tc>
        <w:tc>
          <w:tcPr>
            <w:tcW w:w="2353" w:type="dxa"/>
            <w:tcPrChange w:id="815" w:author="OPPO(Boyuan)-v2" w:date="2022-01-26T18:37:00Z">
              <w:tcPr>
                <w:tcW w:w="2943" w:type="dxa"/>
                <w:gridSpan w:val="2"/>
              </w:tcPr>
            </w:tcPrChange>
          </w:tcPr>
          <w:p w14:paraId="41DAFB47" w14:textId="77777777" w:rsidR="00FC4E2E" w:rsidRPr="00047EAE" w:rsidRDefault="00FC4E2E" w:rsidP="00FC4E2E">
            <w:pPr>
              <w:rPr>
                <w:ins w:id="816" w:author="vivo(Boubacar)" w:date="2022-01-25T17:27:00Z"/>
                <w:rFonts w:eastAsia="等线" w:cs="Arial"/>
                <w:bCs/>
                <w:color w:val="000000"/>
              </w:rPr>
            </w:pPr>
            <w:ins w:id="817"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818" w:author="OPPO(Boyuan)-v2" w:date="2022-01-26T18:37:00Z">
              <w:tcPr>
                <w:tcW w:w="2943" w:type="dxa"/>
                <w:gridSpan w:val="2"/>
              </w:tcPr>
            </w:tcPrChange>
          </w:tcPr>
          <w:p w14:paraId="4DF353E5" w14:textId="300226A8" w:rsidR="00FC4E2E" w:rsidRPr="00047EAE" w:rsidRDefault="00FC4E2E" w:rsidP="00FC4E2E">
            <w:pPr>
              <w:rPr>
                <w:ins w:id="819" w:author="OPPO(Boyuan)-v2" w:date="2022-01-26T14:43:00Z"/>
                <w:rFonts w:cs="Arial"/>
                <w:lang w:val="en-US" w:bidi="ar"/>
              </w:rPr>
            </w:pPr>
            <w:ins w:id="820" w:author="OPPO(Boyuan)-v2" w:date="2022-01-26T18:10:00Z">
              <w:r>
                <w:rPr>
                  <w:rFonts w:cs="Arial"/>
                  <w:lang w:val="en-US" w:bidi="ar"/>
                </w:rPr>
                <w:t>Already covered in O6.15</w:t>
              </w:r>
            </w:ins>
          </w:p>
        </w:tc>
      </w:tr>
      <w:tr w:rsidR="00FC4E2E" w14:paraId="22A028EA" w14:textId="77777777" w:rsidTr="00FC4E2E">
        <w:trPr>
          <w:ins w:id="821" w:author="OPPO(Boyuan)-v2" w:date="2022-01-26T18:36:00Z"/>
        </w:trPr>
        <w:tc>
          <w:tcPr>
            <w:tcW w:w="1980" w:type="dxa"/>
          </w:tcPr>
          <w:p w14:paraId="45611417" w14:textId="77777777" w:rsidR="00FC4E2E" w:rsidRDefault="00FC4E2E" w:rsidP="00B7626A">
            <w:pPr>
              <w:rPr>
                <w:ins w:id="822" w:author="OPPO(Boyuan)-v2" w:date="2022-01-26T18:36:00Z"/>
                <w:lang w:val="en-US"/>
              </w:rPr>
            </w:pPr>
            <w:ins w:id="823" w:author="OPPO(Boyuan)-v2" w:date="2022-01-26T18:36:00Z">
              <w:r>
                <w:rPr>
                  <w:lang w:val="en-US"/>
                </w:rPr>
                <w:lastRenderedPageBreak/>
                <w:t>Qualcomm</w:t>
              </w:r>
            </w:ins>
          </w:p>
        </w:tc>
        <w:tc>
          <w:tcPr>
            <w:tcW w:w="1420" w:type="dxa"/>
          </w:tcPr>
          <w:p w14:paraId="384C8149" w14:textId="77777777" w:rsidR="00FC4E2E" w:rsidRDefault="00FC4E2E" w:rsidP="00B7626A">
            <w:pPr>
              <w:rPr>
                <w:ins w:id="824" w:author="OPPO(Boyuan)-v2" w:date="2022-01-26T18:36:00Z"/>
                <w:lang w:val="en-US"/>
              </w:rPr>
            </w:pPr>
            <w:ins w:id="825" w:author="OPPO(Boyuan)-v2" w:date="2022-01-26T18:36:00Z">
              <w:r>
                <w:rPr>
                  <w:lang w:val="en-US"/>
                </w:rPr>
                <w:t>New</w:t>
              </w:r>
            </w:ins>
          </w:p>
        </w:tc>
        <w:tc>
          <w:tcPr>
            <w:tcW w:w="6149" w:type="dxa"/>
          </w:tcPr>
          <w:p w14:paraId="6A089992" w14:textId="77777777" w:rsidR="00FC4E2E" w:rsidRDefault="00FC4E2E" w:rsidP="00B7626A">
            <w:pPr>
              <w:rPr>
                <w:ins w:id="826" w:author="OPPO(Boyuan)-v2" w:date="2022-01-26T18:36:00Z"/>
                <w:rFonts w:eastAsia="等线" w:cs="Arial"/>
                <w:bCs/>
                <w:color w:val="000000"/>
                <w:lang w:val="en-US"/>
              </w:rPr>
            </w:pPr>
            <w:ins w:id="827" w:author="OPPO(Boyuan)-v2" w:date="2022-01-26T18:36:00Z">
              <w:r>
                <w:rPr>
                  <w:rFonts w:eastAsia="等线" w:cs="Arial"/>
                  <w:bCs/>
                  <w:color w:val="000000"/>
                  <w:lang w:val="en-US"/>
                </w:rPr>
                <w:t xml:space="preserve">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mote UE’s Inactive AS context</w:t>
              </w:r>
              <w:r>
                <w:rPr>
                  <w:rFonts w:eastAsia="等线" w:cs="Arial"/>
                  <w:bCs/>
                  <w:color w:val="000000"/>
                  <w:lang w:val="en-US"/>
                </w:rPr>
                <w:t xml:space="preserve">. </w:t>
              </w:r>
            </w:ins>
          </w:p>
          <w:p w14:paraId="66F85DE3" w14:textId="77777777" w:rsidR="00FC4E2E" w:rsidRPr="00047EAE" w:rsidRDefault="00FC4E2E" w:rsidP="00B7626A">
            <w:pPr>
              <w:rPr>
                <w:ins w:id="828" w:author="OPPO(Boyuan)-v2" w:date="2022-01-26T18:36:00Z"/>
                <w:rFonts w:eastAsia="等线" w:cs="Arial"/>
                <w:bCs/>
                <w:color w:val="000000"/>
                <w:lang w:val="en-US"/>
              </w:rPr>
            </w:pPr>
            <w:ins w:id="829" w:author="OPPO(Boyuan)-v2" w:date="2022-01-26T18:36:00Z">
              <w:r>
                <w:rPr>
                  <w:rFonts w:eastAsia="等线" w:cs="Arial"/>
                  <w:bCs/>
                  <w:color w:val="000000"/>
                  <w:lang w:val="en-US"/>
                </w:rPr>
                <w:t xml:space="preserve">And it is not clear whether </w:t>
              </w:r>
              <w:r w:rsidRPr="0093232D">
                <w:rPr>
                  <w:rFonts w:eastAsia="等线" w:cs="Arial"/>
                  <w:bCs/>
                  <w:color w:val="000000"/>
                  <w:lang w:val="en-US"/>
                </w:rPr>
                <w:t xml:space="preserve">Adaptation layer related configuration </w:t>
              </w:r>
              <w:r>
                <w:rPr>
                  <w:rFonts w:eastAsia="等线" w:cs="Arial"/>
                  <w:bCs/>
                  <w:color w:val="000000"/>
                  <w:lang w:val="en-US"/>
                </w:rPr>
                <w:t>i</w:t>
              </w:r>
              <w:r w:rsidRPr="0093232D">
                <w:rPr>
                  <w:rFonts w:eastAsia="等线" w:cs="Arial"/>
                  <w:bCs/>
                  <w:color w:val="000000"/>
                  <w:lang w:val="en-US"/>
                </w:rPr>
                <w:t>s stored as re</w:t>
              </w:r>
              <w:r>
                <w:rPr>
                  <w:rFonts w:eastAsia="等线" w:cs="Arial"/>
                  <w:bCs/>
                  <w:color w:val="000000"/>
                  <w:lang w:val="en-US"/>
                </w:rPr>
                <w:t>lay</w:t>
              </w:r>
              <w:r w:rsidRPr="0093232D">
                <w:rPr>
                  <w:rFonts w:eastAsia="等线" w:cs="Arial"/>
                  <w:bCs/>
                  <w:color w:val="000000"/>
                  <w:lang w:val="en-US"/>
                </w:rPr>
                <w:t xml:space="preserve"> UE’s Inactive AS context</w:t>
              </w:r>
              <w:r>
                <w:rPr>
                  <w:rFonts w:eastAsia="等线" w:cs="Arial"/>
                  <w:bCs/>
                  <w:color w:val="000000"/>
                  <w:lang w:val="en-US"/>
                </w:rPr>
                <w:t>.</w:t>
              </w:r>
            </w:ins>
          </w:p>
        </w:tc>
        <w:tc>
          <w:tcPr>
            <w:tcW w:w="2353" w:type="dxa"/>
          </w:tcPr>
          <w:p w14:paraId="6136C439" w14:textId="77777777" w:rsidR="00FC4E2E" w:rsidRPr="00047EAE" w:rsidRDefault="00FC4E2E" w:rsidP="00B7626A">
            <w:pPr>
              <w:rPr>
                <w:ins w:id="830" w:author="OPPO(Boyuan)-v2" w:date="2022-01-26T18:36:00Z"/>
                <w:rFonts w:cs="Arial"/>
                <w:lang w:val="en-US" w:bidi="ar"/>
              </w:rPr>
            </w:pPr>
            <w:ins w:id="831" w:author="OPPO(Boyuan)-v2" w:date="2022-01-26T18:36:00Z">
              <w:r>
                <w:t>Pre117_e offline</w:t>
              </w:r>
            </w:ins>
          </w:p>
        </w:tc>
        <w:tc>
          <w:tcPr>
            <w:tcW w:w="2376" w:type="dxa"/>
          </w:tcPr>
          <w:p w14:paraId="0D12BB17" w14:textId="77777777" w:rsidR="00FC4E2E" w:rsidRDefault="00FC4E2E" w:rsidP="00B7626A">
            <w:pPr>
              <w:rPr>
                <w:ins w:id="832" w:author="OPPO(Boyuan)-v2" w:date="2022-01-26T18:36:00Z"/>
              </w:rPr>
            </w:pPr>
          </w:p>
        </w:tc>
      </w:tr>
      <w:tr w:rsidR="009B2806" w14:paraId="0EF33C2B" w14:textId="0AE65D93" w:rsidTr="00FC4E2E">
        <w:tc>
          <w:tcPr>
            <w:tcW w:w="1980" w:type="dxa"/>
            <w:tcPrChange w:id="833" w:author="OPPO(Boyuan)-v2" w:date="2022-01-26T18:37:00Z">
              <w:tcPr>
                <w:tcW w:w="2405" w:type="dxa"/>
                <w:gridSpan w:val="3"/>
              </w:tcPr>
            </w:tcPrChange>
          </w:tcPr>
          <w:p w14:paraId="4B7AD746" w14:textId="77777777" w:rsidR="009B2806" w:rsidRDefault="009B2806" w:rsidP="00DC0C50"/>
        </w:tc>
        <w:tc>
          <w:tcPr>
            <w:tcW w:w="1420" w:type="dxa"/>
            <w:tcPrChange w:id="834" w:author="OPPO(Boyuan)-v2" w:date="2022-01-26T18:37:00Z">
              <w:tcPr>
                <w:tcW w:w="1559" w:type="dxa"/>
                <w:gridSpan w:val="2"/>
              </w:tcPr>
            </w:tcPrChange>
          </w:tcPr>
          <w:p w14:paraId="42A182FA" w14:textId="77777777" w:rsidR="009B2806" w:rsidRDefault="009B2806" w:rsidP="00DC0C50"/>
        </w:tc>
        <w:tc>
          <w:tcPr>
            <w:tcW w:w="6149" w:type="dxa"/>
            <w:tcPrChange w:id="835" w:author="OPPO(Boyuan)-v2" w:date="2022-01-26T18:37:00Z">
              <w:tcPr>
                <w:tcW w:w="7371" w:type="dxa"/>
                <w:gridSpan w:val="2"/>
              </w:tcPr>
            </w:tcPrChange>
          </w:tcPr>
          <w:p w14:paraId="492A95E6" w14:textId="77777777" w:rsidR="009B2806" w:rsidRDefault="009B2806" w:rsidP="00DC0C50"/>
        </w:tc>
        <w:tc>
          <w:tcPr>
            <w:tcW w:w="2353" w:type="dxa"/>
            <w:tcPrChange w:id="836" w:author="OPPO(Boyuan)-v2" w:date="2022-01-26T18:37:00Z">
              <w:tcPr>
                <w:tcW w:w="2943" w:type="dxa"/>
                <w:gridSpan w:val="2"/>
              </w:tcPr>
            </w:tcPrChange>
          </w:tcPr>
          <w:p w14:paraId="01C573AC" w14:textId="77777777" w:rsidR="009B2806" w:rsidRDefault="009B2806" w:rsidP="00DC0C50"/>
        </w:tc>
        <w:tc>
          <w:tcPr>
            <w:tcW w:w="2376" w:type="dxa"/>
            <w:tcPrChange w:id="837" w:author="OPPO(Boyuan)-v2" w:date="2022-01-26T18:37:00Z">
              <w:tcPr>
                <w:tcW w:w="2943" w:type="dxa"/>
                <w:gridSpan w:val="2"/>
              </w:tcPr>
            </w:tcPrChange>
          </w:tcPr>
          <w:p w14:paraId="42A07AA9" w14:textId="77777777" w:rsidR="009B2806" w:rsidRDefault="009B2806" w:rsidP="00DC0C50">
            <w:pPr>
              <w:rPr>
                <w:ins w:id="838" w:author="OPPO(Boyuan)-v2" w:date="2022-01-26T14:43:00Z"/>
              </w:rPr>
            </w:pPr>
          </w:p>
        </w:tc>
      </w:tr>
    </w:tbl>
    <w:p w14:paraId="56C7AFDA" w14:textId="77777777" w:rsidR="006B1635" w:rsidRPr="004C0BDF" w:rsidRDefault="006B1635" w:rsidP="004C0BDF"/>
    <w:p w14:paraId="64ACA724" w14:textId="06A49504" w:rsidR="00900FB3" w:rsidRDefault="00900FB3">
      <w:pPr>
        <w:pStyle w:val="3"/>
      </w:pPr>
      <w:bookmarkStart w:id="839" w:name="_In-sequence_SDU_delivery"/>
      <w:bookmarkStart w:id="840" w:name="_Ref189809556"/>
      <w:bookmarkStart w:id="841" w:name="_Ref174151459"/>
      <w:bookmarkStart w:id="842" w:name="_Ref450865335"/>
      <w:bookmarkEnd w:id="839"/>
      <w:r>
        <w:rPr>
          <w:rFonts w:hint="eastAsia"/>
        </w:rPr>
        <w:t>U</w:t>
      </w:r>
      <w:r>
        <w:t>E Capability</w:t>
      </w:r>
    </w:p>
    <w:p w14:paraId="72F56289" w14:textId="1D08C87D" w:rsidR="00DE3FF8" w:rsidRPr="00DE3FF8" w:rsidDel="00014816" w:rsidRDefault="00DE3FF8" w:rsidP="00D61690">
      <w:pPr>
        <w:rPr>
          <w:del w:id="843" w:author="OPPO(Boyuan)-v2" w:date="2022-01-26T15:30:00Z"/>
        </w:rPr>
      </w:pPr>
      <w:del w:id="844"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afd"/>
        <w:tblW w:w="0" w:type="auto"/>
        <w:tblLook w:val="04A0" w:firstRow="1" w:lastRow="0" w:firstColumn="1" w:lastColumn="0" w:noHBand="0" w:noVBand="1"/>
        <w:tblPrChange w:id="845" w:author="OPPO(Boyuan)-v2" w:date="2022-01-26T15:32:00Z">
          <w:tblPr>
            <w:tblStyle w:val="afd"/>
            <w:tblW w:w="0" w:type="auto"/>
            <w:tblLook w:val="04A0" w:firstRow="1" w:lastRow="0" w:firstColumn="1" w:lastColumn="0" w:noHBand="0" w:noVBand="1"/>
          </w:tblPr>
        </w:tblPrChange>
      </w:tblPr>
      <w:tblGrid>
        <w:gridCol w:w="1771"/>
        <w:gridCol w:w="3780"/>
        <w:gridCol w:w="2229"/>
        <w:gridCol w:w="6498"/>
        <w:tblGridChange w:id="846">
          <w:tblGrid>
            <w:gridCol w:w="113"/>
            <w:gridCol w:w="1771"/>
            <w:gridCol w:w="1742"/>
            <w:gridCol w:w="2038"/>
            <w:gridCol w:w="1588"/>
            <w:gridCol w:w="641"/>
            <w:gridCol w:w="2985"/>
            <w:gridCol w:w="3513"/>
            <w:gridCol w:w="113"/>
          </w:tblGrid>
        </w:tblGridChange>
      </w:tblGrid>
      <w:tr w:rsidR="00014816" w14:paraId="35C29630" w14:textId="77777777" w:rsidTr="00014816">
        <w:trPr>
          <w:ins w:id="847" w:author="OPPO(Boyuan)-v2" w:date="2022-01-26T15:30:00Z"/>
        </w:trPr>
        <w:tc>
          <w:tcPr>
            <w:tcW w:w="1809" w:type="dxa"/>
            <w:tcPrChange w:id="848" w:author="OPPO(Boyuan)-v2" w:date="2022-01-26T15:32:00Z">
              <w:tcPr>
                <w:tcW w:w="3626" w:type="dxa"/>
                <w:gridSpan w:val="3"/>
              </w:tcPr>
            </w:tcPrChange>
          </w:tcPr>
          <w:p w14:paraId="09406DB0" w14:textId="445D6C92" w:rsidR="00014816" w:rsidRDefault="00014816" w:rsidP="00D61690">
            <w:pPr>
              <w:rPr>
                <w:ins w:id="849" w:author="OPPO(Boyuan)-v2" w:date="2022-01-26T15:30:00Z"/>
              </w:rPr>
            </w:pPr>
            <w:ins w:id="850" w:author="OPPO(Boyuan)-v2" w:date="2022-01-26T15:30:00Z">
              <w:r>
                <w:rPr>
                  <w:rFonts w:hint="eastAsia"/>
                </w:rPr>
                <w:t>I</w:t>
              </w:r>
              <w:r>
                <w:t>ssue Index</w:t>
              </w:r>
            </w:ins>
          </w:p>
        </w:tc>
        <w:tc>
          <w:tcPr>
            <w:tcW w:w="3828" w:type="dxa"/>
            <w:tcPrChange w:id="851" w:author="OPPO(Boyuan)-v2" w:date="2022-01-26T15:32:00Z">
              <w:tcPr>
                <w:tcW w:w="3626" w:type="dxa"/>
                <w:gridSpan w:val="2"/>
              </w:tcPr>
            </w:tcPrChange>
          </w:tcPr>
          <w:p w14:paraId="07BC9F4E" w14:textId="2B9D9DB0" w:rsidR="00014816" w:rsidRDefault="00014816" w:rsidP="00D61690">
            <w:pPr>
              <w:rPr>
                <w:ins w:id="852" w:author="OPPO(Boyuan)-v2" w:date="2022-01-26T15:30:00Z"/>
              </w:rPr>
            </w:pPr>
            <w:ins w:id="853" w:author="OPPO(Boyuan)-v2" w:date="2022-01-26T15:31:00Z">
              <w:r>
                <w:rPr>
                  <w:rFonts w:hint="eastAsia"/>
                </w:rPr>
                <w:t>D</w:t>
              </w:r>
              <w:r>
                <w:t>escription</w:t>
              </w:r>
            </w:ins>
          </w:p>
        </w:tc>
        <w:tc>
          <w:tcPr>
            <w:tcW w:w="2268" w:type="dxa"/>
            <w:tcPrChange w:id="854" w:author="OPPO(Boyuan)-v2" w:date="2022-01-26T15:32:00Z">
              <w:tcPr>
                <w:tcW w:w="3626" w:type="dxa"/>
                <w:gridSpan w:val="2"/>
              </w:tcPr>
            </w:tcPrChange>
          </w:tcPr>
          <w:p w14:paraId="6A3826CF" w14:textId="0DF0F775" w:rsidR="00014816" w:rsidRDefault="00014816" w:rsidP="00D61690">
            <w:pPr>
              <w:rPr>
                <w:ins w:id="855" w:author="OPPO(Boyuan)-v2" w:date="2022-01-26T15:30:00Z"/>
              </w:rPr>
            </w:pPr>
            <w:ins w:id="856" w:author="OPPO(Boyuan)-v2" w:date="2022-01-26T15:31:00Z">
              <w:r>
                <w:rPr>
                  <w:rFonts w:hint="eastAsia"/>
                </w:rPr>
                <w:t>S</w:t>
              </w:r>
              <w:r>
                <w:t>uggested handling</w:t>
              </w:r>
            </w:ins>
          </w:p>
        </w:tc>
        <w:tc>
          <w:tcPr>
            <w:tcW w:w="6599" w:type="dxa"/>
            <w:tcPrChange w:id="857" w:author="OPPO(Boyuan)-v2" w:date="2022-01-26T15:32:00Z">
              <w:tcPr>
                <w:tcW w:w="3626" w:type="dxa"/>
                <w:gridSpan w:val="2"/>
              </w:tcPr>
            </w:tcPrChange>
          </w:tcPr>
          <w:p w14:paraId="0735CB3D" w14:textId="1024B25B" w:rsidR="00014816" w:rsidRDefault="00014816" w:rsidP="00D61690">
            <w:pPr>
              <w:rPr>
                <w:ins w:id="858" w:author="OPPO(Boyuan)-v2" w:date="2022-01-26T15:30:00Z"/>
              </w:rPr>
            </w:pPr>
            <w:ins w:id="859" w:author="OPPO(Boyuan)-v2" w:date="2022-01-26T15:31:00Z">
              <w:r>
                <w:rPr>
                  <w:rFonts w:hint="eastAsia"/>
                </w:rPr>
                <w:t>R</w:t>
              </w:r>
              <w:r>
                <w:t>eason to add/remove the issue</w:t>
              </w:r>
            </w:ins>
          </w:p>
        </w:tc>
      </w:tr>
      <w:tr w:rsidR="00014816" w14:paraId="1C858C79" w14:textId="77777777" w:rsidTr="00014816">
        <w:trPr>
          <w:ins w:id="860" w:author="OPPO(Boyuan)-v2" w:date="2022-01-26T15:30:00Z"/>
        </w:trPr>
        <w:tc>
          <w:tcPr>
            <w:tcW w:w="1809" w:type="dxa"/>
            <w:tcPrChange w:id="861" w:author="OPPO(Boyuan)-v2" w:date="2022-01-26T15:32:00Z">
              <w:tcPr>
                <w:tcW w:w="3626" w:type="dxa"/>
                <w:gridSpan w:val="3"/>
              </w:tcPr>
            </w:tcPrChange>
          </w:tcPr>
          <w:p w14:paraId="05087DAB" w14:textId="72DA4960" w:rsidR="00014816" w:rsidRDefault="00014816" w:rsidP="00D61690">
            <w:pPr>
              <w:rPr>
                <w:ins w:id="862" w:author="OPPO(Boyuan)-v2" w:date="2022-01-26T15:30:00Z"/>
              </w:rPr>
            </w:pPr>
            <w:ins w:id="863" w:author="OPPO(Boyuan)-v2" w:date="2022-01-26T15:31:00Z">
              <w:r>
                <w:rPr>
                  <w:rFonts w:hint="eastAsia"/>
                </w:rPr>
                <w:t>O</w:t>
              </w:r>
              <w:r>
                <w:t>7.01</w:t>
              </w:r>
            </w:ins>
          </w:p>
        </w:tc>
        <w:tc>
          <w:tcPr>
            <w:tcW w:w="3828" w:type="dxa"/>
            <w:tcPrChange w:id="864" w:author="OPPO(Boyuan)-v2" w:date="2022-01-26T15:32:00Z">
              <w:tcPr>
                <w:tcW w:w="3626" w:type="dxa"/>
                <w:gridSpan w:val="2"/>
              </w:tcPr>
            </w:tcPrChange>
          </w:tcPr>
          <w:p w14:paraId="31C9AE83" w14:textId="11104E01" w:rsidR="00014816" w:rsidRDefault="00014816" w:rsidP="00D61690">
            <w:pPr>
              <w:rPr>
                <w:ins w:id="865" w:author="OPPO(Boyuan)-v2" w:date="2022-01-26T15:30:00Z"/>
              </w:rPr>
            </w:pPr>
            <w:ins w:id="866" w:author="OPPO(Boyuan)-v2" w:date="2022-01-26T15:31:00Z">
              <w:r>
                <w:rPr>
                  <w:rFonts w:hint="eastAsia"/>
                </w:rPr>
                <w:t>[</w:t>
              </w:r>
              <w:r>
                <w:t>FFS point from R2#116bis]</w:t>
              </w:r>
            </w:ins>
            <w:ins w:id="867" w:author="OPPO(Boyuan)-v2" w:date="2022-01-26T15:32:00Z">
              <w:r>
                <w:t xml:space="preserve"> </w:t>
              </w:r>
              <w:r w:rsidRPr="00014816">
                <w:t xml:space="preserve">whether to introduce separate capability on </w:t>
              </w:r>
              <w:proofErr w:type="spellStart"/>
              <w:r w:rsidRPr="00014816">
                <w:t>Uu</w:t>
              </w:r>
              <w:proofErr w:type="spellEnd"/>
              <w:r w:rsidRPr="00014816">
                <w:t xml:space="preserve"> RSRP triggered relay discovery and/or PC5 RSRP triggered relay (re)selection.</w:t>
              </w:r>
            </w:ins>
          </w:p>
        </w:tc>
        <w:tc>
          <w:tcPr>
            <w:tcW w:w="2268" w:type="dxa"/>
            <w:tcPrChange w:id="868" w:author="OPPO(Boyuan)-v2" w:date="2022-01-26T15:32:00Z">
              <w:tcPr>
                <w:tcW w:w="3626" w:type="dxa"/>
                <w:gridSpan w:val="2"/>
              </w:tcPr>
            </w:tcPrChange>
          </w:tcPr>
          <w:p w14:paraId="2138A392" w14:textId="0C3ECAA2" w:rsidR="00014816" w:rsidRDefault="00014816" w:rsidP="00D61690">
            <w:pPr>
              <w:rPr>
                <w:ins w:id="869" w:author="OPPO(Boyuan)-v2" w:date="2022-01-26T15:30:00Z"/>
              </w:rPr>
            </w:pPr>
            <w:ins w:id="870" w:author="OPPO(Boyuan)-v2" w:date="2022-01-26T15:32:00Z">
              <w:r>
                <w:rPr>
                  <w:rFonts w:hint="eastAsia"/>
                </w:rPr>
                <w:t>P</w:t>
              </w:r>
              <w:r>
                <w:t>re117-e-offline</w:t>
              </w:r>
            </w:ins>
          </w:p>
        </w:tc>
        <w:tc>
          <w:tcPr>
            <w:tcW w:w="6599" w:type="dxa"/>
            <w:tcPrChange w:id="871" w:author="OPPO(Boyuan)-v2" w:date="2022-01-26T15:32:00Z">
              <w:tcPr>
                <w:tcW w:w="3626" w:type="dxa"/>
                <w:gridSpan w:val="2"/>
              </w:tcPr>
            </w:tcPrChange>
          </w:tcPr>
          <w:p w14:paraId="60C5EB0B" w14:textId="77777777" w:rsidR="00014816" w:rsidRDefault="00014816" w:rsidP="00D61690">
            <w:pPr>
              <w:rPr>
                <w:ins w:id="872" w:author="OPPO(Boyuan)-v2" w:date="2022-01-26T15:33:00Z"/>
              </w:rPr>
            </w:pPr>
            <w:ins w:id="873" w:author="OPPO(Boyuan)-v2" w:date="2022-01-26T15:32:00Z">
              <w:r>
                <w:rPr>
                  <w:rFonts w:hint="eastAsia"/>
                </w:rPr>
                <w:t>D</w:t>
              </w:r>
              <w:r>
                <w:t>ue to the agreement made in RAN2 #116bis:</w:t>
              </w:r>
            </w:ins>
          </w:p>
          <w:p w14:paraId="6AE38ED8" w14:textId="77777777" w:rsidR="00014816" w:rsidRDefault="00014816" w:rsidP="00D61690">
            <w:pPr>
              <w:rPr>
                <w:ins w:id="874" w:author="OPPO(Boyuan)-v2" w:date="2022-01-26T15:33:00Z"/>
              </w:rPr>
            </w:pPr>
            <w:ins w:id="875" w:author="OPPO(Boyuan)-v2" w:date="2022-01-26T15:33:00Z">
              <w:r w:rsidRPr="00014816">
                <w:t xml:space="preserve">Proposal 2 (15/16): As baseline, the NR discovery capability is common to relay and non-relay discovery. FFS whether to introduce separate capability on </w:t>
              </w:r>
              <w:proofErr w:type="spellStart"/>
              <w:r w:rsidRPr="00014816">
                <w:t>Uu</w:t>
              </w:r>
              <w:proofErr w:type="spellEnd"/>
              <w:r w:rsidRPr="00014816">
                <w:t xml:space="preserve"> RSRP triggered relay discovery and/or PC5 RSRP triggered relay (re)selection.</w:t>
              </w:r>
            </w:ins>
          </w:p>
          <w:p w14:paraId="14E7D290" w14:textId="41C5A160" w:rsidR="00014816" w:rsidRDefault="00014816" w:rsidP="00D61690">
            <w:pPr>
              <w:rPr>
                <w:ins w:id="876" w:author="OPPO(Boyuan)-v2" w:date="2022-01-26T15:30:00Z"/>
                <w:rFonts w:hint="eastAsia"/>
              </w:rPr>
            </w:pPr>
            <w:ins w:id="877" w:author="OPPO(Boyuan)-v2" w:date="2022-01-26T15:33:00Z">
              <w:r>
                <w:rPr>
                  <w:rFonts w:hint="eastAsia"/>
                </w:rPr>
                <w:t>W</w:t>
              </w:r>
              <w:r>
                <w:t>e have the corresponding open issue.</w:t>
              </w:r>
            </w:ins>
          </w:p>
        </w:tc>
      </w:tr>
      <w:tr w:rsidR="00014816" w14:paraId="2906969A" w14:textId="77777777" w:rsidTr="00014816">
        <w:trPr>
          <w:ins w:id="878" w:author="OPPO(Boyuan)-v2" w:date="2022-01-26T15:30:00Z"/>
        </w:trPr>
        <w:tc>
          <w:tcPr>
            <w:tcW w:w="1809" w:type="dxa"/>
            <w:tcPrChange w:id="879" w:author="OPPO(Boyuan)-v2" w:date="2022-01-26T15:32:00Z">
              <w:tcPr>
                <w:tcW w:w="3626" w:type="dxa"/>
                <w:gridSpan w:val="3"/>
              </w:tcPr>
            </w:tcPrChange>
          </w:tcPr>
          <w:p w14:paraId="4A6AAD3D" w14:textId="1AFDDC1E" w:rsidR="00014816" w:rsidRDefault="00014816" w:rsidP="00D61690">
            <w:pPr>
              <w:rPr>
                <w:ins w:id="880" w:author="OPPO(Boyuan)-v2" w:date="2022-01-26T15:30:00Z"/>
              </w:rPr>
            </w:pPr>
            <w:ins w:id="881" w:author="OPPO(Boyuan)-v2" w:date="2022-01-26T15:33:00Z">
              <w:r>
                <w:rPr>
                  <w:rFonts w:hint="eastAsia"/>
                </w:rPr>
                <w:t>O</w:t>
              </w:r>
              <w:r>
                <w:t>7.02</w:t>
              </w:r>
            </w:ins>
          </w:p>
        </w:tc>
        <w:tc>
          <w:tcPr>
            <w:tcW w:w="3828" w:type="dxa"/>
            <w:tcPrChange w:id="882" w:author="OPPO(Boyuan)-v2" w:date="2022-01-26T15:32:00Z">
              <w:tcPr>
                <w:tcW w:w="3626" w:type="dxa"/>
                <w:gridSpan w:val="2"/>
              </w:tcPr>
            </w:tcPrChange>
          </w:tcPr>
          <w:p w14:paraId="7984C83C" w14:textId="65F3FEBE" w:rsidR="00014816" w:rsidRDefault="00014816" w:rsidP="00D61690">
            <w:pPr>
              <w:rPr>
                <w:ins w:id="883" w:author="OPPO(Boyuan)-v2" w:date="2022-01-26T15:30:00Z"/>
              </w:rPr>
            </w:pPr>
            <w:ins w:id="884" w:author="OPPO(Boyuan)-v2" w:date="2022-01-26T15:34:00Z">
              <w:r>
                <w:rPr>
                  <w:rFonts w:hint="eastAsia"/>
                </w:rPr>
                <w:t>[</w:t>
              </w:r>
              <w:r>
                <w:t xml:space="preserve">FFS point from R2#116bis] </w:t>
              </w:r>
              <w:r>
                <w:t>whether also introduce separate feature capabilities beyond basic operation.</w:t>
              </w:r>
            </w:ins>
          </w:p>
        </w:tc>
        <w:tc>
          <w:tcPr>
            <w:tcW w:w="2268" w:type="dxa"/>
            <w:tcPrChange w:id="885" w:author="OPPO(Boyuan)-v2" w:date="2022-01-26T15:32:00Z">
              <w:tcPr>
                <w:tcW w:w="3626" w:type="dxa"/>
                <w:gridSpan w:val="2"/>
              </w:tcPr>
            </w:tcPrChange>
          </w:tcPr>
          <w:p w14:paraId="7602A625" w14:textId="5FEE7B79" w:rsidR="00014816" w:rsidRDefault="00014816" w:rsidP="00D61690">
            <w:pPr>
              <w:rPr>
                <w:ins w:id="886" w:author="OPPO(Boyuan)-v2" w:date="2022-01-26T15:30:00Z"/>
              </w:rPr>
            </w:pPr>
            <w:ins w:id="887" w:author="OPPO(Boyuan)-v2" w:date="2022-01-26T15:34:00Z">
              <w:r>
                <w:rPr>
                  <w:rFonts w:hint="eastAsia"/>
                </w:rPr>
                <w:t>P</w:t>
              </w:r>
              <w:r>
                <w:t>re117-e-offline</w:t>
              </w:r>
            </w:ins>
          </w:p>
        </w:tc>
        <w:tc>
          <w:tcPr>
            <w:tcW w:w="6599" w:type="dxa"/>
            <w:tcPrChange w:id="888" w:author="OPPO(Boyuan)-v2" w:date="2022-01-26T15:32:00Z">
              <w:tcPr>
                <w:tcW w:w="3626" w:type="dxa"/>
                <w:gridSpan w:val="2"/>
              </w:tcPr>
            </w:tcPrChange>
          </w:tcPr>
          <w:p w14:paraId="145FC82D" w14:textId="77777777" w:rsidR="00014816" w:rsidRDefault="00014816" w:rsidP="00D61690">
            <w:pPr>
              <w:rPr>
                <w:ins w:id="889" w:author="OPPO(Boyuan)-v2" w:date="2022-01-26T15:34:00Z"/>
              </w:rPr>
            </w:pPr>
            <w:ins w:id="890" w:author="OPPO(Boyuan)-v2" w:date="2022-01-26T15:34:00Z">
              <w:r>
                <w:rPr>
                  <w:rFonts w:hint="eastAsia"/>
                </w:rPr>
                <w:t>D</w:t>
              </w:r>
              <w:r>
                <w:t>ue to the agreement made in RAN2 #116bis:</w:t>
              </w:r>
            </w:ins>
          </w:p>
          <w:p w14:paraId="0FBC40A8" w14:textId="77777777" w:rsidR="00014816" w:rsidRDefault="00014816" w:rsidP="00D61690">
            <w:pPr>
              <w:rPr>
                <w:ins w:id="891" w:author="OPPO(Boyuan)-v2" w:date="2022-01-26T15:34:00Z"/>
              </w:rPr>
            </w:pPr>
            <w:ins w:id="892" w:author="OPPO(Boyuan)-v2" w:date="2022-01-26T15:34:00Z">
              <w:r w:rsidRPr="00014816">
                <w:t xml:space="preserve">Proposal 6 (17/17): For L2 relay, introduce separate capability </w:t>
              </w:r>
              <w:proofErr w:type="spellStart"/>
              <w:r w:rsidRPr="00014816">
                <w:t>signaling</w:t>
              </w:r>
              <w:proofErr w:type="spellEnd"/>
              <w:r w:rsidRPr="00014816">
                <w:t xml:space="preserve">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893" w:author="OPPO(Boyuan)-v2" w:date="2022-01-26T15:30:00Z"/>
                <w:rFonts w:hint="eastAsia"/>
              </w:rPr>
            </w:pPr>
            <w:ins w:id="894" w:author="OPPO(Boyuan)-v2" w:date="2022-01-26T15:35:00Z">
              <w:r>
                <w:rPr>
                  <w:rFonts w:hint="eastAsia"/>
                </w:rPr>
                <w:t>W</w:t>
              </w:r>
              <w:r>
                <w:t>e have the corresponding open issue.</w:t>
              </w:r>
            </w:ins>
          </w:p>
        </w:tc>
      </w:tr>
      <w:tr w:rsidR="00014816" w14:paraId="2142925B" w14:textId="77777777" w:rsidTr="00014816">
        <w:trPr>
          <w:ins w:id="895" w:author="OPPO(Boyuan)-v2" w:date="2022-01-26T15:30:00Z"/>
        </w:trPr>
        <w:tc>
          <w:tcPr>
            <w:tcW w:w="1809" w:type="dxa"/>
            <w:tcPrChange w:id="896" w:author="OPPO(Boyuan)-v2" w:date="2022-01-26T15:32:00Z">
              <w:tcPr>
                <w:tcW w:w="3626" w:type="dxa"/>
                <w:gridSpan w:val="3"/>
              </w:tcPr>
            </w:tcPrChange>
          </w:tcPr>
          <w:p w14:paraId="7CCC63C3" w14:textId="4DBD64FB" w:rsidR="00014816" w:rsidRDefault="00014816" w:rsidP="00D61690">
            <w:pPr>
              <w:rPr>
                <w:ins w:id="897" w:author="OPPO(Boyuan)-v2" w:date="2022-01-26T15:30:00Z"/>
              </w:rPr>
            </w:pPr>
            <w:ins w:id="898" w:author="OPPO(Boyuan)-v2" w:date="2022-01-26T15:35:00Z">
              <w:r>
                <w:rPr>
                  <w:rFonts w:hint="eastAsia"/>
                </w:rPr>
                <w:t>O</w:t>
              </w:r>
              <w:r>
                <w:t>7.03</w:t>
              </w:r>
            </w:ins>
          </w:p>
        </w:tc>
        <w:tc>
          <w:tcPr>
            <w:tcW w:w="3828" w:type="dxa"/>
            <w:tcPrChange w:id="899" w:author="OPPO(Boyuan)-v2" w:date="2022-01-26T15:32:00Z">
              <w:tcPr>
                <w:tcW w:w="3626" w:type="dxa"/>
                <w:gridSpan w:val="2"/>
              </w:tcPr>
            </w:tcPrChange>
          </w:tcPr>
          <w:p w14:paraId="481C3D87" w14:textId="1A97CDDB" w:rsidR="00014816" w:rsidRDefault="00014816" w:rsidP="00D61690">
            <w:pPr>
              <w:rPr>
                <w:ins w:id="900" w:author="OPPO(Boyuan)-v2" w:date="2022-01-26T15:30:00Z"/>
              </w:rPr>
            </w:pPr>
            <w:ins w:id="901" w:author="OPPO(Boyuan)-v2" w:date="2022-01-26T15:35:00Z">
              <w:r>
                <w:rPr>
                  <w:rFonts w:hint="eastAsia"/>
                </w:rPr>
                <w:t>[</w:t>
              </w:r>
              <w:r>
                <w:t>FFS point from R2#116bis]</w:t>
              </w:r>
            </w:ins>
            <w:ins w:id="902" w:author="OPPO(Boyuan)-v2" w:date="2022-01-26T15:36:00Z">
              <w:r w:rsidRPr="00014816">
                <w:t xml:space="preserve"> 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tc>
        <w:tc>
          <w:tcPr>
            <w:tcW w:w="2268" w:type="dxa"/>
            <w:tcPrChange w:id="903" w:author="OPPO(Boyuan)-v2" w:date="2022-01-26T15:32:00Z">
              <w:tcPr>
                <w:tcW w:w="3626" w:type="dxa"/>
                <w:gridSpan w:val="2"/>
              </w:tcPr>
            </w:tcPrChange>
          </w:tcPr>
          <w:p w14:paraId="7E715076" w14:textId="792F3379" w:rsidR="00014816" w:rsidRPr="00014816" w:rsidRDefault="00014816" w:rsidP="00D61690">
            <w:pPr>
              <w:rPr>
                <w:ins w:id="904" w:author="OPPO(Boyuan)-v2" w:date="2022-01-26T15:30:00Z"/>
              </w:rPr>
            </w:pPr>
            <w:ins w:id="905" w:author="OPPO(Boyuan)-v2" w:date="2022-01-26T15:36:00Z">
              <w:r>
                <w:t>Pre117-e-offline</w:t>
              </w:r>
            </w:ins>
          </w:p>
        </w:tc>
        <w:tc>
          <w:tcPr>
            <w:tcW w:w="6599" w:type="dxa"/>
            <w:tcPrChange w:id="906" w:author="OPPO(Boyuan)-v2" w:date="2022-01-26T15:32:00Z">
              <w:tcPr>
                <w:tcW w:w="3626" w:type="dxa"/>
                <w:gridSpan w:val="2"/>
              </w:tcPr>
            </w:tcPrChange>
          </w:tcPr>
          <w:p w14:paraId="641565CD" w14:textId="77777777" w:rsidR="00014816" w:rsidRDefault="00014816" w:rsidP="00D61690">
            <w:pPr>
              <w:rPr>
                <w:ins w:id="907" w:author="OPPO(Boyuan)-v2" w:date="2022-01-26T15:36:00Z"/>
              </w:rPr>
            </w:pPr>
            <w:ins w:id="908" w:author="OPPO(Boyuan)-v2" w:date="2022-01-26T15:36:00Z">
              <w:r>
                <w:rPr>
                  <w:rFonts w:hint="eastAsia"/>
                </w:rPr>
                <w:t>D</w:t>
              </w:r>
              <w:r>
                <w:t>ue to the agreement made in RAN2 #116bis:</w:t>
              </w:r>
            </w:ins>
          </w:p>
          <w:p w14:paraId="4D7FE628" w14:textId="77777777" w:rsidR="00014816" w:rsidRDefault="00014816" w:rsidP="00D61690">
            <w:pPr>
              <w:rPr>
                <w:ins w:id="909" w:author="OPPO(Boyuan)-v2" w:date="2022-01-26T15:36:00Z"/>
              </w:rPr>
            </w:pPr>
            <w:ins w:id="910" w:author="OPPO(Boyuan)-v2" w:date="2022-01-26T15:36:00Z">
              <w:r w:rsidRPr="00014816">
                <w:t xml:space="preserve">For L2 relay, the capability </w:t>
              </w:r>
              <w:proofErr w:type="spellStart"/>
              <w:r w:rsidRPr="00014816">
                <w:t>signaling</w:t>
              </w:r>
              <w:proofErr w:type="spellEnd"/>
              <w:r w:rsidRPr="00014816">
                <w:t xml:space="preserve"> for basic remote UE operation and basic relay UE operation are indicated to </w:t>
              </w:r>
              <w:proofErr w:type="spellStart"/>
              <w:r w:rsidRPr="00014816">
                <w:t>gNB</w:t>
              </w:r>
              <w:proofErr w:type="spellEnd"/>
              <w:r w:rsidRPr="00014816">
                <w:t xml:space="preserve"> (i.e., included in </w:t>
              </w:r>
              <w:proofErr w:type="spellStart"/>
              <w:r w:rsidRPr="00014816">
                <w:t>UECapabilityInformation</w:t>
              </w:r>
              <w:proofErr w:type="spellEnd"/>
              <w:r w:rsidRPr="00014816">
                <w:t>). FFS whether also indicated to peer UE.</w:t>
              </w:r>
            </w:ins>
          </w:p>
          <w:p w14:paraId="5C28B8B3" w14:textId="3584BA71" w:rsidR="00014816" w:rsidRPr="00014816" w:rsidRDefault="00014816" w:rsidP="00D61690">
            <w:pPr>
              <w:rPr>
                <w:ins w:id="911" w:author="OPPO(Boyuan)-v2" w:date="2022-01-26T15:30:00Z"/>
                <w:rFonts w:hint="eastAsia"/>
              </w:rPr>
            </w:pPr>
            <w:ins w:id="912" w:author="OPPO(Boyuan)-v2" w:date="2022-01-26T15:36:00Z">
              <w:r>
                <w:rPr>
                  <w:rFonts w:hint="eastAsia"/>
                </w:rPr>
                <w:t>W</w:t>
              </w:r>
              <w:r>
                <w:t>e have the corresponding open issue.</w:t>
              </w:r>
            </w:ins>
          </w:p>
        </w:tc>
      </w:tr>
      <w:tr w:rsidR="00014816" w14:paraId="793615D4" w14:textId="77777777" w:rsidTr="00014816">
        <w:trPr>
          <w:ins w:id="913" w:author="OPPO(Boyuan)-v2" w:date="2022-01-26T15:36:00Z"/>
        </w:trPr>
        <w:tc>
          <w:tcPr>
            <w:tcW w:w="1809" w:type="dxa"/>
          </w:tcPr>
          <w:p w14:paraId="4B001DF4" w14:textId="579BF013" w:rsidR="00014816" w:rsidRDefault="00014816" w:rsidP="00D61690">
            <w:pPr>
              <w:rPr>
                <w:ins w:id="914" w:author="OPPO(Boyuan)-v2" w:date="2022-01-26T15:36:00Z"/>
                <w:rFonts w:hint="eastAsia"/>
              </w:rPr>
            </w:pPr>
            <w:ins w:id="915" w:author="OPPO(Boyuan)-v2" w:date="2022-01-26T15:37:00Z">
              <w:r>
                <w:rPr>
                  <w:rFonts w:hint="eastAsia"/>
                </w:rPr>
                <w:t>O</w:t>
              </w:r>
              <w:r>
                <w:t>7.04</w:t>
              </w:r>
            </w:ins>
          </w:p>
        </w:tc>
        <w:tc>
          <w:tcPr>
            <w:tcW w:w="3828" w:type="dxa"/>
          </w:tcPr>
          <w:p w14:paraId="5E89F9B2" w14:textId="0BC4C9CB" w:rsidR="00014816" w:rsidRDefault="00014816" w:rsidP="00D61690">
            <w:pPr>
              <w:rPr>
                <w:ins w:id="916" w:author="OPPO(Boyuan)-v2" w:date="2022-01-26T15:36:00Z"/>
                <w:rFonts w:hint="eastAsia"/>
              </w:rPr>
            </w:pPr>
            <w:ins w:id="917" w:author="OPPO(Boyuan)-v2" w:date="2022-01-26T15:37:00Z">
              <w:r>
                <w:rPr>
                  <w:rFonts w:hint="eastAsia"/>
                </w:rPr>
                <w:t>[</w:t>
              </w:r>
              <w:r>
                <w:t>FFS point from R2#116</w:t>
              </w:r>
              <w:proofErr w:type="gramStart"/>
              <w:r>
                <w:t>bis]FFS</w:t>
              </w:r>
              <w:proofErr w:type="gramEnd"/>
              <w:r>
                <w:t xml:space="preserve"> on basic capability signalling for NR </w:t>
              </w:r>
              <w:proofErr w:type="spellStart"/>
              <w:r>
                <w:t>sidelink</w:t>
              </w:r>
              <w:proofErr w:type="spellEnd"/>
              <w:r>
                <w:t xml:space="preserve"> discovery</w:t>
              </w:r>
            </w:ins>
          </w:p>
        </w:tc>
        <w:tc>
          <w:tcPr>
            <w:tcW w:w="2268" w:type="dxa"/>
          </w:tcPr>
          <w:p w14:paraId="6E3D1C9E" w14:textId="5D959A85" w:rsidR="00014816" w:rsidRDefault="00014816" w:rsidP="00D61690">
            <w:pPr>
              <w:rPr>
                <w:ins w:id="918" w:author="OPPO(Boyuan)-v2" w:date="2022-01-26T15:36:00Z"/>
              </w:rPr>
            </w:pPr>
            <w:ins w:id="919" w:author="OPPO(Boyuan)-v2" w:date="2022-01-26T15:37:00Z">
              <w:r>
                <w:rPr>
                  <w:rFonts w:hint="eastAsia"/>
                </w:rPr>
                <w:t>P</w:t>
              </w:r>
              <w:r>
                <w:t>re117-e-offline</w:t>
              </w:r>
            </w:ins>
          </w:p>
        </w:tc>
        <w:tc>
          <w:tcPr>
            <w:tcW w:w="6599" w:type="dxa"/>
          </w:tcPr>
          <w:p w14:paraId="161B70DE" w14:textId="77777777" w:rsidR="00014816" w:rsidRDefault="00014816" w:rsidP="00D61690">
            <w:pPr>
              <w:rPr>
                <w:ins w:id="920" w:author="OPPO(Boyuan)-v2" w:date="2022-01-26T15:37:00Z"/>
              </w:rPr>
            </w:pPr>
            <w:ins w:id="921" w:author="OPPO(Boyuan)-v2" w:date="2022-01-26T15:37:00Z">
              <w:r>
                <w:rPr>
                  <w:rFonts w:hint="eastAsia"/>
                </w:rPr>
                <w:t>D</w:t>
              </w:r>
              <w:r>
                <w:t>ue to the agreement made in RAN2 #116bis:</w:t>
              </w:r>
            </w:ins>
          </w:p>
          <w:p w14:paraId="773BCBC6" w14:textId="77777777" w:rsidR="00014816" w:rsidRDefault="00014816" w:rsidP="00014816">
            <w:pPr>
              <w:rPr>
                <w:ins w:id="922" w:author="OPPO(Boyuan)-v2" w:date="2022-01-26T15:37:00Z"/>
              </w:rPr>
            </w:pPr>
            <w:ins w:id="923" w:author="OPPO(Boyuan)-v2" w:date="2022-01-26T15:37:00Z">
              <w:r>
                <w:t xml:space="preserve">Proposal 4 (modified): RAN2 will down select between the following two alternatives on baseline capability </w:t>
              </w:r>
              <w:proofErr w:type="spellStart"/>
              <w:r>
                <w:t>signaling</w:t>
              </w:r>
              <w:proofErr w:type="spellEnd"/>
              <w:r>
                <w:t xml:space="preserve"> of NR discovery:</w:t>
              </w:r>
            </w:ins>
          </w:p>
          <w:p w14:paraId="4C055F5E" w14:textId="77777777" w:rsidR="00014816" w:rsidRDefault="00014816" w:rsidP="00014816">
            <w:pPr>
              <w:rPr>
                <w:ins w:id="924" w:author="OPPO(Boyuan)-v2" w:date="2022-01-26T15:37:00Z"/>
              </w:rPr>
            </w:pPr>
            <w:ins w:id="925" w:author="OPPO(Boyuan)-v2" w:date="2022-01-26T15:37:00Z">
              <w:r>
                <w:rPr>
                  <w:rFonts w:hint="eastAsia"/>
                </w:rPr>
                <w:lastRenderedPageBreak/>
                <w:t>•</w:t>
              </w:r>
              <w:r>
                <w:tab/>
                <w:t xml:space="preserve">Option 1 (9/16): A list of band combination list, which is similar to Rel-16 </w:t>
              </w:r>
              <w:proofErr w:type="spellStart"/>
              <w:r>
                <w:t>sidelink</w:t>
              </w:r>
              <w:proofErr w:type="spellEnd"/>
              <w:r>
                <w:t xml:space="preserve"> communication band combination list (i.e., supportedBandCombinationListSidelink-r16)</w:t>
              </w:r>
            </w:ins>
          </w:p>
          <w:p w14:paraId="49C08736" w14:textId="77777777" w:rsidR="00014816" w:rsidRDefault="00014816" w:rsidP="00014816">
            <w:pPr>
              <w:rPr>
                <w:ins w:id="926" w:author="OPPO(Boyuan)-v2" w:date="2022-01-26T15:37:00Z"/>
              </w:rPr>
            </w:pPr>
            <w:ins w:id="927" w:author="OPPO(Boyuan)-v2" w:date="2022-01-26T15:37:00Z">
              <w:r>
                <w:rPr>
                  <w:rFonts w:hint="eastAsia"/>
                </w:rPr>
                <w:t>•</w:t>
              </w:r>
              <w:r>
                <w:tab/>
                <w:t>Option 2 (7/16): A single bit on whether supporting NR discovery</w:t>
              </w:r>
            </w:ins>
          </w:p>
          <w:p w14:paraId="397FDC60" w14:textId="2F92CC18" w:rsidR="00014816" w:rsidRDefault="00014816" w:rsidP="00014816">
            <w:pPr>
              <w:rPr>
                <w:ins w:id="928" w:author="OPPO(Boyuan)-v2" w:date="2022-01-26T15:36:00Z"/>
                <w:rFonts w:hint="eastAsia"/>
              </w:rPr>
            </w:pPr>
            <w:ins w:id="929"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4"/>
        <w:rPr>
          <w:ins w:id="930" w:author="OPPO(Boyuan)-v2" w:date="2022-01-26T15:38:00Z"/>
        </w:rPr>
      </w:pPr>
      <w:ins w:id="931" w:author="OPPO(Boyuan)-v2" w:date="2022-01-26T15:38:00Z">
        <w:r>
          <w:rPr>
            <w:rFonts w:hint="eastAsia"/>
          </w:rPr>
          <w:t>C</w:t>
        </w:r>
        <w:r>
          <w:t>ompany input table</w:t>
        </w:r>
      </w:ins>
    </w:p>
    <w:p w14:paraId="04FA62DA" w14:textId="25D8EC85" w:rsidR="00014816" w:rsidRDefault="00014816" w:rsidP="00014816">
      <w:pPr>
        <w:rPr>
          <w:ins w:id="932" w:author="OPPO(Boyuan)-v2" w:date="2022-01-26T15:38:00Z"/>
        </w:rPr>
      </w:pPr>
    </w:p>
    <w:tbl>
      <w:tblPr>
        <w:tblStyle w:val="afd"/>
        <w:tblW w:w="0" w:type="auto"/>
        <w:tblLook w:val="04A0" w:firstRow="1" w:lastRow="0" w:firstColumn="1" w:lastColumn="0" w:noHBand="0" w:noVBand="1"/>
      </w:tblPr>
      <w:tblGrid>
        <w:gridCol w:w="2058"/>
        <w:gridCol w:w="1350"/>
        <w:gridCol w:w="6129"/>
        <w:gridCol w:w="2482"/>
        <w:gridCol w:w="2259"/>
        <w:tblGridChange w:id="933">
          <w:tblGrid>
            <w:gridCol w:w="2058"/>
            <w:gridCol w:w="1350"/>
            <w:gridCol w:w="6129"/>
            <w:gridCol w:w="2482"/>
            <w:gridCol w:w="2259"/>
          </w:tblGrid>
        </w:tblGridChange>
      </w:tblGrid>
      <w:tr w:rsidR="00014816" w14:paraId="3939FD1A" w14:textId="77777777" w:rsidTr="00B7626A">
        <w:trPr>
          <w:ins w:id="934" w:author="OPPO(Boyuan)-v2" w:date="2022-01-26T15:38:00Z"/>
        </w:trPr>
        <w:tc>
          <w:tcPr>
            <w:tcW w:w="2084" w:type="dxa"/>
          </w:tcPr>
          <w:p w14:paraId="41814F03" w14:textId="77777777" w:rsidR="00014816" w:rsidRDefault="00014816" w:rsidP="00B7626A">
            <w:pPr>
              <w:rPr>
                <w:ins w:id="935" w:author="OPPO(Boyuan)-v2" w:date="2022-01-26T15:38:00Z"/>
              </w:rPr>
            </w:pPr>
            <w:ins w:id="936" w:author="OPPO(Boyuan)-v2" w:date="2022-01-26T15:38:00Z">
              <w:r>
                <w:rPr>
                  <w:rFonts w:hint="eastAsia"/>
                </w:rPr>
                <w:t>C</w:t>
              </w:r>
              <w:r>
                <w:t>ompany</w:t>
              </w:r>
            </w:ins>
          </w:p>
        </w:tc>
        <w:tc>
          <w:tcPr>
            <w:tcW w:w="1366" w:type="dxa"/>
          </w:tcPr>
          <w:p w14:paraId="18C0EE79" w14:textId="77777777" w:rsidR="00014816" w:rsidRDefault="00014816" w:rsidP="00B7626A">
            <w:pPr>
              <w:rPr>
                <w:ins w:id="937" w:author="OPPO(Boyuan)-v2" w:date="2022-01-26T15:38:00Z"/>
              </w:rPr>
            </w:pPr>
            <w:ins w:id="938" w:author="OPPO(Boyuan)-v2" w:date="2022-01-26T15:38:00Z">
              <w:r>
                <w:rPr>
                  <w:rFonts w:hint="eastAsia"/>
                </w:rPr>
                <w:t>I</w:t>
              </w:r>
              <w:r>
                <w:t>ssue Index</w:t>
              </w:r>
            </w:ins>
          </w:p>
        </w:tc>
        <w:tc>
          <w:tcPr>
            <w:tcW w:w="6254" w:type="dxa"/>
          </w:tcPr>
          <w:p w14:paraId="3C895D44" w14:textId="77777777" w:rsidR="00014816" w:rsidRDefault="00014816" w:rsidP="00B7626A">
            <w:pPr>
              <w:rPr>
                <w:ins w:id="939" w:author="OPPO(Boyuan)-v2" w:date="2022-01-26T15:38:00Z"/>
              </w:rPr>
            </w:pPr>
            <w:ins w:id="940" w:author="OPPO(Boyuan)-v2" w:date="2022-01-26T15:38:00Z">
              <w:r>
                <w:rPr>
                  <w:rFonts w:hint="eastAsia"/>
                </w:rPr>
                <w:t>D</w:t>
              </w:r>
              <w:r>
                <w:t>escription</w:t>
              </w:r>
            </w:ins>
          </w:p>
        </w:tc>
        <w:tc>
          <w:tcPr>
            <w:tcW w:w="2515" w:type="dxa"/>
          </w:tcPr>
          <w:p w14:paraId="7CCBD437" w14:textId="77777777" w:rsidR="00014816" w:rsidRDefault="00014816" w:rsidP="00B7626A">
            <w:pPr>
              <w:rPr>
                <w:ins w:id="941" w:author="OPPO(Boyuan)-v2" w:date="2022-01-26T15:38:00Z"/>
              </w:rPr>
            </w:pPr>
            <w:ins w:id="942" w:author="OPPO(Boyuan)-v2" w:date="2022-01-26T15:38:00Z">
              <w:r>
                <w:rPr>
                  <w:rFonts w:hint="eastAsia"/>
                </w:rPr>
                <w:t>S</w:t>
              </w:r>
              <w:r>
                <w:t>uggested handling</w:t>
              </w:r>
            </w:ins>
          </w:p>
        </w:tc>
        <w:tc>
          <w:tcPr>
            <w:tcW w:w="2285" w:type="dxa"/>
          </w:tcPr>
          <w:p w14:paraId="32992C01" w14:textId="77777777" w:rsidR="00014816" w:rsidRDefault="00014816" w:rsidP="00B7626A">
            <w:pPr>
              <w:rPr>
                <w:ins w:id="943" w:author="OPPO(Boyuan)-v2" w:date="2022-01-26T15:38:00Z"/>
                <w:rFonts w:hint="eastAsia"/>
              </w:rPr>
            </w:pPr>
            <w:ins w:id="944" w:author="OPPO(Boyuan)-v2" w:date="2022-01-26T15:38:00Z">
              <w:r>
                <w:rPr>
                  <w:rFonts w:hint="eastAsia"/>
                </w:rPr>
                <w:t>R</w:t>
              </w:r>
              <w:r>
                <w:t>apporteur response</w:t>
              </w:r>
            </w:ins>
          </w:p>
        </w:tc>
      </w:tr>
      <w:tr w:rsidR="00014816" w14:paraId="12BCA026" w14:textId="77777777" w:rsidTr="00B7626A">
        <w:trPr>
          <w:ins w:id="945" w:author="OPPO(Boyuan)-v2" w:date="2022-01-26T15:38:00Z"/>
        </w:trPr>
        <w:tc>
          <w:tcPr>
            <w:tcW w:w="2084" w:type="dxa"/>
          </w:tcPr>
          <w:p w14:paraId="71BF9E56" w14:textId="77777777" w:rsidR="00014816" w:rsidRDefault="00014816" w:rsidP="00B7626A">
            <w:pPr>
              <w:rPr>
                <w:ins w:id="946" w:author="OPPO(Boyuan)-v2" w:date="2022-01-26T15:38:00Z"/>
                <w:rFonts w:hint="eastAsia"/>
              </w:rPr>
            </w:pPr>
          </w:p>
        </w:tc>
        <w:tc>
          <w:tcPr>
            <w:tcW w:w="1366" w:type="dxa"/>
          </w:tcPr>
          <w:p w14:paraId="5F2A440C" w14:textId="77777777" w:rsidR="00014816" w:rsidRDefault="00014816" w:rsidP="00B7626A">
            <w:pPr>
              <w:rPr>
                <w:ins w:id="947" w:author="OPPO(Boyuan)-v2" w:date="2022-01-26T15:38:00Z"/>
                <w:rFonts w:hint="eastAsia"/>
              </w:rPr>
            </w:pPr>
          </w:p>
        </w:tc>
        <w:tc>
          <w:tcPr>
            <w:tcW w:w="6254" w:type="dxa"/>
          </w:tcPr>
          <w:p w14:paraId="73817578" w14:textId="77777777" w:rsidR="00014816" w:rsidRDefault="00014816" w:rsidP="00B7626A">
            <w:pPr>
              <w:rPr>
                <w:ins w:id="948" w:author="OPPO(Boyuan)-v2" w:date="2022-01-26T15:38:00Z"/>
                <w:rFonts w:hint="eastAsia"/>
              </w:rPr>
            </w:pPr>
          </w:p>
        </w:tc>
        <w:tc>
          <w:tcPr>
            <w:tcW w:w="2515" w:type="dxa"/>
          </w:tcPr>
          <w:p w14:paraId="48847920" w14:textId="77777777" w:rsidR="00014816" w:rsidRDefault="00014816" w:rsidP="00B7626A">
            <w:pPr>
              <w:rPr>
                <w:ins w:id="949" w:author="OPPO(Boyuan)-v2" w:date="2022-01-26T15:38:00Z"/>
                <w:rFonts w:hint="eastAsia"/>
              </w:rPr>
            </w:pPr>
          </w:p>
        </w:tc>
        <w:tc>
          <w:tcPr>
            <w:tcW w:w="2285" w:type="dxa"/>
          </w:tcPr>
          <w:p w14:paraId="1D279645" w14:textId="77777777" w:rsidR="00014816" w:rsidRDefault="00014816" w:rsidP="00B7626A">
            <w:pPr>
              <w:rPr>
                <w:ins w:id="950" w:author="OPPO(Boyuan)-v2" w:date="2022-01-26T15:38:00Z"/>
                <w:rFonts w:hint="eastAsia"/>
              </w:rPr>
            </w:pPr>
          </w:p>
        </w:tc>
      </w:tr>
      <w:tr w:rsidR="00014816" w14:paraId="5E28D329" w14:textId="77777777" w:rsidTr="00B7626A">
        <w:trPr>
          <w:ins w:id="951" w:author="OPPO(Boyuan)-v2" w:date="2022-01-26T15:38:00Z"/>
        </w:trPr>
        <w:tc>
          <w:tcPr>
            <w:tcW w:w="2084" w:type="dxa"/>
          </w:tcPr>
          <w:p w14:paraId="55ECBE79" w14:textId="77777777" w:rsidR="00014816" w:rsidRDefault="00014816" w:rsidP="00B7626A">
            <w:pPr>
              <w:rPr>
                <w:ins w:id="952" w:author="OPPO(Boyuan)-v2" w:date="2022-01-26T15:38:00Z"/>
                <w:rFonts w:hint="eastAsia"/>
              </w:rPr>
            </w:pPr>
          </w:p>
        </w:tc>
        <w:tc>
          <w:tcPr>
            <w:tcW w:w="1366" w:type="dxa"/>
          </w:tcPr>
          <w:p w14:paraId="76540C95" w14:textId="77777777" w:rsidR="00014816" w:rsidRDefault="00014816" w:rsidP="00B7626A">
            <w:pPr>
              <w:rPr>
                <w:ins w:id="953" w:author="OPPO(Boyuan)-v2" w:date="2022-01-26T15:38:00Z"/>
                <w:rFonts w:hint="eastAsia"/>
              </w:rPr>
            </w:pPr>
          </w:p>
        </w:tc>
        <w:tc>
          <w:tcPr>
            <w:tcW w:w="6254" w:type="dxa"/>
          </w:tcPr>
          <w:p w14:paraId="1173AE29" w14:textId="77777777" w:rsidR="00014816" w:rsidRDefault="00014816" w:rsidP="00B7626A">
            <w:pPr>
              <w:rPr>
                <w:ins w:id="954" w:author="OPPO(Boyuan)-v2" w:date="2022-01-26T15:38:00Z"/>
                <w:rFonts w:hint="eastAsia"/>
              </w:rPr>
            </w:pPr>
          </w:p>
        </w:tc>
        <w:tc>
          <w:tcPr>
            <w:tcW w:w="2515" w:type="dxa"/>
          </w:tcPr>
          <w:p w14:paraId="1DED2274" w14:textId="77777777" w:rsidR="00014816" w:rsidRDefault="00014816" w:rsidP="00B7626A">
            <w:pPr>
              <w:rPr>
                <w:ins w:id="955" w:author="OPPO(Boyuan)-v2" w:date="2022-01-26T15:38:00Z"/>
                <w:rFonts w:hint="eastAsia"/>
              </w:rPr>
            </w:pPr>
          </w:p>
        </w:tc>
        <w:tc>
          <w:tcPr>
            <w:tcW w:w="2285" w:type="dxa"/>
          </w:tcPr>
          <w:p w14:paraId="2D4F8187" w14:textId="77777777" w:rsidR="00014816" w:rsidRDefault="00014816" w:rsidP="00B7626A">
            <w:pPr>
              <w:rPr>
                <w:ins w:id="956" w:author="OPPO(Boyuan)-v2" w:date="2022-01-26T15:38:00Z"/>
                <w:rFonts w:hint="eastAsia"/>
              </w:rPr>
            </w:pPr>
          </w:p>
        </w:tc>
      </w:tr>
      <w:tr w:rsidR="00014816" w14:paraId="1D258A4E" w14:textId="77777777" w:rsidTr="00B7626A">
        <w:trPr>
          <w:ins w:id="957" w:author="OPPO(Boyuan)-v2" w:date="2022-01-26T15:38:00Z"/>
        </w:trPr>
        <w:tc>
          <w:tcPr>
            <w:tcW w:w="2084" w:type="dxa"/>
          </w:tcPr>
          <w:p w14:paraId="458887FD" w14:textId="77777777" w:rsidR="00014816" w:rsidRDefault="00014816" w:rsidP="00B7626A">
            <w:pPr>
              <w:rPr>
                <w:ins w:id="958" w:author="OPPO(Boyuan)-v2" w:date="2022-01-26T15:38:00Z"/>
                <w:rFonts w:hint="eastAsia"/>
              </w:rPr>
            </w:pPr>
          </w:p>
        </w:tc>
        <w:tc>
          <w:tcPr>
            <w:tcW w:w="1366" w:type="dxa"/>
          </w:tcPr>
          <w:p w14:paraId="21D5D08D" w14:textId="77777777" w:rsidR="00014816" w:rsidRDefault="00014816" w:rsidP="00B7626A">
            <w:pPr>
              <w:rPr>
                <w:ins w:id="959" w:author="OPPO(Boyuan)-v2" w:date="2022-01-26T15:38:00Z"/>
                <w:rFonts w:hint="eastAsia"/>
              </w:rPr>
            </w:pPr>
          </w:p>
        </w:tc>
        <w:tc>
          <w:tcPr>
            <w:tcW w:w="6254" w:type="dxa"/>
          </w:tcPr>
          <w:p w14:paraId="22AE6A52" w14:textId="77777777" w:rsidR="00014816" w:rsidRDefault="00014816" w:rsidP="00B7626A">
            <w:pPr>
              <w:rPr>
                <w:ins w:id="960" w:author="OPPO(Boyuan)-v2" w:date="2022-01-26T15:38:00Z"/>
                <w:rFonts w:hint="eastAsia"/>
              </w:rPr>
            </w:pPr>
          </w:p>
        </w:tc>
        <w:tc>
          <w:tcPr>
            <w:tcW w:w="2515" w:type="dxa"/>
          </w:tcPr>
          <w:p w14:paraId="18318F01" w14:textId="77777777" w:rsidR="00014816" w:rsidRDefault="00014816" w:rsidP="00B7626A">
            <w:pPr>
              <w:rPr>
                <w:ins w:id="961" w:author="OPPO(Boyuan)-v2" w:date="2022-01-26T15:38:00Z"/>
                <w:rFonts w:hint="eastAsia"/>
              </w:rPr>
            </w:pPr>
          </w:p>
        </w:tc>
        <w:tc>
          <w:tcPr>
            <w:tcW w:w="2285" w:type="dxa"/>
          </w:tcPr>
          <w:p w14:paraId="4047CA38" w14:textId="77777777" w:rsidR="00014816" w:rsidRDefault="00014816" w:rsidP="00B7626A">
            <w:pPr>
              <w:rPr>
                <w:ins w:id="962" w:author="OPPO(Boyuan)-v2" w:date="2022-01-26T15:38:00Z"/>
                <w:rFonts w:hint="eastAsia"/>
              </w:rPr>
            </w:pPr>
          </w:p>
        </w:tc>
      </w:tr>
    </w:tbl>
    <w:p w14:paraId="0DF66B5C" w14:textId="77777777" w:rsidR="00014816" w:rsidRPr="00014816" w:rsidRDefault="00014816" w:rsidP="00014816">
      <w:pPr>
        <w:rPr>
          <w:ins w:id="963" w:author="OPPO(Boyuan)-v2" w:date="2022-01-26T15:38:00Z"/>
          <w:rFonts w:hint="eastAsia"/>
        </w:rPr>
        <w:pPrChange w:id="964" w:author="OPPO(Boyuan)-v2" w:date="2022-01-26T15:38:00Z">
          <w:pPr>
            <w:pStyle w:val="3"/>
          </w:pPr>
        </w:pPrChange>
      </w:pPr>
    </w:p>
    <w:p w14:paraId="19556EB2" w14:textId="77777777" w:rsidR="00D0573B" w:rsidRDefault="00D0573B">
      <w:pPr>
        <w:pStyle w:val="1"/>
      </w:pPr>
      <w:r>
        <w:rPr>
          <w:rFonts w:hint="eastAsia"/>
        </w:rPr>
        <w:t>Reference</w:t>
      </w:r>
      <w:bookmarkEnd w:id="840"/>
      <w:bookmarkEnd w:id="841"/>
      <w:bookmarkEnd w:id="842"/>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52" w:author="OPPO(Boyuan)-v2" w:date="2022-01-26T15:15:00Z" w:initials="MSOffice">
    <w:p w14:paraId="22E052FC" w14:textId="44786F9F" w:rsidR="001E1989" w:rsidRDefault="001E1989">
      <w:pPr>
        <w:pStyle w:val="afb"/>
      </w:pPr>
      <w:r>
        <w:rPr>
          <w:rStyle w:val="a4"/>
        </w:rPr>
        <w:annotationRef/>
      </w:r>
      <w:r>
        <w:t>Seems overlapped with O6.0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52FC" w16cid:durableId="259BE4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B2FEB" w14:textId="77777777" w:rsidR="00FE5D79" w:rsidRDefault="00FE5D79">
      <w:pPr>
        <w:spacing w:after="0"/>
      </w:pPr>
      <w:r>
        <w:separator/>
      </w:r>
    </w:p>
  </w:endnote>
  <w:endnote w:type="continuationSeparator" w:id="0">
    <w:p w14:paraId="6EDF7F0B" w14:textId="77777777" w:rsidR="00FE5D79" w:rsidRDefault="00FE5D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88C9" w14:textId="77777777" w:rsidR="00F5460B" w:rsidRDefault="00F5460B">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16</w:t>
    </w:r>
    <w:r>
      <w:fldChar w:fldCharType="end"/>
    </w:r>
    <w:r>
      <w:rPr>
        <w:rStyle w:val="a6"/>
      </w:rPr>
      <w:t>/</w:t>
    </w:r>
    <w:r>
      <w:fldChar w:fldCharType="begin"/>
    </w:r>
    <w:r>
      <w:rPr>
        <w:rStyle w:val="a6"/>
      </w:rPr>
      <w:instrText xml:space="preserve"> NUMPAGES </w:instrText>
    </w:r>
    <w:r>
      <w:fldChar w:fldCharType="separate"/>
    </w:r>
    <w:r>
      <w:rPr>
        <w:rStyle w:val="a6"/>
        <w:noProof/>
      </w:rPr>
      <w:t>16</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44A8E" w14:textId="77777777" w:rsidR="00FE5D79" w:rsidRDefault="00FE5D79">
      <w:pPr>
        <w:spacing w:after="0"/>
      </w:pPr>
      <w:r>
        <w:separator/>
      </w:r>
    </w:p>
  </w:footnote>
  <w:footnote w:type="continuationSeparator" w:id="0">
    <w:p w14:paraId="7344D474" w14:textId="77777777" w:rsidR="00FE5D79" w:rsidRDefault="00FE5D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6"/>
    <w:uiPriority w:val="35"/>
    <w:qFormat/>
    <w:pPr>
      <w:spacing w:after="240"/>
      <w:jc w:val="center"/>
    </w:pPr>
    <w:rPr>
      <w:b/>
      <w:bCs/>
    </w:rPr>
  </w:style>
  <w:style w:type="paragraph" w:styleId="21">
    <w:name w:val="List Number 2"/>
    <w:basedOn w:val="af7"/>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9"/>
    <w:uiPriority w:val="34"/>
    <w:qFormat/>
    <w:pPr>
      <w:ind w:left="720"/>
      <w:contextualSpacing/>
    </w:pPr>
  </w:style>
  <w:style w:type="paragraph" w:styleId="afa">
    <w:name w:val="annotation subject"/>
    <w:basedOn w:val="afb"/>
    <w:next w:val="afb"/>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b">
    <w:name w:val="annotation text"/>
    <w:basedOn w:val="a0"/>
    <w:link w:val="afc"/>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7">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aliases w:val="EN"/>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b"/>
    <w:next w:val="afb"/>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文字 字符"/>
    <w:link w:val="afb"/>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e">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 w:type="paragraph" w:styleId="aff">
    <w:name w:val="Body Text First Indent"/>
    <w:basedOn w:val="ac"/>
    <w:link w:val="aff0"/>
    <w:semiHidden/>
    <w:unhideWhenUsed/>
    <w:rsid w:val="00103D0A"/>
    <w:pPr>
      <w:ind w:firstLineChars="100" w:firstLine="420"/>
    </w:pPr>
  </w:style>
  <w:style w:type="character" w:customStyle="1" w:styleId="aff0">
    <w:name w:val="正文文本首行缩进 字符"/>
    <w:basedOn w:val="11"/>
    <w:link w:val="aff"/>
    <w:semiHidden/>
    <w:rsid w:val="00103D0A"/>
    <w:rPr>
      <w:rFonts w:ascii="Arial" w:hAnsi="Arial"/>
      <w:lang w:val="en-GB"/>
    </w:rPr>
  </w:style>
  <w:style w:type="character" w:customStyle="1" w:styleId="af6">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5"/>
    <w:uiPriority w:val="35"/>
    <w:rsid w:val="00FC4E2E"/>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29</Pages>
  <Words>8499</Words>
  <Characters>48449</Characters>
  <Application>Microsoft Office Word</Application>
  <DocSecurity>0</DocSecurity>
  <Lines>403</Lines>
  <Paragraphs>1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Boyuan)-v2</cp:lastModifiedBy>
  <cp:revision>3</cp:revision>
  <cp:lastPrinted>2008-01-31T16:09:00Z</cp:lastPrinted>
  <dcterms:created xsi:type="dcterms:W3CDTF">2022-01-26T11:15:00Z</dcterms:created>
  <dcterms:modified xsi:type="dcterms:W3CDTF">2022-01-2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